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1FBE0" w14:textId="29D4F70D" w:rsidR="00A9409F" w:rsidRPr="00143499" w:rsidRDefault="00A9409F" w:rsidP="0075199B">
      <w:pPr>
        <w:pStyle w:val="Outline1"/>
      </w:pPr>
      <w:bookmarkStart w:id="0" w:name="_Toc357763031"/>
      <w:bookmarkStart w:id="1" w:name="_Toc411152093"/>
      <w:bookmarkStart w:id="2" w:name="_Toc511288110"/>
      <w:bookmarkStart w:id="3" w:name="OLE_LINK89"/>
      <w:bookmarkStart w:id="4" w:name="OLE_LINK90"/>
      <w:bookmarkStart w:id="5" w:name="OLE_LINK91"/>
      <w:r w:rsidRPr="00143499">
        <w:t>Site Roles for User Centric Management</w:t>
      </w:r>
      <w:bookmarkEnd w:id="0"/>
      <w:bookmarkEnd w:id="1"/>
      <w:bookmarkEnd w:id="2"/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2113"/>
        <w:gridCol w:w="6893"/>
      </w:tblGrid>
      <w:tr w:rsidR="00A9409F" w:rsidRPr="00143499" w14:paraId="5CCDEC06" w14:textId="77777777" w:rsidTr="00A94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  <w:shd w:val="clear" w:color="auto" w:fill="FFFFFF" w:themeFill="background1"/>
            <w:hideMark/>
          </w:tcPr>
          <w:bookmarkEnd w:id="3"/>
          <w:bookmarkEnd w:id="4"/>
          <w:bookmarkEnd w:id="5"/>
          <w:p w14:paraId="01789739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Computers used in</w:t>
            </w:r>
          </w:p>
          <w:p w14:paraId="0A4E06D4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this Lab</w:t>
            </w:r>
          </w:p>
        </w:tc>
        <w:tc>
          <w:tcPr>
            <w:tcW w:w="3827" w:type="pct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  <w:shd w:val="clear" w:color="auto" w:fill="FFFFFF" w:themeFill="background1"/>
            <w:hideMark/>
          </w:tcPr>
          <w:p w14:paraId="08EF681D" w14:textId="77777777" w:rsidR="00D97C5F" w:rsidRPr="00143499" w:rsidRDefault="00D97C5F" w:rsidP="00D97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ROUTER01</w:t>
            </w:r>
          </w:p>
          <w:p w14:paraId="6E68B16E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1</w:t>
            </w:r>
          </w:p>
          <w:p w14:paraId="416BBA11" w14:textId="78355EA6" w:rsidR="00A9409F" w:rsidRPr="00143499" w:rsidRDefault="00902038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43499">
              <w:rPr>
                <w:b w:val="0"/>
                <w:color w:val="auto"/>
              </w:rPr>
              <w:t>SRV0002</w:t>
            </w:r>
          </w:p>
        </w:tc>
      </w:tr>
      <w:tr w:rsidR="00A9409F" w:rsidRPr="00143499" w14:paraId="428A67EE" w14:textId="77777777" w:rsidTr="00106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  <w:hideMark/>
          </w:tcPr>
          <w:p w14:paraId="013ECAEE" w14:textId="77777777" w:rsidR="00A9409F" w:rsidRPr="00143499" w:rsidRDefault="00A9409F" w:rsidP="00A9409F">
            <w:r w:rsidRPr="00143499">
              <w:t>More informa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</w:tcPr>
          <w:p w14:paraId="60FBAFAD" w14:textId="20EC3453" w:rsidR="00A9409F" w:rsidRPr="00143499" w:rsidRDefault="001B4DFF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Plan for and configure application management in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0E0D4F0C" w14:textId="541D33F2" w:rsidR="008011FC" w:rsidRPr="00143499" w:rsidRDefault="0018760C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1B4DFF" w:rsidRPr="00143499">
                <w:rPr>
                  <w:rStyle w:val="Hyperlink"/>
                </w:rPr>
                <w:t>https://docs.microsoft.com/en-us/sccm/apps/plan-design/plan-for-and-configure-application-management</w:t>
              </w:r>
            </w:hyperlink>
            <w:r w:rsidR="001B4DFF" w:rsidRPr="00143499">
              <w:t xml:space="preserve"> </w:t>
            </w:r>
          </w:p>
          <w:p w14:paraId="4292B980" w14:textId="77777777" w:rsidR="00A9409F" w:rsidRPr="00143499" w:rsidRDefault="00A9409F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1E34B81" w14:textId="77777777" w:rsidR="00A9409F" w:rsidRPr="00143499" w:rsidRDefault="00A9409F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>Introduction to Application Management in Configuration Manager</w:t>
            </w:r>
          </w:p>
          <w:p w14:paraId="4A2F3ED2" w14:textId="7F5EAABE" w:rsidR="008011FC" w:rsidRPr="00143499" w:rsidRDefault="0018760C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1B4DFF" w:rsidRPr="00143499">
                <w:rPr>
                  <w:rStyle w:val="Hyperlink"/>
                </w:rPr>
                <w:t>https://docs.microsoft.com/en-us/sccm/apps/understand/introduction-to-application-management</w:t>
              </w:r>
            </w:hyperlink>
            <w:r w:rsidR="001B4DFF" w:rsidRPr="00143499">
              <w:t xml:space="preserve"> </w:t>
            </w:r>
          </w:p>
          <w:p w14:paraId="066E1E86" w14:textId="77777777" w:rsidR="00A9409F" w:rsidRPr="00143499" w:rsidRDefault="00A9409F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694B902" w14:textId="6DC94770" w:rsidR="008011FC" w:rsidRPr="00143499" w:rsidRDefault="001B4DFF" w:rsidP="001B4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Configure Software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and the Application </w:t>
            </w:r>
            <w:proofErr w:type="spellStart"/>
            <w:r w:rsidRPr="00143499">
              <w:t>Catalog</w:t>
            </w:r>
            <w:proofErr w:type="spellEnd"/>
            <w:r w:rsidRPr="00143499">
              <w:t xml:space="preserve"> (Windows PCs only) </w:t>
            </w:r>
            <w:hyperlink r:id="rId11" w:anchor="configure-software-center-and-the-application-catalog-windows-pcs-only" w:history="1">
              <w:r w:rsidRPr="00143499">
                <w:rPr>
                  <w:rStyle w:val="Hyperlink"/>
                </w:rPr>
                <w:t>https://docs.microsoft.com/en-us/sccm/apps/plan-design/plan-for-and-configure-application-management#configure-software-center-and-the-application-catalog-windows-pcs-only</w:t>
              </w:r>
            </w:hyperlink>
            <w:r w:rsidRPr="00143499">
              <w:t xml:space="preserve"> </w:t>
            </w:r>
            <w:r w:rsidRPr="00143499">
              <w:rPr>
                <w:rStyle w:val="Hyperlink"/>
              </w:rPr>
              <w:t xml:space="preserve"> </w:t>
            </w:r>
          </w:p>
        </w:tc>
      </w:tr>
      <w:tr w:rsidR="00106FFC" w:rsidRPr="00143499" w14:paraId="3BA480A8" w14:textId="77777777" w:rsidTr="00D46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right w:val="nil"/>
            </w:tcBorders>
          </w:tcPr>
          <w:p w14:paraId="3B8E8840" w14:textId="77777777" w:rsidR="00106FFC" w:rsidRPr="00143499" w:rsidRDefault="00106FFC" w:rsidP="00D4646C">
            <w:r>
              <w:t>Description</w:t>
            </w:r>
          </w:p>
        </w:tc>
        <w:tc>
          <w:tcPr>
            <w:tcW w:w="3827" w:type="pct"/>
            <w:tcBorders>
              <w:top w:val="nil"/>
              <w:left w:val="nil"/>
            </w:tcBorders>
          </w:tcPr>
          <w:p w14:paraId="1827D0D5" w14:textId="77777777" w:rsidR="00106FFC" w:rsidRDefault="00106FFC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 this </w:t>
            </w:r>
            <w:r w:rsidR="00850C53">
              <w:t>chapter,</w:t>
            </w:r>
            <w:r>
              <w:t xml:space="preserve"> we will look at the infrastructure required to perform deployment to Users</w:t>
            </w:r>
          </w:p>
          <w:p w14:paraId="2A0D46AA" w14:textId="77777777" w:rsidR="00AF79F9" w:rsidRDefault="00AF79F9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60DD4AB" w14:textId="46E5F576" w:rsidR="00AF79F9" w:rsidRPr="00143499" w:rsidRDefault="00AF79F9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11F9">
              <w:rPr>
                <w:b/>
                <w:color w:val="FF0000"/>
              </w:rPr>
              <w:t>Note:</w:t>
            </w:r>
            <w:r w:rsidRPr="003011F9">
              <w:rPr>
                <w:color w:val="FF0000"/>
              </w:rPr>
              <w:t xml:space="preserve"> </w:t>
            </w:r>
            <w:r>
              <w:t xml:space="preserve">With SCCM 1806, </w:t>
            </w:r>
            <w:r w:rsidR="000B0D82">
              <w:t xml:space="preserve">Application </w:t>
            </w:r>
            <w:proofErr w:type="spellStart"/>
            <w:r w:rsidR="000B0D82">
              <w:t>Catalog</w:t>
            </w:r>
            <w:proofErr w:type="spellEnd"/>
            <w:r w:rsidR="000B0D82">
              <w:t xml:space="preserve"> roles are no longer needed to perform deployment to users as this function is now managed by the Software </w:t>
            </w:r>
            <w:proofErr w:type="spellStart"/>
            <w:r w:rsidR="000B0D82">
              <w:t>Center</w:t>
            </w:r>
            <w:proofErr w:type="spellEnd"/>
            <w:r w:rsidR="000B0D82">
              <w:t xml:space="preserve"> and Management Point. The Application </w:t>
            </w:r>
            <w:proofErr w:type="spellStart"/>
            <w:r w:rsidR="000B0D82">
              <w:t>Catalog</w:t>
            </w:r>
            <w:proofErr w:type="spellEnd"/>
            <w:r w:rsidR="000B0D82">
              <w:t xml:space="preserve"> roles are still required </w:t>
            </w:r>
            <w:r w:rsidR="00A86001">
              <w:t>for the user to set his/her primary machine.</w:t>
            </w:r>
            <w:r w:rsidR="003011F9">
              <w:t xml:space="preserve"> More information at </w:t>
            </w:r>
            <w:hyperlink r:id="rId12" w:anchor="software-center" w:history="1">
              <w:r w:rsidR="003011F9" w:rsidRPr="00C81D55">
                <w:rPr>
                  <w:rStyle w:val="Hyperlink"/>
                </w:rPr>
                <w:t>https://docs.microsoft.com/en-us/sccm/core/plan-design/changes/whats-new-in-version-1806#software-center</w:t>
              </w:r>
            </w:hyperlink>
            <w:r w:rsidR="003011F9">
              <w:t xml:space="preserve"> </w:t>
            </w:r>
          </w:p>
        </w:tc>
      </w:tr>
    </w:tbl>
    <w:p w14:paraId="52C1E602" w14:textId="4869B192" w:rsidR="00A9409F" w:rsidRPr="00143499" w:rsidRDefault="00A9409F" w:rsidP="00230FC3">
      <w:pPr>
        <w:pStyle w:val="Outline2"/>
        <w:rPr>
          <w:noProof w:val="0"/>
        </w:rPr>
      </w:pPr>
      <w:bookmarkStart w:id="6" w:name="_Toc357763032"/>
      <w:bookmarkStart w:id="7" w:name="_Toc411152094"/>
      <w:bookmarkStart w:id="8" w:name="_Toc511288111"/>
      <w:r w:rsidRPr="00143499">
        <w:rPr>
          <w:noProof w:val="0"/>
        </w:rPr>
        <w:t xml:space="preserve">Application </w:t>
      </w:r>
      <w:proofErr w:type="spellStart"/>
      <w:r w:rsidRPr="00143499">
        <w:rPr>
          <w:noProof w:val="0"/>
        </w:rPr>
        <w:t>Catalog</w:t>
      </w:r>
      <w:proofErr w:type="spellEnd"/>
      <w:r w:rsidRPr="00143499">
        <w:rPr>
          <w:noProof w:val="0"/>
        </w:rPr>
        <w:t xml:space="preserve"> </w:t>
      </w:r>
      <w:proofErr w:type="spellStart"/>
      <w:r w:rsidR="00C476FA" w:rsidRPr="00143499">
        <w:rPr>
          <w:noProof w:val="0"/>
        </w:rPr>
        <w:t>WebService</w:t>
      </w:r>
      <w:proofErr w:type="spellEnd"/>
      <w:r w:rsidR="00C476FA" w:rsidRPr="00143499">
        <w:rPr>
          <w:noProof w:val="0"/>
        </w:rPr>
        <w:t xml:space="preserve"> </w:t>
      </w:r>
      <w:r w:rsidRPr="00143499">
        <w:rPr>
          <w:noProof w:val="0"/>
        </w:rPr>
        <w:t>Role</w:t>
      </w:r>
      <w:bookmarkEnd w:id="6"/>
      <w:bookmarkEnd w:id="7"/>
      <w:bookmarkEnd w:id="8"/>
    </w:p>
    <w:p w14:paraId="3F9D67FE" w14:textId="77777777" w:rsidR="00C476FA" w:rsidRPr="00143499" w:rsidRDefault="00C476FA" w:rsidP="0075199B">
      <w:pPr>
        <w:pStyle w:val="Outline3"/>
      </w:pPr>
      <w:bookmarkStart w:id="9" w:name="_Toc511288112"/>
      <w:r w:rsidRPr="00143499">
        <w:t>Creating Firewall Rules</w:t>
      </w:r>
      <w:bookmarkEnd w:id="9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C476FA" w:rsidRPr="00143499" w14:paraId="0C4EDDD1" w14:textId="77777777" w:rsidTr="00C476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4AB57AA" w14:textId="7A111354" w:rsidR="00C476FA" w:rsidRPr="00143499" w:rsidRDefault="00F31610" w:rsidP="00C476FA">
            <w:pPr>
              <w:spacing w:before="240" w:after="240"/>
            </w:pPr>
            <w:r>
              <w:t xml:space="preserve">Perform this task on the </w:t>
            </w:r>
            <w:r w:rsidR="00C476FA" w:rsidRPr="00143499">
              <w:t xml:space="preserve">SRV0002 virtual machine logged on as </w:t>
            </w:r>
            <w:proofErr w:type="spellStart"/>
            <w:r w:rsidR="00C476FA" w:rsidRPr="00143499">
              <w:t>sccmadmin</w:t>
            </w:r>
            <w:proofErr w:type="spellEnd"/>
          </w:p>
        </w:tc>
      </w:tr>
      <w:tr w:rsidR="00C476FA" w:rsidRPr="00143499" w14:paraId="497F307E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8A05239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Open Windows Firewall with Advanced Security and click Inbound Rules</w:t>
            </w:r>
          </w:p>
        </w:tc>
      </w:tr>
      <w:tr w:rsidR="00C476FA" w:rsidRPr="00143499" w14:paraId="19A835F5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F743F2C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2.</w:t>
            </w:r>
            <w:r w:rsidRPr="00143499">
              <w:rPr>
                <w:b w:val="0"/>
              </w:rPr>
              <w:t xml:space="preserve"> Click New Rule</w:t>
            </w:r>
          </w:p>
        </w:tc>
      </w:tr>
      <w:tr w:rsidR="00C476FA" w:rsidRPr="00143499" w14:paraId="30B98297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52AA99B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03. </w:t>
            </w:r>
            <w:r w:rsidRPr="00143499">
              <w:rPr>
                <w:b w:val="0"/>
              </w:rPr>
              <w:t>On New Inbound Rule Wizard, select Port and click Next</w:t>
            </w:r>
          </w:p>
        </w:tc>
      </w:tr>
      <w:tr w:rsidR="00C476FA" w:rsidRPr="00143499" w14:paraId="6DE7D7EE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7D3A82E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04. </w:t>
            </w:r>
            <w:r w:rsidRPr="00143499">
              <w:rPr>
                <w:b w:val="0"/>
              </w:rPr>
              <w:t>On Protocol and Ports select TCP and type 80 under specify local ports and click Next</w:t>
            </w:r>
          </w:p>
        </w:tc>
      </w:tr>
      <w:tr w:rsidR="00C476FA" w:rsidRPr="00143499" w14:paraId="1268815E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253C2E3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05. </w:t>
            </w:r>
            <w:r w:rsidRPr="00143499">
              <w:rPr>
                <w:b w:val="0"/>
              </w:rPr>
              <w:t>On Action, click Next</w:t>
            </w:r>
          </w:p>
        </w:tc>
      </w:tr>
      <w:tr w:rsidR="00C476FA" w:rsidRPr="00143499" w14:paraId="49E30412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E37B336" w14:textId="77777777" w:rsidR="00C476FA" w:rsidRPr="00143499" w:rsidRDefault="00C476FA" w:rsidP="00C476FA">
            <w:r w:rsidRPr="00143499">
              <w:t xml:space="preserve">06. </w:t>
            </w:r>
            <w:r w:rsidRPr="00143499">
              <w:rPr>
                <w:b w:val="0"/>
              </w:rPr>
              <w:t>On Profile, click Next</w:t>
            </w:r>
          </w:p>
        </w:tc>
      </w:tr>
      <w:tr w:rsidR="00C476FA" w:rsidRPr="00143499" w14:paraId="57651ECA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51FFE22" w14:textId="50C333E6" w:rsidR="00C476FA" w:rsidRPr="00143499" w:rsidRDefault="00C476FA" w:rsidP="00C476FA">
            <w:r w:rsidRPr="00143499">
              <w:t xml:space="preserve">07. </w:t>
            </w:r>
            <w:r w:rsidRPr="00143499">
              <w:rPr>
                <w:b w:val="0"/>
              </w:rPr>
              <w:t xml:space="preserve">On Name, type </w:t>
            </w:r>
            <w:bookmarkStart w:id="10" w:name="OLE_LINK154"/>
            <w:r w:rsidRPr="00143499">
              <w:rPr>
                <w:b w:val="0"/>
              </w:rPr>
              <w:t xml:space="preserve">IIS Application </w:t>
            </w:r>
            <w:proofErr w:type="spellStart"/>
            <w:r w:rsidRPr="00143499">
              <w:rPr>
                <w:b w:val="0"/>
              </w:rPr>
              <w:t>Catalog</w:t>
            </w:r>
            <w:proofErr w:type="spellEnd"/>
            <w:r w:rsidRPr="00143499">
              <w:rPr>
                <w:b w:val="0"/>
              </w:rPr>
              <w:t xml:space="preserve"> </w:t>
            </w:r>
            <w:proofErr w:type="spellStart"/>
            <w:r w:rsidRPr="00143499">
              <w:rPr>
                <w:b w:val="0"/>
              </w:rPr>
              <w:t>WebService</w:t>
            </w:r>
            <w:proofErr w:type="spellEnd"/>
            <w:r w:rsidRPr="00143499">
              <w:rPr>
                <w:b w:val="0"/>
              </w:rPr>
              <w:t xml:space="preserve"> Point (</w:t>
            </w:r>
            <w:r w:rsidR="001B4DFF" w:rsidRPr="00143499">
              <w:rPr>
                <w:b w:val="0"/>
              </w:rPr>
              <w:t>TCP</w:t>
            </w:r>
            <w:r w:rsidRPr="00143499">
              <w:rPr>
                <w:b w:val="0"/>
              </w:rPr>
              <w:t xml:space="preserve"> 80)</w:t>
            </w:r>
            <w:bookmarkEnd w:id="10"/>
            <w:r w:rsidRPr="00143499">
              <w:rPr>
                <w:b w:val="0"/>
              </w:rPr>
              <w:t xml:space="preserve"> </w:t>
            </w:r>
            <w:r w:rsidR="001B4DFF" w:rsidRPr="00143499">
              <w:rPr>
                <w:b w:val="0"/>
              </w:rPr>
              <w:t xml:space="preserve">Inbound </w:t>
            </w:r>
            <w:r w:rsidRPr="00143499">
              <w:rPr>
                <w:b w:val="0"/>
              </w:rPr>
              <w:t>and click Finish</w:t>
            </w:r>
          </w:p>
        </w:tc>
      </w:tr>
      <w:tr w:rsidR="00C476FA" w:rsidRPr="00143499" w14:paraId="091A9F6A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D5B0D50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8.</w:t>
            </w:r>
            <w:r w:rsidRPr="00143499">
              <w:rPr>
                <w:b w:val="0"/>
              </w:rPr>
              <w:t xml:space="preserve"> Click New Rule</w:t>
            </w:r>
          </w:p>
        </w:tc>
      </w:tr>
      <w:tr w:rsidR="00C476FA" w:rsidRPr="00143499" w14:paraId="2335B39D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D6267D1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09. </w:t>
            </w:r>
            <w:r w:rsidRPr="00143499">
              <w:rPr>
                <w:b w:val="0"/>
              </w:rPr>
              <w:t>On New Inbound Rule Wizard, select Port and click Next</w:t>
            </w:r>
          </w:p>
        </w:tc>
      </w:tr>
      <w:tr w:rsidR="00C476FA" w:rsidRPr="00143499" w14:paraId="3357E0AC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E385D15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10. </w:t>
            </w:r>
            <w:r w:rsidRPr="00143499">
              <w:rPr>
                <w:b w:val="0"/>
              </w:rPr>
              <w:t>On Protocol and Ports select TCP and type 443 under specify local ports and click Next</w:t>
            </w:r>
          </w:p>
        </w:tc>
      </w:tr>
      <w:tr w:rsidR="00C476FA" w:rsidRPr="00143499" w14:paraId="012125C8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D52EB7E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11. </w:t>
            </w:r>
            <w:r w:rsidRPr="00143499">
              <w:rPr>
                <w:b w:val="0"/>
              </w:rPr>
              <w:t>On Action, click Next</w:t>
            </w:r>
          </w:p>
        </w:tc>
      </w:tr>
      <w:tr w:rsidR="00C476FA" w:rsidRPr="00143499" w14:paraId="4496FCDA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FB3176F" w14:textId="77777777" w:rsidR="00C476FA" w:rsidRPr="00143499" w:rsidRDefault="00C476FA" w:rsidP="00C476FA">
            <w:r w:rsidRPr="00143499">
              <w:t xml:space="preserve">12. </w:t>
            </w:r>
            <w:r w:rsidRPr="00143499">
              <w:rPr>
                <w:b w:val="0"/>
              </w:rPr>
              <w:t>On Profile, click Next</w:t>
            </w:r>
          </w:p>
        </w:tc>
      </w:tr>
      <w:tr w:rsidR="00C476FA" w:rsidRPr="00143499" w14:paraId="158839F1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F6F226A" w14:textId="5CE9E4AB" w:rsidR="00C476FA" w:rsidRPr="00143499" w:rsidRDefault="00C476FA" w:rsidP="00C476FA">
            <w:r w:rsidRPr="00143499">
              <w:t xml:space="preserve">13. </w:t>
            </w:r>
            <w:r w:rsidRPr="00143499">
              <w:rPr>
                <w:b w:val="0"/>
              </w:rPr>
              <w:t xml:space="preserve">On Name, type IIS Application </w:t>
            </w:r>
            <w:proofErr w:type="spellStart"/>
            <w:r w:rsidRPr="00143499">
              <w:rPr>
                <w:b w:val="0"/>
              </w:rPr>
              <w:t>Catalog</w:t>
            </w:r>
            <w:proofErr w:type="spellEnd"/>
            <w:r w:rsidRPr="00143499">
              <w:rPr>
                <w:b w:val="0"/>
              </w:rPr>
              <w:t xml:space="preserve"> </w:t>
            </w:r>
            <w:proofErr w:type="spellStart"/>
            <w:r w:rsidRPr="00143499">
              <w:rPr>
                <w:b w:val="0"/>
              </w:rPr>
              <w:t>WebService</w:t>
            </w:r>
            <w:proofErr w:type="spellEnd"/>
            <w:r w:rsidRPr="00143499">
              <w:rPr>
                <w:b w:val="0"/>
              </w:rPr>
              <w:t xml:space="preserve"> Point (</w:t>
            </w:r>
            <w:r w:rsidR="001B4DFF" w:rsidRPr="00143499">
              <w:rPr>
                <w:b w:val="0"/>
              </w:rPr>
              <w:t>TCP</w:t>
            </w:r>
            <w:r w:rsidRPr="00143499">
              <w:rPr>
                <w:b w:val="0"/>
              </w:rPr>
              <w:t xml:space="preserve"> 443) </w:t>
            </w:r>
            <w:r w:rsidR="001B4DFF" w:rsidRPr="00143499">
              <w:rPr>
                <w:b w:val="0"/>
              </w:rPr>
              <w:t xml:space="preserve">Inbound </w:t>
            </w:r>
            <w:r w:rsidRPr="00143499">
              <w:rPr>
                <w:b w:val="0"/>
              </w:rPr>
              <w:t>and click Finish</w:t>
            </w:r>
          </w:p>
        </w:tc>
      </w:tr>
    </w:tbl>
    <w:p w14:paraId="5C47482B" w14:textId="77777777" w:rsidR="00BF1201" w:rsidRPr="00143499" w:rsidRDefault="00BF1201" w:rsidP="00BF1201">
      <w:pPr>
        <w:pStyle w:val="NoSpacing"/>
      </w:pPr>
    </w:p>
    <w:p w14:paraId="35A879E8" w14:textId="01051DF2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A221B7C" w14:textId="77777777" w:rsidR="008C3C7B" w:rsidRDefault="008C3C7B" w:rsidP="008C3C7B">
      <w:pPr>
        <w:pStyle w:val="Code"/>
        <w:rPr>
          <w:noProof w:val="0"/>
        </w:rPr>
      </w:pPr>
      <w:bookmarkStart w:id="11" w:name="OLE_LINK401"/>
      <w:r>
        <w:rPr>
          <w:noProof w:val="0"/>
        </w:rPr>
        <w:lastRenderedPageBreak/>
        <w:t>New-</w:t>
      </w:r>
      <w:proofErr w:type="spellStart"/>
      <w:r>
        <w:rPr>
          <w:noProof w:val="0"/>
        </w:rPr>
        <w:t>NetFirewallRule</w:t>
      </w:r>
      <w:proofErr w:type="spellEnd"/>
      <w:r>
        <w:rPr>
          <w:noProof w:val="0"/>
        </w:rPr>
        <w:t xml:space="preserve"> -DisplayName "IIS Application </w:t>
      </w:r>
      <w:proofErr w:type="spellStart"/>
      <w:r>
        <w:rPr>
          <w:noProof w:val="0"/>
        </w:rPr>
        <w:t>Catalo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WebService</w:t>
      </w:r>
      <w:proofErr w:type="spellEnd"/>
      <w:r>
        <w:rPr>
          <w:noProof w:val="0"/>
        </w:rPr>
        <w:t xml:space="preserve"> (TCP 80) Inbound" -Action Allow -Direction Inbound -</w:t>
      </w:r>
      <w:proofErr w:type="spellStart"/>
      <w:r>
        <w:rPr>
          <w:noProof w:val="0"/>
        </w:rPr>
        <w:t>LocalPort</w:t>
      </w:r>
      <w:proofErr w:type="spellEnd"/>
      <w:r>
        <w:rPr>
          <w:noProof w:val="0"/>
        </w:rPr>
        <w:t xml:space="preserve"> 80 -Protocol TCP</w:t>
      </w:r>
    </w:p>
    <w:p w14:paraId="4A909E58" w14:textId="69855A5B" w:rsidR="00BF1201" w:rsidRPr="00143499" w:rsidRDefault="008C3C7B" w:rsidP="008C3C7B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NetFirewallRule</w:t>
      </w:r>
      <w:proofErr w:type="spellEnd"/>
      <w:r>
        <w:rPr>
          <w:noProof w:val="0"/>
        </w:rPr>
        <w:t xml:space="preserve"> -DisplayName "IIS Application </w:t>
      </w:r>
      <w:proofErr w:type="spellStart"/>
      <w:r>
        <w:rPr>
          <w:noProof w:val="0"/>
        </w:rPr>
        <w:t>Catalo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WebService</w:t>
      </w:r>
      <w:proofErr w:type="spellEnd"/>
      <w:r>
        <w:rPr>
          <w:noProof w:val="0"/>
        </w:rPr>
        <w:t xml:space="preserve"> (TCP 443) Inbound" -Action Allow -Direction Inbound -</w:t>
      </w:r>
      <w:proofErr w:type="spellStart"/>
      <w:r>
        <w:rPr>
          <w:noProof w:val="0"/>
        </w:rPr>
        <w:t>LocalPort</w:t>
      </w:r>
      <w:proofErr w:type="spellEnd"/>
      <w:r>
        <w:rPr>
          <w:noProof w:val="0"/>
        </w:rPr>
        <w:t xml:space="preserve"> 443 -Protocol TCP</w:t>
      </w:r>
    </w:p>
    <w:p w14:paraId="693FD4B2" w14:textId="06E93E77" w:rsidR="00C476FA" w:rsidRPr="00143499" w:rsidRDefault="00C476FA" w:rsidP="0075199B">
      <w:pPr>
        <w:pStyle w:val="Outline3"/>
      </w:pPr>
      <w:bookmarkStart w:id="12" w:name="_Toc511288113"/>
      <w:bookmarkEnd w:id="11"/>
      <w:r w:rsidRPr="00143499">
        <w:t>Install Requirements</w:t>
      </w:r>
      <w:bookmarkEnd w:id="12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C476FA" w:rsidRPr="00143499" w14:paraId="46BED47D" w14:textId="77777777" w:rsidTr="00C476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0CF961E" w14:textId="14350994" w:rsidR="00C476FA" w:rsidRPr="00143499" w:rsidRDefault="00F31610" w:rsidP="00C476FA">
            <w:pPr>
              <w:spacing w:before="240" w:after="240"/>
            </w:pPr>
            <w:r>
              <w:t xml:space="preserve">Perform this task on the </w:t>
            </w:r>
            <w:r w:rsidR="00C476FA" w:rsidRPr="00143499">
              <w:t xml:space="preserve">SRV0002 virtual machine logged on as </w:t>
            </w:r>
            <w:proofErr w:type="spellStart"/>
            <w:r w:rsidR="00C476FA" w:rsidRPr="00143499">
              <w:t>sccmadmin</w:t>
            </w:r>
            <w:proofErr w:type="spellEnd"/>
          </w:p>
        </w:tc>
      </w:tr>
      <w:tr w:rsidR="00C476FA" w:rsidRPr="00143499" w14:paraId="41F7478C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1EAA637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Open Server Manager</w:t>
            </w:r>
          </w:p>
        </w:tc>
      </w:tr>
      <w:tr w:rsidR="00C476FA" w:rsidRPr="00143499" w14:paraId="51CE6CEE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680AF35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2.</w:t>
            </w:r>
            <w:r w:rsidRPr="00143499">
              <w:rPr>
                <w:b w:val="0"/>
              </w:rPr>
              <w:t xml:space="preserve"> Click Manage and Add Roles and Features</w:t>
            </w:r>
          </w:p>
        </w:tc>
      </w:tr>
      <w:tr w:rsidR="00C476FA" w:rsidRPr="00143499" w14:paraId="62B20C11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735B6C8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3.</w:t>
            </w:r>
            <w:r w:rsidRPr="00143499">
              <w:rPr>
                <w:b w:val="0"/>
              </w:rPr>
              <w:t xml:space="preserve"> Before you begin, click Next</w:t>
            </w:r>
          </w:p>
        </w:tc>
      </w:tr>
      <w:tr w:rsidR="00C476FA" w:rsidRPr="00143499" w14:paraId="21143B3A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385DA4A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4.</w:t>
            </w:r>
            <w:r w:rsidRPr="00143499">
              <w:rPr>
                <w:b w:val="0"/>
              </w:rPr>
              <w:t xml:space="preserve"> Select Role-based or feature-based installation and click Next</w:t>
            </w:r>
          </w:p>
        </w:tc>
      </w:tr>
      <w:tr w:rsidR="00C476FA" w:rsidRPr="00143499" w14:paraId="0D3EA761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030DA97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5.</w:t>
            </w:r>
            <w:r w:rsidRPr="00143499">
              <w:rPr>
                <w:b w:val="0"/>
              </w:rPr>
              <w:t xml:space="preserve"> Select </w:t>
            </w:r>
            <w:proofErr w:type="spellStart"/>
            <w:r w:rsidRPr="00143499">
              <w:rPr>
                <w:b w:val="0"/>
              </w:rPr>
              <w:t>select</w:t>
            </w:r>
            <w:proofErr w:type="spellEnd"/>
            <w:r w:rsidRPr="00143499">
              <w:rPr>
                <w:b w:val="0"/>
              </w:rPr>
              <w:t xml:space="preserve"> a server from the server pool and select the server “SRV0002.classroom.intranet” and click Next</w:t>
            </w:r>
          </w:p>
        </w:tc>
      </w:tr>
      <w:tr w:rsidR="00C476FA" w:rsidRPr="00143499" w14:paraId="3ED03065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7A7E385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6.</w:t>
            </w:r>
            <w:r w:rsidRPr="00143499">
              <w:rPr>
                <w:b w:val="0"/>
              </w:rPr>
              <w:t xml:space="preserve"> Under select server roles, select Web Server (IIS)</w:t>
            </w:r>
          </w:p>
        </w:tc>
      </w:tr>
      <w:tr w:rsidR="00C476FA" w:rsidRPr="00143499" w14:paraId="709F2ED1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3DD6CAE" w14:textId="77777777" w:rsidR="00C476FA" w:rsidRPr="00143499" w:rsidRDefault="00C476FA" w:rsidP="00C476FA">
            <w:r w:rsidRPr="00143499">
              <w:t xml:space="preserve">07. </w:t>
            </w:r>
            <w:r w:rsidRPr="00143499">
              <w:rPr>
                <w:b w:val="0"/>
              </w:rPr>
              <w:t>On Add Roles and Features Wizard, click Add Features and click Next</w:t>
            </w:r>
          </w:p>
        </w:tc>
      </w:tr>
      <w:tr w:rsidR="002B31BE" w:rsidRPr="00143499" w14:paraId="0367B853" w14:textId="77777777" w:rsidTr="009D2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1325807" w14:textId="67DA1B35" w:rsidR="002B31BE" w:rsidRPr="00143499" w:rsidRDefault="002B31BE" w:rsidP="002B31BE">
            <w:pPr>
              <w:rPr>
                <w:b w:val="0"/>
              </w:rPr>
            </w:pPr>
            <w:r w:rsidRPr="00143499">
              <w:t xml:space="preserve">08. </w:t>
            </w:r>
            <w:r w:rsidRPr="00143499">
              <w:rPr>
                <w:b w:val="0"/>
              </w:rPr>
              <w:t>Under Select Features, select .NET Framework 3.5 Features -&gt; HTTP Activation</w:t>
            </w:r>
          </w:p>
        </w:tc>
      </w:tr>
      <w:tr w:rsidR="002B31BE" w:rsidRPr="00143499" w14:paraId="32F46CDC" w14:textId="77777777" w:rsidTr="009D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D16E8F9" w14:textId="2DD33450" w:rsidR="002B31BE" w:rsidRPr="00143499" w:rsidRDefault="002B31BE" w:rsidP="009D2C2A">
            <w:r w:rsidRPr="00143499">
              <w:t xml:space="preserve">09. </w:t>
            </w:r>
            <w:r w:rsidRPr="00143499">
              <w:rPr>
                <w:b w:val="0"/>
              </w:rPr>
              <w:t>On Add Roles and Features Wizard, click Add Features</w:t>
            </w:r>
          </w:p>
        </w:tc>
      </w:tr>
      <w:tr w:rsidR="002B31BE" w:rsidRPr="00143499" w14:paraId="5103E8D0" w14:textId="77777777" w:rsidTr="009D2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6010AB0" w14:textId="5AB589D7" w:rsidR="002B31BE" w:rsidRPr="00143499" w:rsidRDefault="002B31BE" w:rsidP="009D2C2A">
            <w:pPr>
              <w:rPr>
                <w:b w:val="0"/>
              </w:rPr>
            </w:pPr>
            <w:r w:rsidRPr="00143499">
              <w:t xml:space="preserve">10. </w:t>
            </w:r>
            <w:r w:rsidRPr="00143499">
              <w:rPr>
                <w:b w:val="0"/>
              </w:rPr>
              <w:t>Under Select Features, select .NET Framework 3.5 Features -&gt; non-HTTP Activation and click Next</w:t>
            </w:r>
          </w:p>
        </w:tc>
      </w:tr>
      <w:tr w:rsidR="00C476FA" w:rsidRPr="00143499" w14:paraId="50FB3ABC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5D3FF70" w14:textId="55BA9819" w:rsidR="00C476FA" w:rsidRPr="00143499" w:rsidRDefault="002B31BE" w:rsidP="00E12C54">
            <w:pPr>
              <w:rPr>
                <w:b w:val="0"/>
              </w:rPr>
            </w:pPr>
            <w:r w:rsidRPr="00143499">
              <w:t>11</w:t>
            </w:r>
            <w:r w:rsidR="00C476FA" w:rsidRPr="00143499">
              <w:t xml:space="preserve">. </w:t>
            </w:r>
            <w:r w:rsidR="00C476FA" w:rsidRPr="00143499">
              <w:rPr>
                <w:b w:val="0"/>
              </w:rPr>
              <w:t xml:space="preserve">Under Select Features, select </w:t>
            </w:r>
            <w:bookmarkStart w:id="13" w:name="OLE_LINK155"/>
            <w:bookmarkStart w:id="14" w:name="OLE_LINK156"/>
            <w:r w:rsidR="00E12C54" w:rsidRPr="00143499">
              <w:rPr>
                <w:b w:val="0"/>
              </w:rPr>
              <w:t>.NET Framework 4.</w:t>
            </w:r>
            <w:bookmarkEnd w:id="13"/>
            <w:bookmarkEnd w:id="14"/>
            <w:r w:rsidR="00D210B7" w:rsidRPr="00143499">
              <w:rPr>
                <w:b w:val="0"/>
              </w:rPr>
              <w:t>6</w:t>
            </w:r>
            <w:r w:rsidR="00E12C54" w:rsidRPr="00143499">
              <w:rPr>
                <w:b w:val="0"/>
              </w:rPr>
              <w:t xml:space="preserve"> Features -&gt; WCF Services -&gt; HTTP Activation</w:t>
            </w:r>
          </w:p>
        </w:tc>
      </w:tr>
      <w:tr w:rsidR="00E12C54" w:rsidRPr="00143499" w14:paraId="1EA15573" w14:textId="77777777" w:rsidTr="009D2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1081884" w14:textId="61C42615" w:rsidR="00E12C54" w:rsidRPr="00143499" w:rsidRDefault="002B31BE" w:rsidP="00AC20B4">
            <w:r w:rsidRPr="00143499">
              <w:t>12</w:t>
            </w:r>
            <w:r w:rsidR="00E12C54" w:rsidRPr="00143499">
              <w:t xml:space="preserve">. </w:t>
            </w:r>
            <w:r w:rsidR="00E12C54" w:rsidRPr="00143499">
              <w:rPr>
                <w:b w:val="0"/>
              </w:rPr>
              <w:t>On Add Roles and Features Wizard, click Add Features</w:t>
            </w:r>
          </w:p>
        </w:tc>
      </w:tr>
      <w:tr w:rsidR="00C476FA" w:rsidRPr="00143499" w14:paraId="68903E9D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1093056" w14:textId="3FEF8B68" w:rsidR="00C476FA" w:rsidRPr="00143499" w:rsidRDefault="00E12C54" w:rsidP="00E12C54">
            <w:r w:rsidRPr="00143499">
              <w:t>1</w:t>
            </w:r>
            <w:r w:rsidR="00AC20B4" w:rsidRPr="00143499">
              <w:t>3</w:t>
            </w:r>
            <w:r w:rsidR="00C476FA" w:rsidRPr="00143499">
              <w:t xml:space="preserve">. </w:t>
            </w:r>
            <w:r w:rsidR="00C476FA" w:rsidRPr="00143499">
              <w:rPr>
                <w:b w:val="0"/>
              </w:rPr>
              <w:t>Under Web Server Role (IIS), click Next</w:t>
            </w:r>
          </w:p>
        </w:tc>
      </w:tr>
      <w:tr w:rsidR="00C476FA" w:rsidRPr="00143499" w14:paraId="38583DC7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0BEF20B" w14:textId="6C4727E6" w:rsidR="00C476FA" w:rsidRPr="00143499" w:rsidRDefault="00AC20B4" w:rsidP="00E12C54">
            <w:r w:rsidRPr="00143499">
              <w:t>14</w:t>
            </w:r>
            <w:r w:rsidR="00C476FA" w:rsidRPr="00143499">
              <w:t xml:space="preserve">. </w:t>
            </w:r>
            <w:r w:rsidR="00C476FA" w:rsidRPr="00143499">
              <w:rPr>
                <w:b w:val="0"/>
              </w:rPr>
              <w:t xml:space="preserve">On Select role service, select Management Tools-&gt;IIS 6 Management Compatibility-&gt;IIS 6 </w:t>
            </w:r>
            <w:proofErr w:type="spellStart"/>
            <w:r w:rsidR="00C476FA" w:rsidRPr="00143499">
              <w:rPr>
                <w:b w:val="0"/>
              </w:rPr>
              <w:t>Metabase</w:t>
            </w:r>
            <w:proofErr w:type="spellEnd"/>
            <w:r w:rsidR="00C476FA" w:rsidRPr="00143499">
              <w:rPr>
                <w:b w:val="0"/>
              </w:rPr>
              <w:t xml:space="preserve"> Compatibility. Click Next</w:t>
            </w:r>
            <w:r w:rsidR="004265C4">
              <w:rPr>
                <w:b w:val="0"/>
              </w:rPr>
              <w:t xml:space="preserve"> Twice</w:t>
            </w:r>
          </w:p>
        </w:tc>
      </w:tr>
      <w:tr w:rsidR="00C476FA" w:rsidRPr="00143499" w14:paraId="345177A7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C46D476" w14:textId="170FBEF9" w:rsidR="00C476FA" w:rsidRPr="00143499" w:rsidRDefault="00AC20B4" w:rsidP="00C476FA">
            <w:pPr>
              <w:rPr>
                <w:b w:val="0"/>
              </w:rPr>
            </w:pPr>
            <w:r w:rsidRPr="00143499">
              <w:t>15</w:t>
            </w:r>
            <w:r w:rsidR="00C476FA" w:rsidRPr="00143499">
              <w:t>.</w:t>
            </w:r>
            <w:r w:rsidR="00C476FA" w:rsidRPr="00143499">
              <w:rPr>
                <w:b w:val="0"/>
              </w:rPr>
              <w:t xml:space="preserve"> Under Confirm installation selections, click Install</w:t>
            </w:r>
          </w:p>
        </w:tc>
      </w:tr>
      <w:tr w:rsidR="00C476FA" w:rsidRPr="00143499" w14:paraId="177E6CB7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46811C4" w14:textId="24C5FA82" w:rsidR="00C476FA" w:rsidRPr="00143499" w:rsidRDefault="00C476FA" w:rsidP="00C476FA">
            <w:pPr>
              <w:rPr>
                <w:b w:val="0"/>
              </w:rPr>
            </w:pPr>
            <w:r w:rsidRPr="00143499">
              <w:t>1</w:t>
            </w:r>
            <w:r w:rsidR="00AC20B4" w:rsidRPr="00143499">
              <w:t>6</w:t>
            </w:r>
            <w:r w:rsidRPr="00143499">
              <w:t>.</w:t>
            </w:r>
            <w:r w:rsidRPr="00143499">
              <w:rPr>
                <w:b w:val="0"/>
              </w:rPr>
              <w:t xml:space="preserve"> Once the installation is succeeded. Click Close</w:t>
            </w:r>
          </w:p>
        </w:tc>
      </w:tr>
    </w:tbl>
    <w:p w14:paraId="4BEE7570" w14:textId="77777777" w:rsidR="00BF1201" w:rsidRPr="00143499" w:rsidRDefault="00BF1201" w:rsidP="00BF1201">
      <w:pPr>
        <w:pStyle w:val="NoSpacing"/>
      </w:pPr>
    </w:p>
    <w:p w14:paraId="161C155E" w14:textId="4C42C93D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6D692EE9" w14:textId="50BD172D" w:rsidR="00BF1201" w:rsidRPr="00143499" w:rsidRDefault="0057693E" w:rsidP="00DB1755">
      <w:pPr>
        <w:pStyle w:val="Code"/>
        <w:rPr>
          <w:noProof w:val="0"/>
        </w:rPr>
      </w:pPr>
      <w:bookmarkStart w:id="15" w:name="OLE_LINK402"/>
      <w:r w:rsidRPr="0057693E">
        <w:rPr>
          <w:noProof w:val="0"/>
        </w:rPr>
        <w:t>@("Web-Server", "Web-</w:t>
      </w:r>
      <w:proofErr w:type="spellStart"/>
      <w:r w:rsidRPr="0057693E">
        <w:rPr>
          <w:noProof w:val="0"/>
        </w:rPr>
        <w:t>Metabase</w:t>
      </w:r>
      <w:proofErr w:type="spellEnd"/>
      <w:r w:rsidRPr="0057693E">
        <w:rPr>
          <w:noProof w:val="0"/>
        </w:rPr>
        <w:t>", "Web-ASP-Net", "NET-WCF-HTTP-Activation45", "NET-HTTP-Activation", "NET-Non-HTTP-</w:t>
      </w:r>
      <w:proofErr w:type="spellStart"/>
      <w:r w:rsidRPr="0057693E">
        <w:rPr>
          <w:noProof w:val="0"/>
        </w:rPr>
        <w:t>Activ</w:t>
      </w:r>
      <w:proofErr w:type="spellEnd"/>
      <w:r w:rsidRPr="0057693E">
        <w:rPr>
          <w:noProof w:val="0"/>
        </w:rPr>
        <w:t>") | Get-</w:t>
      </w:r>
      <w:proofErr w:type="spellStart"/>
      <w:r w:rsidRPr="0057693E">
        <w:rPr>
          <w:noProof w:val="0"/>
        </w:rPr>
        <w:t>WindowsFeature</w:t>
      </w:r>
      <w:proofErr w:type="spellEnd"/>
      <w:r w:rsidRPr="0057693E">
        <w:rPr>
          <w:noProof w:val="0"/>
        </w:rPr>
        <w:t xml:space="preserve"> | Install-</w:t>
      </w:r>
      <w:proofErr w:type="spellStart"/>
      <w:r w:rsidRPr="0057693E">
        <w:rPr>
          <w:noProof w:val="0"/>
        </w:rPr>
        <w:t>WindowsFeature</w:t>
      </w:r>
      <w:proofErr w:type="spellEnd"/>
    </w:p>
    <w:p w14:paraId="21C11D5A" w14:textId="220B5825" w:rsidR="00C476FA" w:rsidRPr="00143499" w:rsidRDefault="00C476FA" w:rsidP="0075199B">
      <w:pPr>
        <w:pStyle w:val="Outline3"/>
      </w:pPr>
      <w:bookmarkStart w:id="16" w:name="_Toc511288114"/>
      <w:bookmarkEnd w:id="15"/>
      <w:r w:rsidRPr="00143499">
        <w:t>Installing Site System Role</w:t>
      </w:r>
      <w:bookmarkEnd w:id="1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1F1CFEE4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3A1BEAE" w14:textId="56743E06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C941DA" w:rsidRPr="00143499" w14:paraId="3D7EBB41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C9A10AD" w14:textId="31110E65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Start Configuration Manager Console and Click Administration.</w:t>
            </w:r>
          </w:p>
        </w:tc>
      </w:tr>
      <w:tr w:rsidR="00C941DA" w:rsidRPr="00143499" w14:paraId="79034DB6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76717A7" w14:textId="3F14708B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Expand Site Configuration and click Servers and Site System Roles</w:t>
            </w:r>
          </w:p>
        </w:tc>
      </w:tr>
      <w:tr w:rsidR="00C941DA" w:rsidRPr="00143499" w14:paraId="7B5D94B6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5C756E5" w14:textId="2A4A6832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Right click \\SRV0002.classroom.intranet and click Add Site System Roles</w:t>
            </w:r>
          </w:p>
        </w:tc>
      </w:tr>
      <w:tr w:rsidR="00C941DA" w:rsidRPr="00143499" w14:paraId="721FC141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8D86ECF" w14:textId="0FD93368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On Add Site System Roles Wizard, General, click Next</w:t>
            </w:r>
          </w:p>
        </w:tc>
      </w:tr>
      <w:tr w:rsidR="00C941DA" w:rsidRPr="00143499" w14:paraId="74147C2E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937285F" w14:textId="503D1FD7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Under proxy, click Next</w:t>
            </w:r>
          </w:p>
        </w:tc>
      </w:tr>
      <w:tr w:rsidR="00C941DA" w:rsidRPr="00143499" w14:paraId="0F8D0758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45A1966" w14:textId="572A6372" w:rsidR="00C941DA" w:rsidRPr="00143499" w:rsidRDefault="005D2B45" w:rsidP="002C371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Under Specify roles for this server, select Application </w:t>
            </w:r>
            <w:proofErr w:type="spellStart"/>
            <w:r w:rsidR="00C941DA" w:rsidRPr="00143499">
              <w:rPr>
                <w:rFonts w:cstheme="minorHAnsi"/>
                <w:b w:val="0"/>
              </w:rPr>
              <w:t>Catalog</w:t>
            </w:r>
            <w:proofErr w:type="spellEnd"/>
            <w:r w:rsidR="00C941DA" w:rsidRPr="00143499">
              <w:rPr>
                <w:rFonts w:cstheme="minorHAnsi"/>
                <w:b w:val="0"/>
              </w:rPr>
              <w:t xml:space="preserve"> web service point and click Next</w:t>
            </w:r>
          </w:p>
        </w:tc>
      </w:tr>
      <w:tr w:rsidR="00C941DA" w:rsidRPr="00143499" w14:paraId="677D0964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7F184B5" w14:textId="22067562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Under Specify setting for the Application </w:t>
            </w:r>
            <w:proofErr w:type="spellStart"/>
            <w:r w:rsidR="00C941DA" w:rsidRPr="00143499">
              <w:rPr>
                <w:rFonts w:cstheme="minorHAnsi"/>
                <w:b w:val="0"/>
              </w:rPr>
              <w:t>Catalog</w:t>
            </w:r>
            <w:proofErr w:type="spellEnd"/>
            <w:r w:rsidR="00C941DA" w:rsidRPr="00143499">
              <w:rPr>
                <w:rFonts w:cstheme="minorHAnsi"/>
                <w:b w:val="0"/>
              </w:rPr>
              <w:t xml:space="preserve"> web service Point click Next</w:t>
            </w:r>
          </w:p>
        </w:tc>
      </w:tr>
      <w:tr w:rsidR="00C941DA" w:rsidRPr="00143499" w14:paraId="371C3565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C028103" w14:textId="6F0E9239" w:rsidR="00C941DA" w:rsidRPr="00143499" w:rsidRDefault="005D2B45" w:rsidP="002C371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8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Under Specify Settings to configure IIS for this Application </w:t>
            </w:r>
            <w:proofErr w:type="spellStart"/>
            <w:r w:rsidR="00C941DA" w:rsidRPr="00143499">
              <w:rPr>
                <w:rFonts w:cstheme="minorHAnsi"/>
                <w:b w:val="0"/>
              </w:rPr>
              <w:t>Catalog</w:t>
            </w:r>
            <w:proofErr w:type="spellEnd"/>
            <w:r w:rsidR="00C941DA" w:rsidRPr="00143499">
              <w:rPr>
                <w:rFonts w:cstheme="minorHAnsi"/>
                <w:b w:val="0"/>
              </w:rPr>
              <w:t xml:space="preserve"> </w:t>
            </w:r>
            <w:proofErr w:type="spellStart"/>
            <w:r w:rsidR="00B15672">
              <w:rPr>
                <w:rFonts w:cstheme="minorHAnsi"/>
                <w:b w:val="0"/>
              </w:rPr>
              <w:t>W</w:t>
            </w:r>
            <w:r w:rsidR="002C371C" w:rsidRPr="00143499">
              <w:rPr>
                <w:rFonts w:cstheme="minorHAnsi"/>
                <w:b w:val="0"/>
              </w:rPr>
              <w:t>eb</w:t>
            </w:r>
            <w:r w:rsidR="00B15672">
              <w:rPr>
                <w:rFonts w:cstheme="minorHAnsi"/>
                <w:b w:val="0"/>
              </w:rPr>
              <w:t>S</w:t>
            </w:r>
            <w:r w:rsidR="002C371C" w:rsidRPr="00143499">
              <w:rPr>
                <w:rFonts w:cstheme="minorHAnsi"/>
                <w:b w:val="0"/>
              </w:rPr>
              <w:t>ervice</w:t>
            </w:r>
            <w:proofErr w:type="spellEnd"/>
            <w:r w:rsidR="00C941DA" w:rsidRPr="00143499">
              <w:rPr>
                <w:rFonts w:cstheme="minorHAnsi"/>
                <w:b w:val="0"/>
              </w:rPr>
              <w:t xml:space="preserve"> point click Next</w:t>
            </w:r>
          </w:p>
        </w:tc>
      </w:tr>
      <w:tr w:rsidR="00C941DA" w:rsidRPr="00143499" w14:paraId="51882B62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7A935F8" w14:textId="1C5662E3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09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Under confirm the settings, click Next</w:t>
            </w:r>
          </w:p>
        </w:tc>
      </w:tr>
      <w:tr w:rsidR="00C941DA" w:rsidRPr="00143499" w14:paraId="2BAAFEEB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45E2B2D" w14:textId="391506E7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0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Under You have successfully completed the Add Site System Roles wizard with the following settings click close</w:t>
            </w:r>
          </w:p>
        </w:tc>
      </w:tr>
      <w:tr w:rsidR="00C941DA" w:rsidRPr="00143499" w14:paraId="6672CEF0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60705B5" w14:textId="6AA66475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1.</w:t>
            </w:r>
            <w:r w:rsidR="00C941DA" w:rsidRPr="00143499">
              <w:rPr>
                <w:rFonts w:cstheme="minorHAnsi"/>
                <w:b w:val="0"/>
              </w:rPr>
              <w:t xml:space="preserve"> Click Monitoring</w:t>
            </w:r>
          </w:p>
        </w:tc>
      </w:tr>
      <w:tr w:rsidR="00C941DA" w:rsidRPr="00143499" w14:paraId="354FDA0C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4E44C4C" w14:textId="06834DB5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2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Expand System Status and click Component Status</w:t>
            </w:r>
          </w:p>
        </w:tc>
      </w:tr>
      <w:tr w:rsidR="00C941DA" w:rsidRPr="00143499" w14:paraId="36B49595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E54CFCC" w14:textId="204E85DF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3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Search for </w:t>
            </w:r>
            <w:r w:rsidR="00DF643A" w:rsidRPr="00143499">
              <w:rPr>
                <w:rFonts w:cstheme="minorHAnsi"/>
                <w:b w:val="0"/>
              </w:rPr>
              <w:t>SMS_AWEBSVC_CONTROL_MANAGER</w:t>
            </w:r>
          </w:p>
        </w:tc>
      </w:tr>
      <w:tr w:rsidR="00C941DA" w:rsidRPr="00143499" w14:paraId="63B92AAB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988E4AB" w14:textId="6A9FC679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4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Right Click SMS_AWEBSVC_CONTROL_MANAGER, Show Messages and click All</w:t>
            </w:r>
          </w:p>
        </w:tc>
      </w:tr>
      <w:tr w:rsidR="00C941DA" w:rsidRPr="00143499" w14:paraId="0DE3FC86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438B0D1" w14:textId="0565EDE7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5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Under Status Messages: Set Viewing Period, click OK</w:t>
            </w:r>
          </w:p>
        </w:tc>
      </w:tr>
      <w:tr w:rsidR="00C941DA" w:rsidRPr="00143499" w14:paraId="63AF438C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DAFFDF9" w14:textId="691EBAB0" w:rsidR="00C941DA" w:rsidRPr="00143499" w:rsidRDefault="005D2B45" w:rsidP="00C941D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6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Verify the existence of Message ID 1013, 1014, 1015 and 8102</w:t>
            </w:r>
          </w:p>
        </w:tc>
      </w:tr>
      <w:tr w:rsidR="00C941DA" w:rsidRPr="00143499" w14:paraId="26AF510C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A25C97B" w14:textId="436A01EB" w:rsidR="00C941DA" w:rsidRPr="00143499" w:rsidRDefault="005D2B45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7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Double click the message id 8102 message to see its details. Once done, click Ok</w:t>
            </w:r>
          </w:p>
        </w:tc>
      </w:tr>
      <w:tr w:rsidR="00AE40B0" w:rsidRPr="00143499" w14:paraId="26C998DA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DC4ED20" w14:textId="6A784C53" w:rsidR="00AE40B0" w:rsidRPr="00143499" w:rsidRDefault="00736D6F" w:rsidP="008011FC">
            <w:pPr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18</w:t>
            </w:r>
            <w:r w:rsidR="00AE40B0" w:rsidRPr="00143499">
              <w:rPr>
                <w:rFonts w:cstheme="minorHAnsi"/>
              </w:rPr>
              <w:t>.</w:t>
            </w:r>
            <w:r w:rsidR="00AE40B0" w:rsidRPr="00143499">
              <w:rPr>
                <w:rFonts w:cstheme="minorHAnsi"/>
                <w:b w:val="0"/>
              </w:rPr>
              <w:t xml:space="preserve"> Open Internet Explorer and navigate to </w:t>
            </w:r>
            <w:bookmarkStart w:id="17" w:name="OLE_LINK157"/>
            <w:bookmarkStart w:id="18" w:name="OLE_LINK158"/>
            <w:r w:rsidR="00AE40B0" w:rsidRPr="00143499">
              <w:rPr>
                <w:rFonts w:cstheme="minorHAnsi"/>
                <w:b w:val="0"/>
              </w:rPr>
              <w:t>http://SRV0002.classroom.intranet/CMApplicationCatalogSvc/ApplicationOfferService.svc</w:t>
            </w:r>
            <w:bookmarkEnd w:id="17"/>
            <w:bookmarkEnd w:id="18"/>
          </w:p>
        </w:tc>
      </w:tr>
      <w:tr w:rsidR="00C941DA" w:rsidRPr="00143499" w14:paraId="1B77CE68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A72FB3B" w14:textId="1B118B0F" w:rsidR="00C941DA" w:rsidRPr="00143499" w:rsidRDefault="00736D6F" w:rsidP="00A9409F">
            <w:pPr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19</w:t>
            </w:r>
            <w:r w:rsidR="00C941DA" w:rsidRPr="00143499">
              <w:rPr>
                <w:rFonts w:cstheme="minorHAnsi"/>
              </w:rPr>
              <w:t>.</w:t>
            </w:r>
            <w:r w:rsidR="00C941DA" w:rsidRPr="00143499">
              <w:rPr>
                <w:rFonts w:cstheme="minorHAnsi"/>
                <w:b w:val="0"/>
              </w:rPr>
              <w:t xml:space="preserve"> You can also review the following logs:</w:t>
            </w:r>
          </w:p>
          <w:p w14:paraId="7CA8051D" w14:textId="77777777" w:rsidR="00C941DA" w:rsidRPr="003D203B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732AEA" w:rsidRPr="00143499">
              <w:rPr>
                <w:rFonts w:cstheme="minorHAnsi"/>
                <w:b w:val="0"/>
              </w:rPr>
              <w:t>\ConfigMgr</w:t>
            </w:r>
            <w:r w:rsidR="005D2B45" w:rsidRPr="00143499">
              <w:rPr>
                <w:rFonts w:cstheme="minorHAnsi"/>
                <w:b w:val="0"/>
              </w:rPr>
              <w:t>\Logs\</w:t>
            </w:r>
            <w:r w:rsidR="00C941DA" w:rsidRPr="00143499">
              <w:rPr>
                <w:rFonts w:cstheme="minorHAnsi"/>
                <w:b w:val="0"/>
              </w:rPr>
              <w:t xml:space="preserve">SMSAWEBSVCSetup.log: Records the installation activities of the Application </w:t>
            </w:r>
            <w:proofErr w:type="spellStart"/>
            <w:r w:rsidR="00C941DA" w:rsidRPr="00143499">
              <w:rPr>
                <w:rFonts w:cstheme="minorHAnsi"/>
                <w:b w:val="0"/>
              </w:rPr>
              <w:t>Catalog</w:t>
            </w:r>
            <w:proofErr w:type="spellEnd"/>
            <w:r w:rsidR="00C941DA" w:rsidRPr="00143499">
              <w:rPr>
                <w:rFonts w:cstheme="minorHAnsi"/>
                <w:b w:val="0"/>
              </w:rPr>
              <w:t xml:space="preserve"> web service.</w:t>
            </w:r>
          </w:p>
          <w:p w14:paraId="3DCC1893" w14:textId="073E317D" w:rsidR="003D203B" w:rsidRPr="003D203B" w:rsidRDefault="003D203B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Pr="00143499">
              <w:rPr>
                <w:rFonts w:cstheme="minorHAnsi"/>
                <w:b w:val="0"/>
              </w:rPr>
              <w:t>\ConfigMgr\Logs\</w:t>
            </w:r>
            <w:r w:rsidR="003C01C0" w:rsidRPr="003C01C0">
              <w:rPr>
                <w:rFonts w:cstheme="minorHAnsi"/>
                <w:b w:val="0"/>
              </w:rPr>
              <w:t>awebsvcMSI.log</w:t>
            </w:r>
            <w:r w:rsidR="003C01C0">
              <w:rPr>
                <w:rFonts w:cstheme="minorHAnsi"/>
                <w:b w:val="0"/>
              </w:rPr>
              <w:t xml:space="preserve">: </w:t>
            </w:r>
            <w:r w:rsidR="003C01C0" w:rsidRPr="003C01C0">
              <w:rPr>
                <w:rFonts w:cstheme="minorHAnsi"/>
                <w:b w:val="0"/>
              </w:rPr>
              <w:t xml:space="preserve">Records detailed installation information for the Application </w:t>
            </w:r>
            <w:proofErr w:type="spellStart"/>
            <w:r w:rsidR="003C01C0" w:rsidRPr="003C01C0">
              <w:rPr>
                <w:rFonts w:cstheme="minorHAnsi"/>
                <w:b w:val="0"/>
              </w:rPr>
              <w:t>Catalog</w:t>
            </w:r>
            <w:proofErr w:type="spellEnd"/>
            <w:r w:rsidR="003C01C0" w:rsidRPr="003C01C0">
              <w:rPr>
                <w:rFonts w:cstheme="minorHAnsi"/>
                <w:b w:val="0"/>
              </w:rPr>
              <w:t xml:space="preserve"> web service point site system role.</w:t>
            </w:r>
          </w:p>
          <w:p w14:paraId="241A2E88" w14:textId="732DF173" w:rsidR="003C01C0" w:rsidRPr="009D2657" w:rsidRDefault="003D203B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Pr="00143499">
              <w:rPr>
                <w:rFonts w:cstheme="minorHAnsi"/>
                <w:b w:val="0"/>
              </w:rPr>
              <w:t>\ConfigMgr\Logs\</w:t>
            </w:r>
            <w:r w:rsidR="003C01C0" w:rsidRPr="003C01C0">
              <w:rPr>
                <w:rFonts w:cstheme="minorHAnsi"/>
                <w:b w:val="0"/>
              </w:rPr>
              <w:t>awebsctl.log</w:t>
            </w:r>
            <w:r w:rsidR="003C01C0">
              <w:rPr>
                <w:rFonts w:cstheme="minorHAnsi"/>
                <w:b w:val="0"/>
              </w:rPr>
              <w:t xml:space="preserve">: </w:t>
            </w:r>
            <w:r w:rsidR="003C01C0" w:rsidRPr="003C01C0">
              <w:rPr>
                <w:rFonts w:cstheme="minorHAnsi"/>
                <w:b w:val="0"/>
              </w:rPr>
              <w:t xml:space="preserve">Records monitoring activities for the Application </w:t>
            </w:r>
            <w:proofErr w:type="spellStart"/>
            <w:r w:rsidR="003C01C0" w:rsidRPr="003C01C0">
              <w:rPr>
                <w:rFonts w:cstheme="minorHAnsi"/>
                <w:b w:val="0"/>
              </w:rPr>
              <w:t>Catalog</w:t>
            </w:r>
            <w:proofErr w:type="spellEnd"/>
            <w:r w:rsidR="003C01C0" w:rsidRPr="003C01C0">
              <w:rPr>
                <w:rFonts w:cstheme="minorHAnsi"/>
                <w:b w:val="0"/>
              </w:rPr>
              <w:t xml:space="preserve"> web service point site system role.</w:t>
            </w:r>
          </w:p>
        </w:tc>
      </w:tr>
    </w:tbl>
    <w:p w14:paraId="694E013C" w14:textId="77777777" w:rsidR="00BF1201" w:rsidRPr="00143499" w:rsidRDefault="00BF1201" w:rsidP="00BF1201">
      <w:pPr>
        <w:pStyle w:val="NoSpacing"/>
      </w:pPr>
      <w:bookmarkStart w:id="19" w:name="_Toc357763033"/>
      <w:bookmarkStart w:id="20" w:name="_Toc411152095"/>
    </w:p>
    <w:p w14:paraId="70924C29" w14:textId="2A8775A4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4F845149" w14:textId="77777777" w:rsidR="006D5B99" w:rsidRDefault="006D5B99" w:rsidP="006D5B99">
      <w:pPr>
        <w:pStyle w:val="Code"/>
        <w:rPr>
          <w:noProof w:val="0"/>
        </w:rPr>
      </w:pPr>
      <w:bookmarkStart w:id="21" w:name="OLE_LINK403"/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222F4F56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 xml:space="preserve"> = "SRV0002.classroom.intranet"</w:t>
      </w:r>
    </w:p>
    <w:p w14:paraId="0C036CB7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</w:t>
      </w:r>
    </w:p>
    <w:p w14:paraId="7A6E4D1E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if ((Get-</w:t>
      </w:r>
      <w:proofErr w:type="spellStart"/>
      <w:r>
        <w:rPr>
          <w:noProof w:val="0"/>
        </w:rPr>
        <w:t>CMSiteSystemServer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SiteSystemServer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>")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$null) { New-</w:t>
      </w:r>
      <w:proofErr w:type="spellStart"/>
      <w:r>
        <w:rPr>
          <w:noProof w:val="0"/>
        </w:rPr>
        <w:t>CMSiteSystemServer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UseSiteServerAccount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 xml:space="preserve"> }</w:t>
      </w:r>
    </w:p>
    <w:p w14:paraId="74917148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ApplicationCatalogWebServicePoint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SiteSystemServer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PortNumber</w:t>
      </w:r>
      <w:proofErr w:type="spellEnd"/>
      <w:r>
        <w:rPr>
          <w:noProof w:val="0"/>
        </w:rPr>
        <w:t xml:space="preserve"> 80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WebApplicationName</w:t>
      </w:r>
      <w:proofErr w:type="spellEnd"/>
      <w:r>
        <w:rPr>
          <w:noProof w:val="0"/>
        </w:rPr>
        <w:t xml:space="preserve"> "</w:t>
      </w:r>
      <w:proofErr w:type="spellStart"/>
      <w:r>
        <w:rPr>
          <w:noProof w:val="0"/>
        </w:rPr>
        <w:t>CMApplicationCatalogSvc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WebsiteName</w:t>
      </w:r>
      <w:proofErr w:type="spellEnd"/>
      <w:r>
        <w:rPr>
          <w:noProof w:val="0"/>
        </w:rPr>
        <w:t xml:space="preserve"> "Default Web Site"</w:t>
      </w:r>
    </w:p>
    <w:p w14:paraId="0AB3BAE4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start-sleep 90</w:t>
      </w:r>
    </w:p>
    <w:p w14:paraId="2C156750" w14:textId="77777777" w:rsidR="006D5B99" w:rsidRDefault="006D5B99" w:rsidP="006D5B99">
      <w:pPr>
        <w:pStyle w:val="Code"/>
        <w:rPr>
          <w:noProof w:val="0"/>
        </w:rPr>
      </w:pPr>
    </w:p>
    <w:p w14:paraId="4C294187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while ($true) {</w:t>
      </w:r>
    </w:p>
    <w:p w14:paraId="65C3AD3C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$component = 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Namespace ("root\</w:t>
      </w:r>
      <w:proofErr w:type="spellStart"/>
      <w:r>
        <w:rPr>
          <w:noProof w:val="0"/>
        </w:rPr>
        <w:t>sms</w:t>
      </w:r>
      <w:proofErr w:type="spellEnd"/>
      <w:r>
        <w:rPr>
          <w:noProof w:val="0"/>
        </w:rPr>
        <w:t>\site_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") -query "select stmsg.* from </w:t>
      </w:r>
      <w:proofErr w:type="spellStart"/>
      <w:r>
        <w:rPr>
          <w:noProof w:val="0"/>
        </w:rPr>
        <w:t>SMS_StatMs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stmsg</w:t>
      </w:r>
      <w:proofErr w:type="spellEnd"/>
      <w:r>
        <w:rPr>
          <w:noProof w:val="0"/>
        </w:rPr>
        <w:t xml:space="preserve"> where </w:t>
      </w:r>
      <w:proofErr w:type="spellStart"/>
      <w:r>
        <w:rPr>
          <w:noProof w:val="0"/>
        </w:rPr>
        <w:t>stmsg.Component</w:t>
      </w:r>
      <w:proofErr w:type="spellEnd"/>
      <w:r>
        <w:rPr>
          <w:noProof w:val="0"/>
        </w:rPr>
        <w:t xml:space="preserve"> = 'SMS_AWEBSVC_CONTROL_MANAGER' and </w:t>
      </w:r>
      <w:proofErr w:type="spellStart"/>
      <w:r>
        <w:rPr>
          <w:noProof w:val="0"/>
        </w:rPr>
        <w:t>stmsg.MessageID</w:t>
      </w:r>
      <w:proofErr w:type="spellEnd"/>
      <w:r>
        <w:rPr>
          <w:noProof w:val="0"/>
        </w:rPr>
        <w:t xml:space="preserve"> = 1013 and </w:t>
      </w:r>
      <w:proofErr w:type="spellStart"/>
      <w:r>
        <w:rPr>
          <w:noProof w:val="0"/>
        </w:rPr>
        <w:t>stmsg.SiteCode</w:t>
      </w:r>
      <w:proofErr w:type="spellEnd"/>
      <w:r>
        <w:rPr>
          <w:noProof w:val="0"/>
        </w:rPr>
        <w:t xml:space="preserve"> = '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'"</w:t>
      </w:r>
    </w:p>
    <w:p w14:paraId="1ED9C4CB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if ($component -ne $null) {</w:t>
      </w:r>
    </w:p>
    <w:p w14:paraId="235F6C1A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  Write-Host "Found SMS_AWEBSVC_CONTROL_MANAGER 1013 id's"</w:t>
      </w:r>
    </w:p>
    <w:p w14:paraId="1EC2D872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  break</w:t>
      </w:r>
    </w:p>
    <w:p w14:paraId="33F64D54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} else { Start-Sleep 10 }</w:t>
      </w:r>
    </w:p>
    <w:p w14:paraId="0B016709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}</w:t>
      </w:r>
    </w:p>
    <w:p w14:paraId="4FDA7DBD" w14:textId="77777777" w:rsidR="006D5B99" w:rsidRDefault="006D5B99" w:rsidP="006D5B99">
      <w:pPr>
        <w:pStyle w:val="Code"/>
        <w:rPr>
          <w:noProof w:val="0"/>
        </w:rPr>
      </w:pPr>
    </w:p>
    <w:p w14:paraId="0C16A1B7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while ($true) {</w:t>
      </w:r>
    </w:p>
    <w:p w14:paraId="5B46AC17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$component = 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Namespace ("root\</w:t>
      </w:r>
      <w:proofErr w:type="spellStart"/>
      <w:r>
        <w:rPr>
          <w:noProof w:val="0"/>
        </w:rPr>
        <w:t>sms</w:t>
      </w:r>
      <w:proofErr w:type="spellEnd"/>
      <w:r>
        <w:rPr>
          <w:noProof w:val="0"/>
        </w:rPr>
        <w:t>\site_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") -query "select stmsg.* from </w:t>
      </w:r>
      <w:proofErr w:type="spellStart"/>
      <w:r>
        <w:rPr>
          <w:noProof w:val="0"/>
        </w:rPr>
        <w:t>SMS_StatMs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stmsg</w:t>
      </w:r>
      <w:proofErr w:type="spellEnd"/>
      <w:r>
        <w:rPr>
          <w:noProof w:val="0"/>
        </w:rPr>
        <w:t xml:space="preserve"> where </w:t>
      </w:r>
      <w:proofErr w:type="spellStart"/>
      <w:r>
        <w:rPr>
          <w:noProof w:val="0"/>
        </w:rPr>
        <w:t>stmsg.Component</w:t>
      </w:r>
      <w:proofErr w:type="spellEnd"/>
      <w:r>
        <w:rPr>
          <w:noProof w:val="0"/>
        </w:rPr>
        <w:t xml:space="preserve"> = 'SMS_AWEBSVC_CONTROL_MANAGER' and </w:t>
      </w:r>
      <w:proofErr w:type="spellStart"/>
      <w:r>
        <w:rPr>
          <w:noProof w:val="0"/>
        </w:rPr>
        <w:t>stmsg.MessageID</w:t>
      </w:r>
      <w:proofErr w:type="spellEnd"/>
      <w:r>
        <w:rPr>
          <w:noProof w:val="0"/>
        </w:rPr>
        <w:t xml:space="preserve"> = 1014 and </w:t>
      </w:r>
      <w:proofErr w:type="spellStart"/>
      <w:r>
        <w:rPr>
          <w:noProof w:val="0"/>
        </w:rPr>
        <w:t>stmsg.SiteCode</w:t>
      </w:r>
      <w:proofErr w:type="spellEnd"/>
      <w:r>
        <w:rPr>
          <w:noProof w:val="0"/>
        </w:rPr>
        <w:t xml:space="preserve"> = '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'"</w:t>
      </w:r>
    </w:p>
    <w:p w14:paraId="4144DA8D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if ($component -ne $null) {</w:t>
      </w:r>
    </w:p>
    <w:p w14:paraId="09813828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  Write-Host "Found SMS_AWEBSVC_CONTROL_MANAGER 1014 id's"</w:t>
      </w:r>
    </w:p>
    <w:p w14:paraId="3D53FD58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lastRenderedPageBreak/>
        <w:t xml:space="preserve">        break</w:t>
      </w:r>
    </w:p>
    <w:p w14:paraId="5A2AF641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} else { Start-Sleep 10 }</w:t>
      </w:r>
    </w:p>
    <w:p w14:paraId="3D35FAEC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}</w:t>
      </w:r>
    </w:p>
    <w:p w14:paraId="5AE80B5F" w14:textId="77777777" w:rsidR="006D5B99" w:rsidRDefault="006D5B99" w:rsidP="006D5B99">
      <w:pPr>
        <w:pStyle w:val="Code"/>
        <w:rPr>
          <w:noProof w:val="0"/>
        </w:rPr>
      </w:pPr>
    </w:p>
    <w:p w14:paraId="13091AF9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while ($true) {</w:t>
      </w:r>
    </w:p>
    <w:p w14:paraId="5F5C85AB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$component = 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Namespace ("root\</w:t>
      </w:r>
      <w:proofErr w:type="spellStart"/>
      <w:r>
        <w:rPr>
          <w:noProof w:val="0"/>
        </w:rPr>
        <w:t>sms</w:t>
      </w:r>
      <w:proofErr w:type="spellEnd"/>
      <w:r>
        <w:rPr>
          <w:noProof w:val="0"/>
        </w:rPr>
        <w:t>\site_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") -query "select stmsg.* from </w:t>
      </w:r>
      <w:proofErr w:type="spellStart"/>
      <w:r>
        <w:rPr>
          <w:noProof w:val="0"/>
        </w:rPr>
        <w:t>SMS_StatMs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stmsg</w:t>
      </w:r>
      <w:proofErr w:type="spellEnd"/>
      <w:r>
        <w:rPr>
          <w:noProof w:val="0"/>
        </w:rPr>
        <w:t xml:space="preserve"> where </w:t>
      </w:r>
      <w:proofErr w:type="spellStart"/>
      <w:r>
        <w:rPr>
          <w:noProof w:val="0"/>
        </w:rPr>
        <w:t>stmsg.Component</w:t>
      </w:r>
      <w:proofErr w:type="spellEnd"/>
      <w:r>
        <w:rPr>
          <w:noProof w:val="0"/>
        </w:rPr>
        <w:t xml:space="preserve"> = 'SMS_AWEBSVC_CONTROL_MANAGER' and </w:t>
      </w:r>
      <w:proofErr w:type="spellStart"/>
      <w:r>
        <w:rPr>
          <w:noProof w:val="0"/>
        </w:rPr>
        <w:t>stmsg.MessageID</w:t>
      </w:r>
      <w:proofErr w:type="spellEnd"/>
      <w:r>
        <w:rPr>
          <w:noProof w:val="0"/>
        </w:rPr>
        <w:t xml:space="preserve"> = 1015 and </w:t>
      </w:r>
      <w:proofErr w:type="spellStart"/>
      <w:r>
        <w:rPr>
          <w:noProof w:val="0"/>
        </w:rPr>
        <w:t>stmsg.SiteCode</w:t>
      </w:r>
      <w:proofErr w:type="spellEnd"/>
      <w:r>
        <w:rPr>
          <w:noProof w:val="0"/>
        </w:rPr>
        <w:t xml:space="preserve"> = '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'"</w:t>
      </w:r>
    </w:p>
    <w:p w14:paraId="7B80C856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if ($component -ne $null) {</w:t>
      </w:r>
    </w:p>
    <w:p w14:paraId="16927591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  Write-Host "Found SMS_AWEBSVC_CONTROL_MANAGER 1015 id's"</w:t>
      </w:r>
    </w:p>
    <w:p w14:paraId="0BB50BED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  break</w:t>
      </w:r>
    </w:p>
    <w:p w14:paraId="3B974B2E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} else { Start-Sleep 10 }</w:t>
      </w:r>
    </w:p>
    <w:p w14:paraId="362BF383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}</w:t>
      </w:r>
    </w:p>
    <w:p w14:paraId="4F29AD39" w14:textId="77777777" w:rsidR="006D5B99" w:rsidRDefault="006D5B99" w:rsidP="006D5B99">
      <w:pPr>
        <w:pStyle w:val="Code"/>
        <w:rPr>
          <w:noProof w:val="0"/>
        </w:rPr>
      </w:pPr>
    </w:p>
    <w:p w14:paraId="0CE74C3C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while ($true) {</w:t>
      </w:r>
    </w:p>
    <w:p w14:paraId="20645C30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$component = 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Namespace ("root\</w:t>
      </w:r>
      <w:proofErr w:type="spellStart"/>
      <w:r>
        <w:rPr>
          <w:noProof w:val="0"/>
        </w:rPr>
        <w:t>sms</w:t>
      </w:r>
      <w:proofErr w:type="spellEnd"/>
      <w:r>
        <w:rPr>
          <w:noProof w:val="0"/>
        </w:rPr>
        <w:t>\site_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") -query "select stmsg.* from </w:t>
      </w:r>
      <w:proofErr w:type="spellStart"/>
      <w:r>
        <w:rPr>
          <w:noProof w:val="0"/>
        </w:rPr>
        <w:t>SMS_StatMs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stmsg</w:t>
      </w:r>
      <w:proofErr w:type="spellEnd"/>
      <w:r>
        <w:rPr>
          <w:noProof w:val="0"/>
        </w:rPr>
        <w:t xml:space="preserve"> where </w:t>
      </w:r>
      <w:proofErr w:type="spellStart"/>
      <w:r>
        <w:rPr>
          <w:noProof w:val="0"/>
        </w:rPr>
        <w:t>stmsg.Component</w:t>
      </w:r>
      <w:proofErr w:type="spellEnd"/>
      <w:r>
        <w:rPr>
          <w:noProof w:val="0"/>
        </w:rPr>
        <w:t xml:space="preserve"> = 'SMS_AWEBSVC_CONTROL_MANAGER' and </w:t>
      </w:r>
      <w:proofErr w:type="spellStart"/>
      <w:r>
        <w:rPr>
          <w:noProof w:val="0"/>
        </w:rPr>
        <w:t>stmsg.MessageID</w:t>
      </w:r>
      <w:proofErr w:type="spellEnd"/>
      <w:r>
        <w:rPr>
          <w:noProof w:val="0"/>
        </w:rPr>
        <w:t xml:space="preserve"> = 500 and </w:t>
      </w:r>
      <w:proofErr w:type="spellStart"/>
      <w:r>
        <w:rPr>
          <w:noProof w:val="0"/>
        </w:rPr>
        <w:t>stmsg.SiteCode</w:t>
      </w:r>
      <w:proofErr w:type="spellEnd"/>
      <w:r>
        <w:rPr>
          <w:noProof w:val="0"/>
        </w:rPr>
        <w:t xml:space="preserve"> = '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'"</w:t>
      </w:r>
    </w:p>
    <w:p w14:paraId="45314E5E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if ($component -ne $null) {</w:t>
      </w:r>
    </w:p>
    <w:p w14:paraId="0F983714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  Write-Host "Found SMS_AWEBSVC_CONTROL_MANAGER 500 id's"</w:t>
      </w:r>
    </w:p>
    <w:p w14:paraId="5D85C651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  break</w:t>
      </w:r>
    </w:p>
    <w:p w14:paraId="7015F946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} else { Start-Sleep 10 }</w:t>
      </w:r>
    </w:p>
    <w:p w14:paraId="1608E932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}</w:t>
      </w:r>
    </w:p>
    <w:p w14:paraId="6EE6D2E4" w14:textId="77777777" w:rsidR="006D5B99" w:rsidRDefault="006D5B99" w:rsidP="006D5B99">
      <w:pPr>
        <w:pStyle w:val="Code"/>
        <w:rPr>
          <w:noProof w:val="0"/>
        </w:rPr>
      </w:pPr>
    </w:p>
    <w:p w14:paraId="283569B8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Start-Sleep 60</w:t>
      </w:r>
    </w:p>
    <w:p w14:paraId="2425791C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$component = 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Namespace ("root\</w:t>
      </w:r>
      <w:proofErr w:type="spellStart"/>
      <w:r>
        <w:rPr>
          <w:noProof w:val="0"/>
        </w:rPr>
        <w:t>sms</w:t>
      </w:r>
      <w:proofErr w:type="spellEnd"/>
      <w:r>
        <w:rPr>
          <w:noProof w:val="0"/>
        </w:rPr>
        <w:t>\site_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") -query "select stmsg.* from </w:t>
      </w:r>
      <w:proofErr w:type="spellStart"/>
      <w:r>
        <w:rPr>
          <w:noProof w:val="0"/>
        </w:rPr>
        <w:t>SMS_StatMs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stmsg</w:t>
      </w:r>
      <w:proofErr w:type="spellEnd"/>
      <w:r>
        <w:rPr>
          <w:noProof w:val="0"/>
        </w:rPr>
        <w:t xml:space="preserve"> where </w:t>
      </w:r>
      <w:proofErr w:type="spellStart"/>
      <w:r>
        <w:rPr>
          <w:noProof w:val="0"/>
        </w:rPr>
        <w:t>stmsg.Component</w:t>
      </w:r>
      <w:proofErr w:type="spellEnd"/>
      <w:r>
        <w:rPr>
          <w:noProof w:val="0"/>
        </w:rPr>
        <w:t xml:space="preserve"> = 'SMS_AWEBSVC_CONTROL_MANAGER' and </w:t>
      </w:r>
      <w:proofErr w:type="spellStart"/>
      <w:r>
        <w:rPr>
          <w:noProof w:val="0"/>
        </w:rPr>
        <w:t>stmsg.MessageID</w:t>
      </w:r>
      <w:proofErr w:type="spellEnd"/>
      <w:r>
        <w:rPr>
          <w:noProof w:val="0"/>
        </w:rPr>
        <w:t xml:space="preserve"> = 8100 and </w:t>
      </w:r>
      <w:proofErr w:type="spellStart"/>
      <w:r>
        <w:rPr>
          <w:noProof w:val="0"/>
        </w:rPr>
        <w:t>stmsg.SiteCode</w:t>
      </w:r>
      <w:proofErr w:type="spellEnd"/>
      <w:r>
        <w:rPr>
          <w:noProof w:val="0"/>
        </w:rPr>
        <w:t xml:space="preserve"> = '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'"</w:t>
      </w:r>
    </w:p>
    <w:p w14:paraId="4CA3E2AA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if ($component -ne $null) {</w:t>
      </w:r>
    </w:p>
    <w:p w14:paraId="463B7623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Write-Host "ERROR: Found SMS_AWEBSVC_CONTROL_MANAGER 8100 id's" -</w:t>
      </w:r>
      <w:proofErr w:type="spellStart"/>
      <w:r>
        <w:rPr>
          <w:noProof w:val="0"/>
        </w:rPr>
        <w:t>ForegroundColor</w:t>
      </w:r>
      <w:proofErr w:type="spellEnd"/>
      <w:r>
        <w:rPr>
          <w:noProof w:val="0"/>
        </w:rPr>
        <w:t xml:space="preserve"> Red</w:t>
      </w:r>
    </w:p>
    <w:p w14:paraId="72300982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}</w:t>
      </w:r>
    </w:p>
    <w:p w14:paraId="37E9B68A" w14:textId="77777777" w:rsidR="006D5B99" w:rsidRDefault="006D5B99" w:rsidP="006D5B99">
      <w:pPr>
        <w:pStyle w:val="Code"/>
        <w:rPr>
          <w:noProof w:val="0"/>
        </w:rPr>
      </w:pPr>
    </w:p>
    <w:p w14:paraId="1C0C9EC8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$component = 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Namespace ("root\</w:t>
      </w:r>
      <w:proofErr w:type="spellStart"/>
      <w:r>
        <w:rPr>
          <w:noProof w:val="0"/>
        </w:rPr>
        <w:t>sms</w:t>
      </w:r>
      <w:proofErr w:type="spellEnd"/>
      <w:r>
        <w:rPr>
          <w:noProof w:val="0"/>
        </w:rPr>
        <w:t>\site_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") -query "select stmsg.* from </w:t>
      </w:r>
      <w:proofErr w:type="spellStart"/>
      <w:r>
        <w:rPr>
          <w:noProof w:val="0"/>
        </w:rPr>
        <w:t>SMS_StatMs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stmsg</w:t>
      </w:r>
      <w:proofErr w:type="spellEnd"/>
      <w:r>
        <w:rPr>
          <w:noProof w:val="0"/>
        </w:rPr>
        <w:t xml:space="preserve"> where </w:t>
      </w:r>
      <w:proofErr w:type="spellStart"/>
      <w:r>
        <w:rPr>
          <w:noProof w:val="0"/>
        </w:rPr>
        <w:t>stmsg.Component</w:t>
      </w:r>
      <w:proofErr w:type="spellEnd"/>
      <w:r>
        <w:rPr>
          <w:noProof w:val="0"/>
        </w:rPr>
        <w:t xml:space="preserve"> = 'SMS_AWEBSVC_CONTROL_MANAGER' and </w:t>
      </w:r>
      <w:proofErr w:type="spellStart"/>
      <w:r>
        <w:rPr>
          <w:noProof w:val="0"/>
        </w:rPr>
        <w:t>stmsg.MessageID</w:t>
      </w:r>
      <w:proofErr w:type="spellEnd"/>
      <w:r>
        <w:rPr>
          <w:noProof w:val="0"/>
        </w:rPr>
        <w:t xml:space="preserve"> = 8102 and </w:t>
      </w:r>
      <w:proofErr w:type="spellStart"/>
      <w:r>
        <w:rPr>
          <w:noProof w:val="0"/>
        </w:rPr>
        <w:t>stmsg.SiteCode</w:t>
      </w:r>
      <w:proofErr w:type="spellEnd"/>
      <w:r>
        <w:rPr>
          <w:noProof w:val="0"/>
        </w:rPr>
        <w:t xml:space="preserve"> = '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'"</w:t>
      </w:r>
    </w:p>
    <w:p w14:paraId="2B341F8C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if ($component -ne $null) {</w:t>
      </w:r>
    </w:p>
    <w:p w14:paraId="09AAFCE1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Write-Host "Found SMS_AWEBSVC_CONTROL_MANAGER 8102 id's"</w:t>
      </w:r>
    </w:p>
    <w:p w14:paraId="7FB3EDFF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} else { </w:t>
      </w:r>
    </w:p>
    <w:p w14:paraId="34BE3A8F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Write-Host "ERROR: SMS_AWEBSVC_CONTROL_MANAGER 8102 id's  NOT FOUND" -</w:t>
      </w:r>
      <w:proofErr w:type="spellStart"/>
      <w:r>
        <w:rPr>
          <w:noProof w:val="0"/>
        </w:rPr>
        <w:t>ForegroundColor</w:t>
      </w:r>
      <w:proofErr w:type="spellEnd"/>
      <w:r>
        <w:rPr>
          <w:noProof w:val="0"/>
        </w:rPr>
        <w:t xml:space="preserve"> Red</w:t>
      </w:r>
    </w:p>
    <w:p w14:paraId="00D96196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}</w:t>
      </w:r>
    </w:p>
    <w:p w14:paraId="2E815E9B" w14:textId="77777777" w:rsidR="006D5B99" w:rsidRDefault="006D5B99" w:rsidP="006D5B99">
      <w:pPr>
        <w:pStyle w:val="Code"/>
        <w:rPr>
          <w:noProof w:val="0"/>
        </w:rPr>
      </w:pPr>
    </w:p>
    <w:p w14:paraId="3417331B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$web = New-Object -</w:t>
      </w:r>
      <w:proofErr w:type="spellStart"/>
      <w:r>
        <w:rPr>
          <w:noProof w:val="0"/>
        </w:rPr>
        <w:t>ComObject</w:t>
      </w:r>
      <w:proofErr w:type="spellEnd"/>
      <w:r>
        <w:rPr>
          <w:noProof w:val="0"/>
        </w:rPr>
        <w:t xml:space="preserve"> msxml2.xmlhttp</w:t>
      </w:r>
    </w:p>
    <w:p w14:paraId="79106D22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url</w:t>
      </w:r>
      <w:proofErr w:type="spellEnd"/>
      <w:r>
        <w:rPr>
          <w:noProof w:val="0"/>
        </w:rPr>
        <w:t xml:space="preserve"> = "http://$($servername):80/CMApplicationCatalogSvc/ApplicationOfferService.svc"</w:t>
      </w:r>
    </w:p>
    <w:p w14:paraId="06379D24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>while ($true) {</w:t>
      </w:r>
    </w:p>
    <w:p w14:paraId="1E94199D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try {   </w:t>
      </w:r>
    </w:p>
    <w:p w14:paraId="32A763F8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  $</w:t>
      </w:r>
      <w:proofErr w:type="spellStart"/>
      <w:r>
        <w:rPr>
          <w:noProof w:val="0"/>
        </w:rPr>
        <w:t>web.open</w:t>
      </w:r>
      <w:proofErr w:type="spellEnd"/>
      <w:r>
        <w:rPr>
          <w:noProof w:val="0"/>
        </w:rPr>
        <w:t>('GET', $</w:t>
      </w:r>
      <w:proofErr w:type="spellStart"/>
      <w:r>
        <w:rPr>
          <w:noProof w:val="0"/>
        </w:rPr>
        <w:t>url</w:t>
      </w:r>
      <w:proofErr w:type="spellEnd"/>
      <w:r>
        <w:rPr>
          <w:noProof w:val="0"/>
        </w:rPr>
        <w:t>, $false)</w:t>
      </w:r>
    </w:p>
    <w:p w14:paraId="5AB2E2F4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ab/>
        <w:t>$</w:t>
      </w:r>
      <w:proofErr w:type="spellStart"/>
      <w:r>
        <w:rPr>
          <w:noProof w:val="0"/>
        </w:rPr>
        <w:t>web.send</w:t>
      </w:r>
      <w:proofErr w:type="spellEnd"/>
      <w:r>
        <w:rPr>
          <w:noProof w:val="0"/>
        </w:rPr>
        <w:t>()</w:t>
      </w:r>
    </w:p>
    <w:p w14:paraId="1BB99DE2" w14:textId="77777777" w:rsidR="006D5B99" w:rsidRDefault="006D5B99" w:rsidP="006D5B99">
      <w:pPr>
        <w:pStyle w:val="Code"/>
        <w:rPr>
          <w:noProof w:val="0"/>
        </w:rPr>
      </w:pPr>
    </w:p>
    <w:p w14:paraId="3AEAA884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lastRenderedPageBreak/>
        <w:tab/>
        <w:t>if ($</w:t>
      </w:r>
      <w:proofErr w:type="spellStart"/>
      <w:r>
        <w:rPr>
          <w:noProof w:val="0"/>
        </w:rPr>
        <w:t>web.status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404") { start-sleep 10 }</w:t>
      </w:r>
    </w:p>
    <w:p w14:paraId="574F9962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ab/>
        <w:t>if ($</w:t>
      </w:r>
      <w:proofErr w:type="spellStart"/>
      <w:r>
        <w:rPr>
          <w:noProof w:val="0"/>
        </w:rPr>
        <w:t>web.status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200") {</w:t>
      </w:r>
    </w:p>
    <w:p w14:paraId="23BC1EBE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ab/>
      </w:r>
      <w:r>
        <w:rPr>
          <w:noProof w:val="0"/>
        </w:rPr>
        <w:tab/>
        <w:t xml:space="preserve">Write-Host "Found </w:t>
      </w:r>
      <w:proofErr w:type="spellStart"/>
      <w:r>
        <w:rPr>
          <w:noProof w:val="0"/>
        </w:rPr>
        <w:t>CMApplicationCatalogSvc</w:t>
      </w:r>
      <w:proofErr w:type="spellEnd"/>
      <w:r>
        <w:rPr>
          <w:noProof w:val="0"/>
        </w:rPr>
        <w:t xml:space="preserve"> site"</w:t>
      </w:r>
    </w:p>
    <w:p w14:paraId="02F42636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</w:t>
      </w:r>
      <w:r>
        <w:rPr>
          <w:noProof w:val="0"/>
        </w:rPr>
        <w:tab/>
      </w:r>
      <w:r>
        <w:rPr>
          <w:noProof w:val="0"/>
        </w:rPr>
        <w:tab/>
        <w:t>break</w:t>
      </w:r>
    </w:p>
    <w:p w14:paraId="6B6A8828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ab/>
        <w:t>}</w:t>
      </w:r>
    </w:p>
    <w:p w14:paraId="70F65C9E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ab/>
        <w:t>if ($</w:t>
      </w:r>
      <w:proofErr w:type="spellStart"/>
      <w:r>
        <w:rPr>
          <w:noProof w:val="0"/>
        </w:rPr>
        <w:t>web.status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500") {</w:t>
      </w:r>
    </w:p>
    <w:p w14:paraId="364C1482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ab/>
      </w:r>
      <w:r>
        <w:rPr>
          <w:noProof w:val="0"/>
        </w:rPr>
        <w:tab/>
        <w:t>Write-Host "ERROR: SMS_AWEBSVC_CONTROL_MANAGER is returning error 500" -</w:t>
      </w:r>
      <w:proofErr w:type="spellStart"/>
      <w:r>
        <w:rPr>
          <w:noProof w:val="0"/>
        </w:rPr>
        <w:t>ForegroundColor</w:t>
      </w:r>
      <w:proofErr w:type="spellEnd"/>
    </w:p>
    <w:p w14:paraId="1FBB837D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    </w:t>
      </w:r>
      <w:r>
        <w:rPr>
          <w:noProof w:val="0"/>
        </w:rPr>
        <w:tab/>
        <w:t>break</w:t>
      </w:r>
    </w:p>
    <w:p w14:paraId="77B01817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ab/>
        <w:t>}</w:t>
      </w:r>
    </w:p>
    <w:p w14:paraId="399927B6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} catch {</w:t>
      </w:r>
    </w:p>
    <w:p w14:paraId="4395469C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ab/>
        <w:t>#</w:t>
      </w:r>
    </w:p>
    <w:p w14:paraId="50C2B22D" w14:textId="77777777" w:rsidR="006D5B99" w:rsidRDefault="006D5B99" w:rsidP="006D5B99">
      <w:pPr>
        <w:pStyle w:val="Code"/>
        <w:rPr>
          <w:noProof w:val="0"/>
        </w:rPr>
      </w:pPr>
      <w:r>
        <w:rPr>
          <w:noProof w:val="0"/>
        </w:rPr>
        <w:t xml:space="preserve">    }</w:t>
      </w:r>
    </w:p>
    <w:p w14:paraId="1CAC996F" w14:textId="34EC8FE6" w:rsidR="006D5B99" w:rsidRDefault="006D5B99" w:rsidP="000C54AC">
      <w:pPr>
        <w:pStyle w:val="Code"/>
        <w:rPr>
          <w:noProof w:val="0"/>
        </w:rPr>
      </w:pPr>
      <w:r>
        <w:rPr>
          <w:noProof w:val="0"/>
        </w:rPr>
        <w:t>}</w:t>
      </w:r>
    </w:p>
    <w:p w14:paraId="27BFD113" w14:textId="363E7069" w:rsidR="00C476FA" w:rsidRPr="00143499" w:rsidRDefault="00C476FA" w:rsidP="00C476FA">
      <w:pPr>
        <w:pStyle w:val="Outline2"/>
        <w:rPr>
          <w:noProof w:val="0"/>
        </w:rPr>
      </w:pPr>
      <w:bookmarkStart w:id="22" w:name="_Toc511288115"/>
      <w:bookmarkEnd w:id="21"/>
      <w:r w:rsidRPr="00143499">
        <w:rPr>
          <w:noProof w:val="0"/>
        </w:rPr>
        <w:t xml:space="preserve">Application </w:t>
      </w:r>
      <w:proofErr w:type="spellStart"/>
      <w:r w:rsidR="0086769A" w:rsidRPr="00143499">
        <w:rPr>
          <w:noProof w:val="0"/>
        </w:rPr>
        <w:t>Catalog</w:t>
      </w:r>
      <w:proofErr w:type="spellEnd"/>
      <w:r w:rsidR="0086769A" w:rsidRPr="00143499">
        <w:rPr>
          <w:noProof w:val="0"/>
        </w:rPr>
        <w:t xml:space="preserve"> </w:t>
      </w:r>
      <w:proofErr w:type="spellStart"/>
      <w:r w:rsidR="0086769A" w:rsidRPr="00143499">
        <w:rPr>
          <w:noProof w:val="0"/>
        </w:rPr>
        <w:t>WebSite</w:t>
      </w:r>
      <w:proofErr w:type="spellEnd"/>
      <w:r w:rsidR="0086769A" w:rsidRPr="00143499">
        <w:rPr>
          <w:noProof w:val="0"/>
        </w:rPr>
        <w:t xml:space="preserve"> Role</w:t>
      </w:r>
      <w:bookmarkEnd w:id="22"/>
    </w:p>
    <w:p w14:paraId="04C49C73" w14:textId="77777777" w:rsidR="00C476FA" w:rsidRPr="00143499" w:rsidRDefault="00C476FA" w:rsidP="0075199B">
      <w:pPr>
        <w:pStyle w:val="Outline3"/>
      </w:pPr>
      <w:bookmarkStart w:id="23" w:name="_Toc511288116"/>
      <w:r w:rsidRPr="00143499">
        <w:t>Creating Firewall Rules</w:t>
      </w:r>
      <w:bookmarkEnd w:id="23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C476FA" w:rsidRPr="00143499" w14:paraId="2ECD0BDE" w14:textId="77777777" w:rsidTr="00C476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5B29364" w14:textId="1A006994" w:rsidR="00C476FA" w:rsidRPr="00143499" w:rsidRDefault="00F31610" w:rsidP="00C476FA">
            <w:pPr>
              <w:spacing w:before="240" w:after="240"/>
            </w:pPr>
            <w:r>
              <w:t xml:space="preserve">Perform this task on the </w:t>
            </w:r>
            <w:r w:rsidR="00C476FA" w:rsidRPr="00143499">
              <w:t xml:space="preserve">SRV0002 virtual machine logged on as </w:t>
            </w:r>
            <w:proofErr w:type="spellStart"/>
            <w:r w:rsidR="00C476FA" w:rsidRPr="00143499">
              <w:t>sccmadmin</w:t>
            </w:r>
            <w:proofErr w:type="spellEnd"/>
          </w:p>
        </w:tc>
      </w:tr>
      <w:tr w:rsidR="00C476FA" w:rsidRPr="00143499" w14:paraId="243B2695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B4D0165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Open Windows Firewall with Advanced Security and click Inbound Rules</w:t>
            </w:r>
          </w:p>
        </w:tc>
      </w:tr>
      <w:tr w:rsidR="00C476FA" w:rsidRPr="00143499" w14:paraId="22F5FB02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C43E006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2.</w:t>
            </w:r>
            <w:r w:rsidRPr="00143499">
              <w:rPr>
                <w:b w:val="0"/>
              </w:rPr>
              <w:t xml:space="preserve"> Click New Rule</w:t>
            </w:r>
          </w:p>
        </w:tc>
      </w:tr>
      <w:tr w:rsidR="00C476FA" w:rsidRPr="00143499" w14:paraId="2F920BD0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1AB3160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03. </w:t>
            </w:r>
            <w:r w:rsidRPr="00143499">
              <w:rPr>
                <w:b w:val="0"/>
              </w:rPr>
              <w:t>On New Inbound Rule Wizard, select Port and click Next</w:t>
            </w:r>
          </w:p>
        </w:tc>
      </w:tr>
      <w:tr w:rsidR="00C476FA" w:rsidRPr="00143499" w14:paraId="62E6DD7F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0DBFF89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04. </w:t>
            </w:r>
            <w:r w:rsidRPr="00143499">
              <w:rPr>
                <w:b w:val="0"/>
              </w:rPr>
              <w:t>On Protocol and Ports select TCP and type 80 under specify local ports and click Next</w:t>
            </w:r>
          </w:p>
        </w:tc>
      </w:tr>
      <w:tr w:rsidR="00C476FA" w:rsidRPr="00143499" w14:paraId="2C6E6C6F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DCC29DA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05. </w:t>
            </w:r>
            <w:r w:rsidRPr="00143499">
              <w:rPr>
                <w:b w:val="0"/>
              </w:rPr>
              <w:t>On Action, click Next</w:t>
            </w:r>
          </w:p>
        </w:tc>
      </w:tr>
      <w:tr w:rsidR="00C476FA" w:rsidRPr="00143499" w14:paraId="4F52AF71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342A8CE" w14:textId="77777777" w:rsidR="00C476FA" w:rsidRPr="00143499" w:rsidRDefault="00C476FA" w:rsidP="00C476FA">
            <w:r w:rsidRPr="00143499">
              <w:t xml:space="preserve">06. </w:t>
            </w:r>
            <w:r w:rsidRPr="00143499">
              <w:rPr>
                <w:b w:val="0"/>
              </w:rPr>
              <w:t>On Profile, click Next</w:t>
            </w:r>
          </w:p>
        </w:tc>
      </w:tr>
      <w:tr w:rsidR="00C476FA" w:rsidRPr="00143499" w14:paraId="44DD6ADA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2215C44" w14:textId="38B144B2" w:rsidR="00C476FA" w:rsidRPr="00143499" w:rsidRDefault="00C476FA" w:rsidP="005929E2">
            <w:r w:rsidRPr="00143499">
              <w:t xml:space="preserve">07. </w:t>
            </w:r>
            <w:r w:rsidRPr="00143499">
              <w:rPr>
                <w:b w:val="0"/>
              </w:rPr>
              <w:t xml:space="preserve">On Name, type </w:t>
            </w:r>
            <w:bookmarkStart w:id="24" w:name="OLE_LINK159"/>
            <w:r w:rsidRPr="00143499">
              <w:rPr>
                <w:b w:val="0"/>
              </w:rPr>
              <w:t xml:space="preserve">IIS Application </w:t>
            </w:r>
            <w:proofErr w:type="spellStart"/>
            <w:r w:rsidRPr="00143499">
              <w:rPr>
                <w:b w:val="0"/>
              </w:rPr>
              <w:t>Catalog</w:t>
            </w:r>
            <w:proofErr w:type="spellEnd"/>
            <w:r w:rsidRPr="00143499">
              <w:rPr>
                <w:b w:val="0"/>
              </w:rPr>
              <w:t xml:space="preserve"> </w:t>
            </w:r>
            <w:proofErr w:type="spellStart"/>
            <w:r w:rsidRPr="00143499">
              <w:rPr>
                <w:b w:val="0"/>
              </w:rPr>
              <w:t>Web</w:t>
            </w:r>
            <w:r w:rsidR="005929E2" w:rsidRPr="00143499">
              <w:rPr>
                <w:b w:val="0"/>
              </w:rPr>
              <w:t>Site</w:t>
            </w:r>
            <w:proofErr w:type="spellEnd"/>
            <w:r w:rsidR="005929E2" w:rsidRPr="00143499">
              <w:rPr>
                <w:b w:val="0"/>
              </w:rPr>
              <w:t xml:space="preserve"> </w:t>
            </w:r>
            <w:r w:rsidRPr="00143499">
              <w:rPr>
                <w:b w:val="0"/>
              </w:rPr>
              <w:t>Point (</w:t>
            </w:r>
            <w:r w:rsidR="00D210B7" w:rsidRPr="00143499">
              <w:rPr>
                <w:b w:val="0"/>
              </w:rPr>
              <w:t>TCP</w:t>
            </w:r>
            <w:r w:rsidRPr="00143499">
              <w:rPr>
                <w:b w:val="0"/>
              </w:rPr>
              <w:t xml:space="preserve"> 80) </w:t>
            </w:r>
            <w:r w:rsidR="00D210B7" w:rsidRPr="00143499">
              <w:rPr>
                <w:b w:val="0"/>
              </w:rPr>
              <w:t xml:space="preserve">Inbound </w:t>
            </w:r>
            <w:bookmarkEnd w:id="24"/>
            <w:r w:rsidRPr="00143499">
              <w:rPr>
                <w:b w:val="0"/>
              </w:rPr>
              <w:t>and click Finish</w:t>
            </w:r>
          </w:p>
        </w:tc>
      </w:tr>
      <w:tr w:rsidR="00C476FA" w:rsidRPr="00143499" w14:paraId="5E07B811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D591857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>08.</w:t>
            </w:r>
            <w:r w:rsidRPr="00143499">
              <w:rPr>
                <w:b w:val="0"/>
              </w:rPr>
              <w:t xml:space="preserve"> Click New Rule</w:t>
            </w:r>
          </w:p>
        </w:tc>
      </w:tr>
      <w:tr w:rsidR="00C476FA" w:rsidRPr="00143499" w14:paraId="08B3A57D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92D44C2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09. </w:t>
            </w:r>
            <w:r w:rsidRPr="00143499">
              <w:rPr>
                <w:b w:val="0"/>
              </w:rPr>
              <w:t>On New Inbound Rule Wizard, select Port and click Next</w:t>
            </w:r>
          </w:p>
        </w:tc>
      </w:tr>
      <w:tr w:rsidR="00C476FA" w:rsidRPr="00143499" w14:paraId="32A2C3EE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EE06C2C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10. </w:t>
            </w:r>
            <w:r w:rsidRPr="00143499">
              <w:rPr>
                <w:b w:val="0"/>
              </w:rPr>
              <w:t>On Protocol and Ports select TCP and type 443 under specify local ports and click Next</w:t>
            </w:r>
          </w:p>
        </w:tc>
      </w:tr>
      <w:tr w:rsidR="00C476FA" w:rsidRPr="00143499" w14:paraId="147A9408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9434353" w14:textId="77777777" w:rsidR="00C476FA" w:rsidRPr="00143499" w:rsidRDefault="00C476FA" w:rsidP="00C476FA">
            <w:pPr>
              <w:rPr>
                <w:b w:val="0"/>
              </w:rPr>
            </w:pPr>
            <w:r w:rsidRPr="00143499">
              <w:t xml:space="preserve">11. </w:t>
            </w:r>
            <w:r w:rsidRPr="00143499">
              <w:rPr>
                <w:b w:val="0"/>
              </w:rPr>
              <w:t>On Action, click Next</w:t>
            </w:r>
          </w:p>
        </w:tc>
      </w:tr>
      <w:tr w:rsidR="00C476FA" w:rsidRPr="00143499" w14:paraId="00E4EB39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D8DB852" w14:textId="77777777" w:rsidR="00C476FA" w:rsidRPr="00143499" w:rsidRDefault="00C476FA" w:rsidP="00C476FA">
            <w:r w:rsidRPr="00143499">
              <w:t xml:space="preserve">12. </w:t>
            </w:r>
            <w:r w:rsidRPr="00143499">
              <w:rPr>
                <w:b w:val="0"/>
              </w:rPr>
              <w:t>On Profile, click Next</w:t>
            </w:r>
          </w:p>
        </w:tc>
      </w:tr>
      <w:tr w:rsidR="00C476FA" w:rsidRPr="00143499" w14:paraId="2346653B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9209D7B" w14:textId="5BE8AFCE" w:rsidR="00C476FA" w:rsidRPr="00143499" w:rsidRDefault="00C476FA" w:rsidP="005929E2">
            <w:r w:rsidRPr="00143499">
              <w:t xml:space="preserve">13. </w:t>
            </w:r>
            <w:r w:rsidRPr="00143499">
              <w:rPr>
                <w:b w:val="0"/>
              </w:rPr>
              <w:t xml:space="preserve">On Name, type IIS Application </w:t>
            </w:r>
            <w:proofErr w:type="spellStart"/>
            <w:r w:rsidRPr="00143499">
              <w:rPr>
                <w:b w:val="0"/>
              </w:rPr>
              <w:t>Catalog</w:t>
            </w:r>
            <w:proofErr w:type="spellEnd"/>
            <w:r w:rsidRPr="00143499">
              <w:rPr>
                <w:b w:val="0"/>
              </w:rPr>
              <w:t xml:space="preserve"> </w:t>
            </w:r>
            <w:proofErr w:type="spellStart"/>
            <w:r w:rsidRPr="00143499">
              <w:rPr>
                <w:b w:val="0"/>
              </w:rPr>
              <w:t>Web</w:t>
            </w:r>
            <w:r w:rsidR="005929E2" w:rsidRPr="00143499">
              <w:rPr>
                <w:b w:val="0"/>
              </w:rPr>
              <w:t>Site</w:t>
            </w:r>
            <w:proofErr w:type="spellEnd"/>
            <w:r w:rsidR="005929E2" w:rsidRPr="00143499">
              <w:rPr>
                <w:b w:val="0"/>
              </w:rPr>
              <w:t xml:space="preserve"> </w:t>
            </w:r>
            <w:r w:rsidRPr="00143499">
              <w:rPr>
                <w:b w:val="0"/>
              </w:rPr>
              <w:t>Point (</w:t>
            </w:r>
            <w:r w:rsidR="00D210B7" w:rsidRPr="00143499">
              <w:rPr>
                <w:b w:val="0"/>
              </w:rPr>
              <w:t>TCP</w:t>
            </w:r>
            <w:r w:rsidRPr="00143499">
              <w:rPr>
                <w:b w:val="0"/>
              </w:rPr>
              <w:t xml:space="preserve"> 443) </w:t>
            </w:r>
            <w:r w:rsidR="00D210B7" w:rsidRPr="00143499">
              <w:rPr>
                <w:b w:val="0"/>
              </w:rPr>
              <w:t xml:space="preserve">Inbound </w:t>
            </w:r>
            <w:r w:rsidRPr="00143499">
              <w:rPr>
                <w:b w:val="0"/>
              </w:rPr>
              <w:t>and click Finish</w:t>
            </w:r>
          </w:p>
        </w:tc>
      </w:tr>
    </w:tbl>
    <w:p w14:paraId="012188DC" w14:textId="77777777" w:rsidR="00BF1201" w:rsidRPr="00143499" w:rsidRDefault="00BF1201" w:rsidP="00BF1201">
      <w:pPr>
        <w:pStyle w:val="NoSpacing"/>
      </w:pPr>
    </w:p>
    <w:p w14:paraId="7E8C023C" w14:textId="5FE8307D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4DAFEB40" w14:textId="77777777" w:rsidR="007C2985" w:rsidRDefault="007C2985" w:rsidP="007C2985">
      <w:pPr>
        <w:pStyle w:val="Code"/>
        <w:rPr>
          <w:noProof w:val="0"/>
        </w:rPr>
      </w:pPr>
      <w:bookmarkStart w:id="25" w:name="OLE_LINK404"/>
      <w:r>
        <w:rPr>
          <w:noProof w:val="0"/>
        </w:rPr>
        <w:t>New-</w:t>
      </w:r>
      <w:proofErr w:type="spellStart"/>
      <w:r>
        <w:rPr>
          <w:noProof w:val="0"/>
        </w:rPr>
        <w:t>NetFirewallRule</w:t>
      </w:r>
      <w:proofErr w:type="spellEnd"/>
      <w:r>
        <w:rPr>
          <w:noProof w:val="0"/>
        </w:rPr>
        <w:t xml:space="preserve"> -DisplayName "IIS Application </w:t>
      </w:r>
      <w:proofErr w:type="spellStart"/>
      <w:r>
        <w:rPr>
          <w:noProof w:val="0"/>
        </w:rPr>
        <w:t>Catalo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WebSite</w:t>
      </w:r>
      <w:proofErr w:type="spellEnd"/>
      <w:r>
        <w:rPr>
          <w:noProof w:val="0"/>
        </w:rPr>
        <w:t xml:space="preserve"> (TCP 80) Inbound" -Action Allow -Direction Inbound -</w:t>
      </w:r>
      <w:proofErr w:type="spellStart"/>
      <w:r>
        <w:rPr>
          <w:noProof w:val="0"/>
        </w:rPr>
        <w:t>LocalPort</w:t>
      </w:r>
      <w:proofErr w:type="spellEnd"/>
      <w:r>
        <w:rPr>
          <w:noProof w:val="0"/>
        </w:rPr>
        <w:t xml:space="preserve"> 80 -Protocol TCP</w:t>
      </w:r>
    </w:p>
    <w:p w14:paraId="6E3F689C" w14:textId="70E0DFE5" w:rsidR="00BF1201" w:rsidRPr="00143499" w:rsidRDefault="007C2985" w:rsidP="007C2985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NetFirewallRule</w:t>
      </w:r>
      <w:proofErr w:type="spellEnd"/>
      <w:r>
        <w:rPr>
          <w:noProof w:val="0"/>
        </w:rPr>
        <w:t xml:space="preserve"> -DisplayName "IIS Application </w:t>
      </w:r>
      <w:proofErr w:type="spellStart"/>
      <w:r>
        <w:rPr>
          <w:noProof w:val="0"/>
        </w:rPr>
        <w:t>Catalog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WebSite</w:t>
      </w:r>
      <w:proofErr w:type="spellEnd"/>
      <w:r>
        <w:rPr>
          <w:noProof w:val="0"/>
        </w:rPr>
        <w:t xml:space="preserve"> (TCP 443)  Inbound" -Action Allow -Direction Inbound -</w:t>
      </w:r>
      <w:proofErr w:type="spellStart"/>
      <w:r>
        <w:rPr>
          <w:noProof w:val="0"/>
        </w:rPr>
        <w:t>LocalPort</w:t>
      </w:r>
      <w:proofErr w:type="spellEnd"/>
      <w:r>
        <w:rPr>
          <w:noProof w:val="0"/>
        </w:rPr>
        <w:t xml:space="preserve"> 443 -Protocol TCP</w:t>
      </w:r>
    </w:p>
    <w:p w14:paraId="6F9749E8" w14:textId="4564389A" w:rsidR="00C476FA" w:rsidRPr="00143499" w:rsidRDefault="00C476FA" w:rsidP="0075199B">
      <w:pPr>
        <w:pStyle w:val="Outline3"/>
      </w:pPr>
      <w:bookmarkStart w:id="26" w:name="_Toc511288117"/>
      <w:bookmarkEnd w:id="25"/>
      <w:r w:rsidRPr="00143499">
        <w:t>Install Requirements</w:t>
      </w:r>
      <w:bookmarkEnd w:id="2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E12C54" w:rsidRPr="00143499" w14:paraId="56313CDE" w14:textId="77777777" w:rsidTr="009D2C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0EBEEB3" w14:textId="40001848" w:rsidR="00E12C54" w:rsidRPr="00143499" w:rsidRDefault="00F31610" w:rsidP="009D2C2A">
            <w:pPr>
              <w:spacing w:before="240" w:after="240"/>
            </w:pPr>
            <w:r>
              <w:t xml:space="preserve">Perform this task on the </w:t>
            </w:r>
            <w:r w:rsidR="00E12C54" w:rsidRPr="00143499">
              <w:t xml:space="preserve">SRV0002 virtual machine logged on as </w:t>
            </w:r>
            <w:proofErr w:type="spellStart"/>
            <w:r w:rsidR="00E12C54" w:rsidRPr="00143499">
              <w:t>sccmadmin</w:t>
            </w:r>
            <w:proofErr w:type="spellEnd"/>
          </w:p>
        </w:tc>
      </w:tr>
      <w:tr w:rsidR="00E12C54" w:rsidRPr="00143499" w14:paraId="1C3A5B3E" w14:textId="77777777" w:rsidTr="009D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9F8E372" w14:textId="77777777" w:rsidR="00E12C54" w:rsidRPr="00143499" w:rsidRDefault="00E12C54" w:rsidP="009D2C2A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Open Server Manager</w:t>
            </w:r>
          </w:p>
        </w:tc>
      </w:tr>
      <w:tr w:rsidR="00E12C54" w:rsidRPr="00143499" w14:paraId="5A3D04FB" w14:textId="77777777" w:rsidTr="009D2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5CB104D" w14:textId="77777777" w:rsidR="00E12C54" w:rsidRPr="00143499" w:rsidRDefault="00E12C54" w:rsidP="009D2C2A">
            <w:pPr>
              <w:rPr>
                <w:b w:val="0"/>
              </w:rPr>
            </w:pPr>
            <w:r w:rsidRPr="00143499">
              <w:t>02.</w:t>
            </w:r>
            <w:r w:rsidRPr="00143499">
              <w:rPr>
                <w:b w:val="0"/>
              </w:rPr>
              <w:t xml:space="preserve"> Click Manage and Add Roles and Features</w:t>
            </w:r>
          </w:p>
        </w:tc>
      </w:tr>
      <w:tr w:rsidR="00E12C54" w:rsidRPr="00143499" w14:paraId="5D6A4585" w14:textId="77777777" w:rsidTr="009D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1F4F50F" w14:textId="77777777" w:rsidR="00E12C54" w:rsidRPr="00143499" w:rsidRDefault="00E12C54" w:rsidP="009D2C2A">
            <w:pPr>
              <w:rPr>
                <w:b w:val="0"/>
              </w:rPr>
            </w:pPr>
            <w:r w:rsidRPr="00143499">
              <w:t>03.</w:t>
            </w:r>
            <w:r w:rsidRPr="00143499">
              <w:rPr>
                <w:b w:val="0"/>
              </w:rPr>
              <w:t xml:space="preserve"> Before you begin, click Next</w:t>
            </w:r>
          </w:p>
        </w:tc>
      </w:tr>
      <w:tr w:rsidR="00E12C54" w:rsidRPr="00143499" w14:paraId="1F767DE4" w14:textId="77777777" w:rsidTr="009D2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0F9EFEF" w14:textId="77777777" w:rsidR="00E12C54" w:rsidRPr="00143499" w:rsidRDefault="00E12C54" w:rsidP="009D2C2A">
            <w:pPr>
              <w:rPr>
                <w:b w:val="0"/>
              </w:rPr>
            </w:pPr>
            <w:r w:rsidRPr="00143499">
              <w:t>04.</w:t>
            </w:r>
            <w:r w:rsidRPr="00143499">
              <w:rPr>
                <w:b w:val="0"/>
              </w:rPr>
              <w:t xml:space="preserve"> Select Role-based or feature-based installation and click Next</w:t>
            </w:r>
          </w:p>
        </w:tc>
      </w:tr>
      <w:tr w:rsidR="00E12C54" w:rsidRPr="00143499" w14:paraId="634CF705" w14:textId="77777777" w:rsidTr="009D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FC8540B" w14:textId="77777777" w:rsidR="00E12C54" w:rsidRPr="00143499" w:rsidRDefault="00E12C54" w:rsidP="009D2C2A">
            <w:pPr>
              <w:rPr>
                <w:b w:val="0"/>
              </w:rPr>
            </w:pPr>
            <w:r w:rsidRPr="00143499">
              <w:lastRenderedPageBreak/>
              <w:t>05.</w:t>
            </w:r>
            <w:r w:rsidRPr="00143499">
              <w:rPr>
                <w:b w:val="0"/>
              </w:rPr>
              <w:t xml:space="preserve"> Select </w:t>
            </w:r>
            <w:proofErr w:type="spellStart"/>
            <w:r w:rsidRPr="00143499">
              <w:rPr>
                <w:b w:val="0"/>
              </w:rPr>
              <w:t>select</w:t>
            </w:r>
            <w:proofErr w:type="spellEnd"/>
            <w:r w:rsidRPr="00143499">
              <w:rPr>
                <w:b w:val="0"/>
              </w:rPr>
              <w:t xml:space="preserve"> a server from the server pool and select the server “SRV0002.classroom.intranet” and click Next</w:t>
            </w:r>
          </w:p>
        </w:tc>
      </w:tr>
      <w:tr w:rsidR="00E12C54" w:rsidRPr="00143499" w14:paraId="0AC2D299" w14:textId="77777777" w:rsidTr="009D2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AAD7088" w14:textId="77777777" w:rsidR="00E12C54" w:rsidRPr="00143499" w:rsidRDefault="00E12C54" w:rsidP="009D2C2A">
            <w:pPr>
              <w:rPr>
                <w:b w:val="0"/>
              </w:rPr>
            </w:pPr>
            <w:r w:rsidRPr="00143499">
              <w:t>06.</w:t>
            </w:r>
            <w:r w:rsidRPr="00143499">
              <w:rPr>
                <w:b w:val="0"/>
              </w:rPr>
              <w:t xml:space="preserve"> Under select server roles, select Web Server (IIS)</w:t>
            </w:r>
          </w:p>
        </w:tc>
      </w:tr>
      <w:tr w:rsidR="00E12C54" w:rsidRPr="00143499" w14:paraId="370FAE50" w14:textId="77777777" w:rsidTr="009D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F15EC1B" w14:textId="77777777" w:rsidR="00E12C54" w:rsidRPr="00143499" w:rsidRDefault="00E12C54" w:rsidP="009D2C2A">
            <w:r w:rsidRPr="00143499">
              <w:t xml:space="preserve">07. </w:t>
            </w:r>
            <w:r w:rsidRPr="00143499">
              <w:rPr>
                <w:b w:val="0"/>
              </w:rPr>
              <w:t>On Add Roles and Features Wizard, click Add Features and click Next</w:t>
            </w:r>
          </w:p>
        </w:tc>
      </w:tr>
      <w:tr w:rsidR="00E12C54" w:rsidRPr="00143499" w14:paraId="40C7EDBB" w14:textId="77777777" w:rsidTr="009D2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F9EF91E" w14:textId="4BB0ED99" w:rsidR="00E12C54" w:rsidRPr="00143499" w:rsidRDefault="00E12C54" w:rsidP="00AC20B4">
            <w:pPr>
              <w:rPr>
                <w:b w:val="0"/>
              </w:rPr>
            </w:pPr>
            <w:r w:rsidRPr="00143499">
              <w:t xml:space="preserve">08. </w:t>
            </w:r>
            <w:r w:rsidRPr="00143499">
              <w:rPr>
                <w:b w:val="0"/>
              </w:rPr>
              <w:t>Under Select Features, select .NET Framework 4.</w:t>
            </w:r>
            <w:r w:rsidR="00D210B7" w:rsidRPr="00143499">
              <w:rPr>
                <w:b w:val="0"/>
              </w:rPr>
              <w:t>6</w:t>
            </w:r>
            <w:r w:rsidRPr="00143499">
              <w:rPr>
                <w:b w:val="0"/>
              </w:rPr>
              <w:t xml:space="preserve"> Features -&gt; </w:t>
            </w:r>
            <w:bookmarkStart w:id="27" w:name="OLE_LINK160"/>
            <w:bookmarkStart w:id="28" w:name="OLE_LINK161"/>
            <w:r w:rsidR="00C8382A" w:rsidRPr="00143499">
              <w:rPr>
                <w:b w:val="0"/>
              </w:rPr>
              <w:t>ASP.NET 4.</w:t>
            </w:r>
            <w:bookmarkEnd w:id="27"/>
            <w:bookmarkEnd w:id="28"/>
            <w:r w:rsidR="00C8382A" w:rsidRPr="00143499">
              <w:rPr>
                <w:b w:val="0"/>
              </w:rPr>
              <w:t>6</w:t>
            </w:r>
            <w:r w:rsidR="00AC20B4" w:rsidRPr="00143499">
              <w:rPr>
                <w:b w:val="0"/>
              </w:rPr>
              <w:t xml:space="preserve"> and click Next</w:t>
            </w:r>
          </w:p>
        </w:tc>
      </w:tr>
      <w:tr w:rsidR="00E12C54" w:rsidRPr="00143499" w14:paraId="047622EF" w14:textId="77777777" w:rsidTr="009D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C0CDC8F" w14:textId="77777777" w:rsidR="00E12C54" w:rsidRPr="00143499" w:rsidRDefault="00E12C54" w:rsidP="009D2C2A">
            <w:r w:rsidRPr="00143499">
              <w:t xml:space="preserve">12. </w:t>
            </w:r>
            <w:r w:rsidRPr="00143499">
              <w:rPr>
                <w:b w:val="0"/>
              </w:rPr>
              <w:t>Under Web Server Role (IIS), click Next</w:t>
            </w:r>
          </w:p>
        </w:tc>
      </w:tr>
      <w:tr w:rsidR="00E12C54" w:rsidRPr="00143499" w14:paraId="44B24714" w14:textId="77777777" w:rsidTr="009D2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326DB27" w14:textId="43F3777E" w:rsidR="00E12C54" w:rsidRPr="00143499" w:rsidRDefault="00E12C54" w:rsidP="00AC20B4">
            <w:r w:rsidRPr="00143499">
              <w:t xml:space="preserve">10. </w:t>
            </w:r>
            <w:r w:rsidRPr="00143499">
              <w:rPr>
                <w:b w:val="0"/>
              </w:rPr>
              <w:t xml:space="preserve">On Select role service, select Security-&gt;Windows Authentication, Application Deployment-&gt;ISAP Extensions, Management Tools-&gt;IIS 6 Management Compatibility-&gt;IIS 6 </w:t>
            </w:r>
            <w:proofErr w:type="spellStart"/>
            <w:r w:rsidRPr="00143499">
              <w:rPr>
                <w:b w:val="0"/>
              </w:rPr>
              <w:t>Metabase</w:t>
            </w:r>
            <w:proofErr w:type="spellEnd"/>
            <w:r w:rsidRPr="00143499">
              <w:rPr>
                <w:b w:val="0"/>
              </w:rPr>
              <w:t xml:space="preserve"> Compatibility</w:t>
            </w:r>
            <w:r w:rsidR="00AC20B4" w:rsidRPr="00143499">
              <w:rPr>
                <w:b w:val="0"/>
              </w:rPr>
              <w:t>, Web Server -&gt; Applic</w:t>
            </w:r>
            <w:r w:rsidR="00C8382A" w:rsidRPr="00143499">
              <w:rPr>
                <w:b w:val="0"/>
              </w:rPr>
              <w:t>ation Development -&gt; ASP.NET 4.6</w:t>
            </w:r>
          </w:p>
        </w:tc>
      </w:tr>
      <w:tr w:rsidR="00AC20B4" w:rsidRPr="00143499" w14:paraId="4DC072E3" w14:textId="77777777" w:rsidTr="009D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0C697F6" w14:textId="775FEF0F" w:rsidR="00AC20B4" w:rsidRPr="00143499" w:rsidRDefault="00AC20B4" w:rsidP="009D2C2A">
            <w:r w:rsidRPr="00143499">
              <w:t xml:space="preserve">11. </w:t>
            </w:r>
            <w:r w:rsidRPr="00143499">
              <w:rPr>
                <w:b w:val="0"/>
              </w:rPr>
              <w:t>On Add Roles and Features Wizard, click Add Features and click Next</w:t>
            </w:r>
          </w:p>
        </w:tc>
      </w:tr>
      <w:tr w:rsidR="00E12C54" w:rsidRPr="00143499" w14:paraId="4E8D9296" w14:textId="77777777" w:rsidTr="009D2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65D90ED" w14:textId="272FF1DC" w:rsidR="00E12C54" w:rsidRPr="00143499" w:rsidRDefault="00E12C54" w:rsidP="009D2C2A">
            <w:pPr>
              <w:rPr>
                <w:b w:val="0"/>
              </w:rPr>
            </w:pPr>
            <w:r w:rsidRPr="00143499">
              <w:t>1</w:t>
            </w:r>
            <w:r w:rsidR="00AC20B4" w:rsidRPr="00143499">
              <w:t>2</w:t>
            </w:r>
            <w:r w:rsidRPr="00143499">
              <w:t>.</w:t>
            </w:r>
            <w:r w:rsidRPr="00143499">
              <w:rPr>
                <w:b w:val="0"/>
              </w:rPr>
              <w:t xml:space="preserve"> Under Confirm installation selections, click Install</w:t>
            </w:r>
          </w:p>
        </w:tc>
      </w:tr>
      <w:tr w:rsidR="00E12C54" w:rsidRPr="00143499" w14:paraId="58275438" w14:textId="77777777" w:rsidTr="009D2C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83D7111" w14:textId="473786F1" w:rsidR="00E12C54" w:rsidRPr="00143499" w:rsidRDefault="00E12C54" w:rsidP="009D2C2A">
            <w:pPr>
              <w:rPr>
                <w:b w:val="0"/>
              </w:rPr>
            </w:pPr>
            <w:r w:rsidRPr="00143499">
              <w:t>1</w:t>
            </w:r>
            <w:r w:rsidR="00AC20B4" w:rsidRPr="00143499">
              <w:t>3</w:t>
            </w:r>
            <w:r w:rsidRPr="00143499">
              <w:t>.</w:t>
            </w:r>
            <w:r w:rsidRPr="00143499">
              <w:rPr>
                <w:b w:val="0"/>
              </w:rPr>
              <w:t xml:space="preserve"> Once the installation is succeeded. Click Close</w:t>
            </w:r>
          </w:p>
        </w:tc>
      </w:tr>
    </w:tbl>
    <w:p w14:paraId="74EB61D0" w14:textId="77777777" w:rsidR="00BF1201" w:rsidRPr="00143499" w:rsidRDefault="00BF1201" w:rsidP="00BF1201">
      <w:pPr>
        <w:pStyle w:val="NoSpacing"/>
      </w:pPr>
    </w:p>
    <w:p w14:paraId="05145F8D" w14:textId="15CB82B8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54DDEA3" w14:textId="2F77E0E6" w:rsidR="00BF1201" w:rsidRPr="00143499" w:rsidRDefault="007F7628" w:rsidP="007C2985">
      <w:pPr>
        <w:pStyle w:val="Code"/>
        <w:rPr>
          <w:noProof w:val="0"/>
        </w:rPr>
      </w:pPr>
      <w:bookmarkStart w:id="29" w:name="OLE_LINK405"/>
      <w:r w:rsidRPr="007F7628">
        <w:rPr>
          <w:noProof w:val="0"/>
        </w:rPr>
        <w:t>@("Web-Server", "Web-</w:t>
      </w:r>
      <w:proofErr w:type="spellStart"/>
      <w:r w:rsidRPr="007F7628">
        <w:rPr>
          <w:noProof w:val="0"/>
        </w:rPr>
        <w:t>Metabase</w:t>
      </w:r>
      <w:proofErr w:type="spellEnd"/>
      <w:r w:rsidRPr="007F7628">
        <w:rPr>
          <w:noProof w:val="0"/>
        </w:rPr>
        <w:t>", "Web-ASP-Net", "Web-Windows-Auth") | Get-</w:t>
      </w:r>
      <w:proofErr w:type="spellStart"/>
      <w:r w:rsidRPr="007F7628">
        <w:rPr>
          <w:noProof w:val="0"/>
        </w:rPr>
        <w:t>WindowsFeature</w:t>
      </w:r>
      <w:proofErr w:type="spellEnd"/>
      <w:r w:rsidRPr="007F7628">
        <w:rPr>
          <w:noProof w:val="0"/>
        </w:rPr>
        <w:t xml:space="preserve"> | Install-</w:t>
      </w:r>
      <w:proofErr w:type="spellStart"/>
      <w:r w:rsidRPr="007F7628">
        <w:rPr>
          <w:noProof w:val="0"/>
        </w:rPr>
        <w:t>WindowsFeature</w:t>
      </w:r>
      <w:proofErr w:type="spellEnd"/>
    </w:p>
    <w:p w14:paraId="585C3E16" w14:textId="63ECFC57" w:rsidR="00C476FA" w:rsidRPr="00143499" w:rsidRDefault="00C476FA" w:rsidP="0075199B">
      <w:pPr>
        <w:pStyle w:val="Outline3"/>
      </w:pPr>
      <w:bookmarkStart w:id="30" w:name="_Toc511288118"/>
      <w:bookmarkEnd w:id="29"/>
      <w:r w:rsidRPr="00143499">
        <w:t>Installing Site System Role</w:t>
      </w:r>
      <w:bookmarkEnd w:id="30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C476FA" w:rsidRPr="00143499" w14:paraId="131F4C04" w14:textId="77777777" w:rsidTr="00C476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5C6B51F" w14:textId="15B315B1" w:rsidR="00C476FA" w:rsidRPr="00143499" w:rsidRDefault="00F31610" w:rsidP="00C476FA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C476FA" w:rsidRPr="00143499">
              <w:rPr>
                <w:rFonts w:cstheme="minorHAnsi"/>
              </w:rPr>
              <w:t xml:space="preserve">SRV0002 virtual machine logged on as </w:t>
            </w:r>
            <w:proofErr w:type="spellStart"/>
            <w:r w:rsidR="00C476FA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C476FA" w:rsidRPr="00143499" w14:paraId="042F9716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19A36A8" w14:textId="1DAABCC9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Start Configuration Manager Console and Click Administration.</w:t>
            </w:r>
          </w:p>
        </w:tc>
      </w:tr>
      <w:tr w:rsidR="00C476FA" w:rsidRPr="00143499" w14:paraId="66BA8714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0C3E87B" w14:textId="7F00F5A7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Expand Site Configuration and click Servers and Site System Roles</w:t>
            </w:r>
          </w:p>
        </w:tc>
      </w:tr>
      <w:tr w:rsidR="00C476FA" w:rsidRPr="00143499" w14:paraId="6654D5DC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CDD06A6" w14:textId="2B43A1DB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Right click \\SRV0002.classroom.intranet and click Add Site System Roles</w:t>
            </w:r>
          </w:p>
        </w:tc>
      </w:tr>
      <w:tr w:rsidR="00C476FA" w:rsidRPr="00143499" w14:paraId="2F60359B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F9D44AB" w14:textId="3291E735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On Add Site System Roles Wizard, General, click Next</w:t>
            </w:r>
          </w:p>
        </w:tc>
      </w:tr>
      <w:tr w:rsidR="00C476FA" w:rsidRPr="00143499" w14:paraId="12DF71DF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8F53ADA" w14:textId="45691DB9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Under proxy, click Next</w:t>
            </w:r>
          </w:p>
        </w:tc>
      </w:tr>
      <w:tr w:rsidR="00C476FA" w:rsidRPr="00143499" w14:paraId="6E2D9E2B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1204617" w14:textId="17CFBE65" w:rsidR="00C476FA" w:rsidRPr="00143499" w:rsidRDefault="00D73F6E" w:rsidP="005D2B4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Under Specify roles for this server,</w:t>
            </w:r>
            <w:r w:rsidR="005D2B45" w:rsidRPr="00143499">
              <w:rPr>
                <w:rFonts w:cstheme="minorHAnsi"/>
                <w:b w:val="0"/>
              </w:rPr>
              <w:t xml:space="preserve"> select Application </w:t>
            </w:r>
            <w:proofErr w:type="spellStart"/>
            <w:r w:rsidR="005D2B45" w:rsidRPr="00143499">
              <w:rPr>
                <w:rFonts w:cstheme="minorHAnsi"/>
                <w:b w:val="0"/>
              </w:rPr>
              <w:t>Catalog</w:t>
            </w:r>
            <w:proofErr w:type="spellEnd"/>
            <w:r w:rsidR="005D2B45" w:rsidRPr="00143499">
              <w:rPr>
                <w:rFonts w:cstheme="minorHAnsi"/>
                <w:b w:val="0"/>
              </w:rPr>
              <w:t xml:space="preserve"> </w:t>
            </w:r>
            <w:r w:rsidR="00C476FA" w:rsidRPr="00143499">
              <w:rPr>
                <w:rFonts w:cstheme="minorHAnsi"/>
                <w:b w:val="0"/>
              </w:rPr>
              <w:t>website Point and click Next</w:t>
            </w:r>
          </w:p>
        </w:tc>
      </w:tr>
      <w:tr w:rsidR="00C476FA" w:rsidRPr="00143499" w14:paraId="59D8CB83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441C2BE" w14:textId="6ADB7951" w:rsidR="00C476FA" w:rsidRPr="00143499" w:rsidRDefault="00D73F6E" w:rsidP="005D2B4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Under Specify Settings to configure IIS for this Application </w:t>
            </w:r>
            <w:proofErr w:type="spellStart"/>
            <w:r w:rsidR="00C476FA" w:rsidRPr="00143499">
              <w:rPr>
                <w:rFonts w:cstheme="minorHAnsi"/>
                <w:b w:val="0"/>
              </w:rPr>
              <w:t>Catalog</w:t>
            </w:r>
            <w:proofErr w:type="spellEnd"/>
            <w:r w:rsidR="00C476FA" w:rsidRPr="00143499">
              <w:rPr>
                <w:rFonts w:cstheme="minorHAnsi"/>
                <w:b w:val="0"/>
              </w:rPr>
              <w:t xml:space="preserve"> website point</w:t>
            </w:r>
            <w:r w:rsidR="005D2B45" w:rsidRPr="00143499">
              <w:rPr>
                <w:rFonts w:cstheme="minorHAnsi"/>
                <w:b w:val="0"/>
              </w:rPr>
              <w:t xml:space="preserve">, select SRV0002.classroom.intranet under Site System Server and </w:t>
            </w:r>
            <w:r w:rsidR="00C476FA" w:rsidRPr="00143499">
              <w:rPr>
                <w:rFonts w:cstheme="minorHAnsi"/>
                <w:b w:val="0"/>
              </w:rPr>
              <w:t>click Next</w:t>
            </w:r>
          </w:p>
        </w:tc>
      </w:tr>
      <w:tr w:rsidR="00C476FA" w:rsidRPr="00143499" w14:paraId="593C1D5C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D044E48" w14:textId="5F4BA1F8" w:rsidR="00C476FA" w:rsidRPr="00143499" w:rsidRDefault="00D73F6E" w:rsidP="005D2B4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8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Under Specify </w:t>
            </w:r>
            <w:r w:rsidR="00B15672" w:rsidRPr="00143499">
              <w:rPr>
                <w:rFonts w:cstheme="minorHAnsi"/>
                <w:b w:val="0"/>
              </w:rPr>
              <w:t>Customized</w:t>
            </w:r>
            <w:r w:rsidR="00C476FA" w:rsidRPr="00143499">
              <w:rPr>
                <w:rFonts w:cstheme="minorHAnsi"/>
                <w:b w:val="0"/>
              </w:rPr>
              <w:t xml:space="preserve"> Settings for this Application </w:t>
            </w:r>
            <w:proofErr w:type="spellStart"/>
            <w:r w:rsidR="00C476FA" w:rsidRPr="00143499">
              <w:rPr>
                <w:rFonts w:cstheme="minorHAnsi"/>
                <w:b w:val="0"/>
              </w:rPr>
              <w:t>Catalog</w:t>
            </w:r>
            <w:proofErr w:type="spellEnd"/>
            <w:r w:rsidR="00C476FA" w:rsidRPr="00143499">
              <w:rPr>
                <w:rFonts w:cstheme="minorHAnsi"/>
                <w:b w:val="0"/>
              </w:rPr>
              <w:t xml:space="preserve"> website point type </w:t>
            </w:r>
            <w:bookmarkStart w:id="31" w:name="OLE_LINK168"/>
            <w:r w:rsidR="005D2B45" w:rsidRPr="00143499">
              <w:rPr>
                <w:rFonts w:cstheme="minorHAnsi"/>
                <w:b w:val="0"/>
              </w:rPr>
              <w:t xml:space="preserve">Training Lab </w:t>
            </w:r>
            <w:bookmarkEnd w:id="31"/>
            <w:r w:rsidR="00C476FA" w:rsidRPr="00143499">
              <w:rPr>
                <w:rFonts w:cstheme="minorHAnsi"/>
                <w:b w:val="0"/>
              </w:rPr>
              <w:t>under Organization name and click Next</w:t>
            </w:r>
          </w:p>
        </w:tc>
      </w:tr>
      <w:tr w:rsidR="00C476FA" w:rsidRPr="00143499" w14:paraId="7F943559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23F4057" w14:textId="307E2EBB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9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Under confirm the settings, click Next</w:t>
            </w:r>
          </w:p>
        </w:tc>
      </w:tr>
      <w:tr w:rsidR="00C476FA" w:rsidRPr="00143499" w14:paraId="7F202710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3CF9F53" w14:textId="47230170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0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Under You have successfully completed the Add Site System Roles wizard with the following settings click close</w:t>
            </w:r>
          </w:p>
        </w:tc>
      </w:tr>
      <w:tr w:rsidR="00C476FA" w:rsidRPr="00143499" w14:paraId="5ED31833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F879105" w14:textId="6F8423DE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1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Click Monitoring</w:t>
            </w:r>
          </w:p>
        </w:tc>
      </w:tr>
      <w:tr w:rsidR="00C476FA" w:rsidRPr="00143499" w14:paraId="31B09A92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3543CE2" w14:textId="6F4E38BE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2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Expand System Status and click Component Status</w:t>
            </w:r>
          </w:p>
        </w:tc>
      </w:tr>
      <w:tr w:rsidR="00C476FA" w:rsidRPr="00143499" w14:paraId="67B4FD13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F269F2A" w14:textId="349426DA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3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Search for </w:t>
            </w:r>
            <w:r w:rsidR="005D2B45" w:rsidRPr="00143499">
              <w:rPr>
                <w:rFonts w:cstheme="minorHAnsi"/>
                <w:b w:val="0"/>
              </w:rPr>
              <w:t>SMS_PORTALWEB_CONTROL_MANAGER</w:t>
            </w:r>
          </w:p>
        </w:tc>
      </w:tr>
      <w:tr w:rsidR="00C476FA" w:rsidRPr="00143499" w14:paraId="2C2791D0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07D2600" w14:textId="6941BE9B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4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Right Click SMS_PORTALWEB_CONTROL_MANAGER, Show Messages and click All</w:t>
            </w:r>
          </w:p>
        </w:tc>
      </w:tr>
      <w:tr w:rsidR="00C476FA" w:rsidRPr="00143499" w14:paraId="0F6C73D5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5119ACE" w14:textId="38C1A526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5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Under Status Messages: Set Viewing Period, click OK</w:t>
            </w:r>
          </w:p>
        </w:tc>
      </w:tr>
      <w:tr w:rsidR="00C476FA" w:rsidRPr="00143499" w14:paraId="12E47FBE" w14:textId="77777777" w:rsidTr="00C476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CFB820A" w14:textId="77777777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6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Verify the existence of Message ID 1013, 1014, 1015 and 8002</w:t>
            </w:r>
          </w:p>
          <w:p w14:paraId="4344BACC" w14:textId="77777777" w:rsidR="00D55571" w:rsidRPr="00143499" w:rsidRDefault="00D55571" w:rsidP="00C476FA">
            <w:pPr>
              <w:rPr>
                <w:rFonts w:cstheme="minorHAnsi"/>
                <w:b w:val="0"/>
              </w:rPr>
            </w:pPr>
          </w:p>
          <w:p w14:paraId="4EA45F2F" w14:textId="21D131C5" w:rsidR="00D55571" w:rsidRPr="00143499" w:rsidRDefault="00D55571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="00B15672">
              <w:rPr>
                <w:rFonts w:cstheme="minorHAnsi"/>
                <w:b w:val="0"/>
              </w:rPr>
              <w:t xml:space="preserve">This message </w:t>
            </w:r>
            <w:r w:rsidRPr="00143499">
              <w:rPr>
                <w:rFonts w:cstheme="minorHAnsi"/>
                <w:b w:val="0"/>
              </w:rPr>
              <w:t xml:space="preserve">can take </w:t>
            </w:r>
            <w:r w:rsidR="00B15672" w:rsidRPr="00143499">
              <w:rPr>
                <w:rFonts w:cstheme="minorHAnsi"/>
                <w:b w:val="0"/>
              </w:rPr>
              <w:t>some time</w:t>
            </w:r>
            <w:r w:rsidRPr="00143499">
              <w:rPr>
                <w:rFonts w:cstheme="minorHAnsi"/>
                <w:b w:val="0"/>
              </w:rPr>
              <w:t xml:space="preserve"> to </w:t>
            </w:r>
            <w:r w:rsidR="00B15672">
              <w:rPr>
                <w:rFonts w:cstheme="minorHAnsi"/>
                <w:b w:val="0"/>
              </w:rPr>
              <w:t>be generated</w:t>
            </w:r>
            <w:r w:rsidRPr="00143499">
              <w:rPr>
                <w:rFonts w:cstheme="minorHAnsi"/>
                <w:b w:val="0"/>
              </w:rPr>
              <w:t>.</w:t>
            </w:r>
          </w:p>
        </w:tc>
      </w:tr>
      <w:tr w:rsidR="00C476FA" w:rsidRPr="00143499" w14:paraId="60EF6ED4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305648D" w14:textId="4681143E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7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Double click the message id 8</w:t>
            </w:r>
            <w:r w:rsidR="00D55571" w:rsidRPr="00143499">
              <w:rPr>
                <w:rFonts w:cstheme="minorHAnsi"/>
                <w:b w:val="0"/>
              </w:rPr>
              <w:t>0</w:t>
            </w:r>
            <w:r w:rsidR="00C476FA" w:rsidRPr="00143499">
              <w:rPr>
                <w:rFonts w:cstheme="minorHAnsi"/>
                <w:b w:val="0"/>
              </w:rPr>
              <w:t>02 message to see its details. Once done, click Ok</w:t>
            </w:r>
          </w:p>
        </w:tc>
      </w:tr>
      <w:tr w:rsidR="00AE40B0" w:rsidRPr="00143499" w14:paraId="7BD595AA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2962DF8" w14:textId="3740F1B4" w:rsidR="00AE40B0" w:rsidRPr="00143499" w:rsidRDefault="00AE40B0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8.</w:t>
            </w:r>
            <w:r w:rsidRPr="00143499">
              <w:rPr>
                <w:rFonts w:cstheme="minorHAnsi"/>
                <w:b w:val="0"/>
              </w:rPr>
              <w:t xml:space="preserve"> Open Internet Explorer and navigate to </w:t>
            </w:r>
            <w:bookmarkStart w:id="32" w:name="OLE_LINK169"/>
            <w:r w:rsidRPr="00143499">
              <w:rPr>
                <w:rFonts w:cstheme="minorHAnsi"/>
                <w:b w:val="0"/>
              </w:rPr>
              <w:t>http://SRV0002.classroom.intranet/C</w:t>
            </w:r>
            <w:r w:rsidR="00484BB5" w:rsidRPr="00143499">
              <w:rPr>
                <w:rFonts w:cstheme="minorHAnsi"/>
                <w:b w:val="0"/>
              </w:rPr>
              <w:t>MApplicationCatalog</w:t>
            </w:r>
            <w:bookmarkEnd w:id="32"/>
          </w:p>
          <w:p w14:paraId="366E7F1A" w14:textId="77777777" w:rsidR="00AE40B0" w:rsidRPr="00143499" w:rsidRDefault="00AE40B0" w:rsidP="008011FC">
            <w:pPr>
              <w:rPr>
                <w:rFonts w:cstheme="minorHAnsi"/>
                <w:b w:val="0"/>
              </w:rPr>
            </w:pPr>
          </w:p>
          <w:p w14:paraId="22EEAC89" w14:textId="77777777" w:rsidR="00AE40B0" w:rsidRPr="00143499" w:rsidRDefault="00AE40B0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lastRenderedPageBreak/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When connecting from a machine without Silverlight or a supported Browser, a warning message will be displayed</w:t>
            </w:r>
          </w:p>
          <w:p w14:paraId="480ED386" w14:textId="3308238C" w:rsidR="003E6CEB" w:rsidRPr="00143499" w:rsidRDefault="003E6CEB" w:rsidP="003E6CEB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If a Windows Security dialog box appears asking User name and password, you should add the website to the Intranet List on the Internet </w:t>
            </w:r>
            <w:proofErr w:type="gramStart"/>
            <w:r w:rsidRPr="00143499">
              <w:rPr>
                <w:rFonts w:cstheme="minorHAnsi"/>
                <w:b w:val="0"/>
              </w:rPr>
              <w:t>Explorer</w:t>
            </w:r>
            <w:proofErr w:type="gramEnd"/>
            <w:r w:rsidR="00D55571" w:rsidRPr="00143499">
              <w:rPr>
                <w:rFonts w:cstheme="minorHAnsi"/>
                <w:b w:val="0"/>
              </w:rPr>
              <w:t xml:space="preserve"> so users do not need to type their username/password when accessing the site</w:t>
            </w:r>
          </w:p>
        </w:tc>
      </w:tr>
      <w:tr w:rsidR="00C476FA" w:rsidRPr="00143499" w14:paraId="70E7FF36" w14:textId="77777777" w:rsidTr="00C476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C7BB3A6" w14:textId="2C3EF449" w:rsidR="00C476FA" w:rsidRPr="00143499" w:rsidRDefault="00D73F6E" w:rsidP="00C476F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1</w:t>
            </w:r>
            <w:r w:rsidR="00AE40B0" w:rsidRPr="00143499">
              <w:rPr>
                <w:rFonts w:cstheme="minorHAnsi"/>
              </w:rPr>
              <w:t>9</w:t>
            </w:r>
            <w:r w:rsidR="00C476FA" w:rsidRPr="00143499">
              <w:rPr>
                <w:rFonts w:cstheme="minorHAnsi"/>
              </w:rPr>
              <w:t>.</w:t>
            </w:r>
            <w:r w:rsidR="00C476FA" w:rsidRPr="00143499">
              <w:rPr>
                <w:rFonts w:cstheme="minorHAnsi"/>
                <w:b w:val="0"/>
              </w:rPr>
              <w:t xml:space="preserve"> You can also review the following logs:</w:t>
            </w:r>
          </w:p>
          <w:p w14:paraId="4EEA22F4" w14:textId="77777777" w:rsidR="00C476FA" w:rsidRPr="003C01C0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bookmarkStart w:id="33" w:name="OLE_LINK32"/>
            <w:r>
              <w:rPr>
                <w:rFonts w:cstheme="minorHAnsi"/>
                <w:b w:val="0"/>
              </w:rPr>
              <w:t>C:</w:t>
            </w:r>
            <w:r w:rsidR="00C476FA" w:rsidRPr="00143499">
              <w:rPr>
                <w:rFonts w:cstheme="minorHAnsi"/>
                <w:b w:val="0"/>
              </w:rPr>
              <w:t>\ConfigMgr\Logs\SMSPORTALWEBSetup.Log</w:t>
            </w:r>
            <w:bookmarkEnd w:id="33"/>
            <w:r w:rsidR="00C476FA" w:rsidRPr="00143499">
              <w:rPr>
                <w:rFonts w:cstheme="minorHAnsi"/>
                <w:b w:val="0"/>
              </w:rPr>
              <w:t xml:space="preserve">: Records the installation activities of the Application </w:t>
            </w:r>
            <w:proofErr w:type="spellStart"/>
            <w:r w:rsidR="00C476FA" w:rsidRPr="00143499">
              <w:rPr>
                <w:rFonts w:cstheme="minorHAnsi"/>
                <w:b w:val="0"/>
              </w:rPr>
              <w:t>Catalog</w:t>
            </w:r>
            <w:proofErr w:type="spellEnd"/>
            <w:r w:rsidR="00C476FA" w:rsidRPr="00143499">
              <w:rPr>
                <w:rFonts w:cstheme="minorHAnsi"/>
                <w:b w:val="0"/>
              </w:rPr>
              <w:t xml:space="preserve"> website.</w:t>
            </w:r>
          </w:p>
          <w:p w14:paraId="5F10605C" w14:textId="5B0FF063" w:rsidR="003C01C0" w:rsidRPr="003C01C0" w:rsidRDefault="003C01C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bookmarkStart w:id="34" w:name="OLE_LINK33"/>
            <w:r>
              <w:rPr>
                <w:rFonts w:cstheme="minorHAnsi"/>
                <w:b w:val="0"/>
              </w:rPr>
              <w:t>C:</w:t>
            </w:r>
            <w:r w:rsidRPr="00143499">
              <w:rPr>
                <w:rFonts w:cstheme="minorHAnsi"/>
                <w:b w:val="0"/>
              </w:rPr>
              <w:t>\ConfigMgr\Logs\</w:t>
            </w:r>
            <w:r w:rsidRPr="003C01C0">
              <w:rPr>
                <w:rFonts w:cstheme="minorHAnsi"/>
                <w:b w:val="0"/>
              </w:rPr>
              <w:t>portlwebMSI.log</w:t>
            </w:r>
            <w:bookmarkEnd w:id="34"/>
            <w:r>
              <w:rPr>
                <w:rFonts w:cstheme="minorHAnsi"/>
                <w:b w:val="0"/>
              </w:rPr>
              <w:t>: R</w:t>
            </w:r>
            <w:r w:rsidRPr="003C01C0">
              <w:rPr>
                <w:rFonts w:cstheme="minorHAnsi"/>
                <w:b w:val="0"/>
              </w:rPr>
              <w:t xml:space="preserve">ecords the MSI installation activity for the Application </w:t>
            </w:r>
            <w:proofErr w:type="spellStart"/>
            <w:r w:rsidRPr="003C01C0">
              <w:rPr>
                <w:rFonts w:cstheme="minorHAnsi"/>
                <w:b w:val="0"/>
              </w:rPr>
              <w:t>Catalog</w:t>
            </w:r>
            <w:proofErr w:type="spellEnd"/>
            <w:r w:rsidRPr="003C01C0">
              <w:rPr>
                <w:rFonts w:cstheme="minorHAnsi"/>
                <w:b w:val="0"/>
              </w:rPr>
              <w:t xml:space="preserve"> website role.</w:t>
            </w:r>
          </w:p>
          <w:p w14:paraId="11331CE4" w14:textId="5682938D" w:rsidR="003C01C0" w:rsidRPr="009D2657" w:rsidRDefault="003C01C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Pr="00143499">
              <w:rPr>
                <w:rFonts w:cstheme="minorHAnsi"/>
                <w:b w:val="0"/>
              </w:rPr>
              <w:t>\ConfigMgr\Logs\</w:t>
            </w:r>
            <w:r w:rsidRPr="003C01C0">
              <w:rPr>
                <w:rFonts w:cstheme="minorHAnsi"/>
                <w:b w:val="0"/>
              </w:rPr>
              <w:t>portlctl.log</w:t>
            </w:r>
            <w:r>
              <w:rPr>
                <w:rFonts w:cstheme="minorHAnsi"/>
                <w:b w:val="0"/>
              </w:rPr>
              <w:t xml:space="preserve">: </w:t>
            </w:r>
            <w:r w:rsidRPr="003C01C0">
              <w:rPr>
                <w:rFonts w:cstheme="minorHAnsi"/>
                <w:b w:val="0"/>
              </w:rPr>
              <w:t xml:space="preserve">Records the monitoring activities for the Application </w:t>
            </w:r>
            <w:proofErr w:type="spellStart"/>
            <w:r w:rsidRPr="003C01C0">
              <w:rPr>
                <w:rFonts w:cstheme="minorHAnsi"/>
                <w:b w:val="0"/>
              </w:rPr>
              <w:t>Catalog</w:t>
            </w:r>
            <w:proofErr w:type="spellEnd"/>
            <w:r w:rsidRPr="003C01C0">
              <w:rPr>
                <w:rFonts w:cstheme="minorHAnsi"/>
                <w:b w:val="0"/>
              </w:rPr>
              <w:t xml:space="preserve"> website point site system role.</w:t>
            </w:r>
          </w:p>
        </w:tc>
      </w:tr>
    </w:tbl>
    <w:p w14:paraId="24615A64" w14:textId="77777777" w:rsidR="00BF1201" w:rsidRPr="00143499" w:rsidRDefault="00BF1201" w:rsidP="00BF1201">
      <w:pPr>
        <w:pStyle w:val="NoSpacing"/>
      </w:pPr>
    </w:p>
    <w:p w14:paraId="45D57270" w14:textId="4935F723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6F266A6E" w14:textId="77777777" w:rsidR="0018760C" w:rsidRDefault="0018760C" w:rsidP="0018760C">
      <w:pPr>
        <w:pStyle w:val="Code"/>
      </w:pPr>
      <w:bookmarkStart w:id="35" w:name="_GoBack"/>
      <w:bookmarkEnd w:id="35"/>
      <w:r>
        <w:t>$SiteCode = "001"</w:t>
      </w:r>
    </w:p>
    <w:p w14:paraId="2FCDFA91" w14:textId="77777777" w:rsidR="0018760C" w:rsidRDefault="0018760C" w:rsidP="0018760C">
      <w:pPr>
        <w:pStyle w:val="Code"/>
      </w:pPr>
      <w:r>
        <w:t>$servername = "SRV0002.classroom.intranet"</w:t>
      </w:r>
    </w:p>
    <w:p w14:paraId="0C126937" w14:textId="77777777" w:rsidR="0018760C" w:rsidRDefault="0018760C" w:rsidP="0018760C">
      <w:pPr>
        <w:pStyle w:val="Code"/>
      </w:pPr>
      <w:r>
        <w:t>$servernameNetbios = "SRV0002"</w:t>
      </w:r>
    </w:p>
    <w:p w14:paraId="395B22F8" w14:textId="77777777" w:rsidR="0018760C" w:rsidRDefault="0018760C" w:rsidP="0018760C">
      <w:pPr>
        <w:pStyle w:val="Code"/>
      </w:pPr>
    </w:p>
    <w:p w14:paraId="78596293" w14:textId="77777777" w:rsidR="0018760C" w:rsidRDefault="0018760C" w:rsidP="0018760C">
      <w:pPr>
        <w:pStyle w:val="Code"/>
      </w:pPr>
      <w:r>
        <w:t>if ((Get-CMSiteSystemServer -SiteSystemServerName "$servername") -eq $null) { New-CMSiteSystemServer -SiteCode $SiteCode -UseSiteServerAccount -ServerName $servername }</w:t>
      </w:r>
    </w:p>
    <w:p w14:paraId="1827A37B" w14:textId="77777777" w:rsidR="0018760C" w:rsidRDefault="0018760C" w:rsidP="0018760C">
      <w:pPr>
        <w:pStyle w:val="Code"/>
      </w:pPr>
      <w:r>
        <w:t>Add-CMApplicationCatalogWebsitePoint -ApplicationWebServicePointServerName "$servername" -CommunicationType HTTP -SiteSystemServerName "$servername" -NetBiosName $servernameNetbios -OrganizationName "Training Lab" -Port 80 -SiteCode $SiteCode -WebApplicationName 'CMApplicationCatalog'</w:t>
      </w:r>
    </w:p>
    <w:p w14:paraId="43B765BF" w14:textId="77777777" w:rsidR="0018760C" w:rsidRDefault="0018760C" w:rsidP="0018760C">
      <w:pPr>
        <w:pStyle w:val="Code"/>
      </w:pPr>
      <w:r>
        <w:t>start-sleep 90</w:t>
      </w:r>
    </w:p>
    <w:p w14:paraId="6DC735D6" w14:textId="77777777" w:rsidR="0018760C" w:rsidRDefault="0018760C" w:rsidP="0018760C">
      <w:pPr>
        <w:pStyle w:val="Code"/>
      </w:pPr>
    </w:p>
    <w:p w14:paraId="0E6950B3" w14:textId="77777777" w:rsidR="0018760C" w:rsidRDefault="0018760C" w:rsidP="0018760C">
      <w:pPr>
        <w:pStyle w:val="Code"/>
      </w:pPr>
      <w:r>
        <w:t>while ($true) {</w:t>
      </w:r>
    </w:p>
    <w:p w14:paraId="7949A38A" w14:textId="77777777" w:rsidR="0018760C" w:rsidRDefault="0018760C" w:rsidP="0018760C">
      <w:pPr>
        <w:pStyle w:val="Code"/>
      </w:pPr>
      <w:r>
        <w:t xml:space="preserve">    $component = gwmi -Namespace ("root\sms\site_$SiteCode") -query "select stmsg.* from SMS_StatMsg stmsg where stmsg.Component = 'SMS_PORTALWEB_CONTROL_MANAGER' and stmsg.MessageID = 1013 and stmsg.SiteCode = '$SiteCode'"</w:t>
      </w:r>
    </w:p>
    <w:p w14:paraId="1913CE09" w14:textId="77777777" w:rsidR="0018760C" w:rsidRDefault="0018760C" w:rsidP="0018760C">
      <w:pPr>
        <w:pStyle w:val="Code"/>
      </w:pPr>
      <w:r>
        <w:t xml:space="preserve">    if ($component -ne $null) {</w:t>
      </w:r>
    </w:p>
    <w:p w14:paraId="27D3EE23" w14:textId="77777777" w:rsidR="0018760C" w:rsidRDefault="0018760C" w:rsidP="0018760C">
      <w:pPr>
        <w:pStyle w:val="Code"/>
      </w:pPr>
      <w:r>
        <w:t xml:space="preserve">        Write-Host "Found SMS_PORTALWEB_CONTROL_MANAGER 1013 id's"</w:t>
      </w:r>
    </w:p>
    <w:p w14:paraId="08637768" w14:textId="77777777" w:rsidR="0018760C" w:rsidRDefault="0018760C" w:rsidP="0018760C">
      <w:pPr>
        <w:pStyle w:val="Code"/>
      </w:pPr>
      <w:r>
        <w:t xml:space="preserve">        break</w:t>
      </w:r>
    </w:p>
    <w:p w14:paraId="6AE87738" w14:textId="77777777" w:rsidR="0018760C" w:rsidRDefault="0018760C" w:rsidP="0018760C">
      <w:pPr>
        <w:pStyle w:val="Code"/>
      </w:pPr>
      <w:r>
        <w:t xml:space="preserve">    } else { Start-Sleep 10 }</w:t>
      </w:r>
    </w:p>
    <w:p w14:paraId="73328026" w14:textId="77777777" w:rsidR="0018760C" w:rsidRDefault="0018760C" w:rsidP="0018760C">
      <w:pPr>
        <w:pStyle w:val="Code"/>
      </w:pPr>
      <w:r>
        <w:t>}</w:t>
      </w:r>
    </w:p>
    <w:p w14:paraId="736B25B7" w14:textId="77777777" w:rsidR="0018760C" w:rsidRDefault="0018760C" w:rsidP="0018760C">
      <w:pPr>
        <w:pStyle w:val="Code"/>
      </w:pPr>
    </w:p>
    <w:p w14:paraId="7092DDAE" w14:textId="77777777" w:rsidR="0018760C" w:rsidRDefault="0018760C" w:rsidP="0018760C">
      <w:pPr>
        <w:pStyle w:val="Code"/>
      </w:pPr>
      <w:r>
        <w:t>while ($true) {</w:t>
      </w:r>
    </w:p>
    <w:p w14:paraId="4D4F5452" w14:textId="77777777" w:rsidR="0018760C" w:rsidRDefault="0018760C" w:rsidP="0018760C">
      <w:pPr>
        <w:pStyle w:val="Code"/>
      </w:pPr>
      <w:r>
        <w:t xml:space="preserve">    $component = gwmi -Namespace ("root\sms\site_$SiteCode") -query "select stmsg.* from SMS_StatMsg stmsg where stmsg.Component = 'SMS_PORTALWEB_CONTROL_MANAGER' and stmsg.MessageID = 1014 and stmsg.SiteCode = '$SiteCode'"</w:t>
      </w:r>
    </w:p>
    <w:p w14:paraId="7762AE38" w14:textId="77777777" w:rsidR="0018760C" w:rsidRDefault="0018760C" w:rsidP="0018760C">
      <w:pPr>
        <w:pStyle w:val="Code"/>
      </w:pPr>
      <w:r>
        <w:t xml:space="preserve">    if ($component -ne $null) {</w:t>
      </w:r>
    </w:p>
    <w:p w14:paraId="1FC291C8" w14:textId="77777777" w:rsidR="0018760C" w:rsidRDefault="0018760C" w:rsidP="0018760C">
      <w:pPr>
        <w:pStyle w:val="Code"/>
      </w:pPr>
      <w:r>
        <w:t xml:space="preserve">        Write-Host "Found SMS_PORTALWEB_CONTROL_MANAGER 1014 id's"</w:t>
      </w:r>
    </w:p>
    <w:p w14:paraId="065F6DD1" w14:textId="77777777" w:rsidR="0018760C" w:rsidRDefault="0018760C" w:rsidP="0018760C">
      <w:pPr>
        <w:pStyle w:val="Code"/>
      </w:pPr>
      <w:r>
        <w:t xml:space="preserve">        break</w:t>
      </w:r>
    </w:p>
    <w:p w14:paraId="16049B55" w14:textId="77777777" w:rsidR="0018760C" w:rsidRDefault="0018760C" w:rsidP="0018760C">
      <w:pPr>
        <w:pStyle w:val="Code"/>
      </w:pPr>
      <w:r>
        <w:t xml:space="preserve">    } else { Start-Sleep 10 }</w:t>
      </w:r>
    </w:p>
    <w:p w14:paraId="49C7CC64" w14:textId="77777777" w:rsidR="0018760C" w:rsidRDefault="0018760C" w:rsidP="0018760C">
      <w:pPr>
        <w:pStyle w:val="Code"/>
      </w:pPr>
      <w:r>
        <w:t>}</w:t>
      </w:r>
    </w:p>
    <w:p w14:paraId="10F9013B" w14:textId="77777777" w:rsidR="0018760C" w:rsidRDefault="0018760C" w:rsidP="0018760C">
      <w:pPr>
        <w:pStyle w:val="Code"/>
      </w:pPr>
    </w:p>
    <w:p w14:paraId="3BB0F34D" w14:textId="77777777" w:rsidR="0018760C" w:rsidRDefault="0018760C" w:rsidP="0018760C">
      <w:pPr>
        <w:pStyle w:val="Code"/>
      </w:pPr>
      <w:r>
        <w:t>while ($true) {</w:t>
      </w:r>
    </w:p>
    <w:p w14:paraId="0E7293AA" w14:textId="77777777" w:rsidR="0018760C" w:rsidRDefault="0018760C" w:rsidP="0018760C">
      <w:pPr>
        <w:pStyle w:val="Code"/>
      </w:pPr>
      <w:r>
        <w:t xml:space="preserve">    $component = gwmi -Namespace ("root\sms\site_$SiteCode") -query "select stmsg.* from SMS_StatMsg stmsg where stmsg.Component = </w:t>
      </w:r>
      <w:r>
        <w:lastRenderedPageBreak/>
        <w:t>'SMS_PORTALWEB_CONTROL_MANAGER' and stmsg.MessageID = 1015 and stmsg.SiteCode = '$SiteCode'"</w:t>
      </w:r>
    </w:p>
    <w:p w14:paraId="5C978732" w14:textId="77777777" w:rsidR="0018760C" w:rsidRDefault="0018760C" w:rsidP="0018760C">
      <w:pPr>
        <w:pStyle w:val="Code"/>
      </w:pPr>
      <w:r>
        <w:t xml:space="preserve">    if ($component -ne $null) {</w:t>
      </w:r>
    </w:p>
    <w:p w14:paraId="3C2A69F9" w14:textId="77777777" w:rsidR="0018760C" w:rsidRDefault="0018760C" w:rsidP="0018760C">
      <w:pPr>
        <w:pStyle w:val="Code"/>
      </w:pPr>
      <w:r>
        <w:t xml:space="preserve">        Write-Host "Found SMS_PORTALWEB_CONTROL_MANAGER 1015 id's"</w:t>
      </w:r>
    </w:p>
    <w:p w14:paraId="42304302" w14:textId="77777777" w:rsidR="0018760C" w:rsidRDefault="0018760C" w:rsidP="0018760C">
      <w:pPr>
        <w:pStyle w:val="Code"/>
      </w:pPr>
      <w:r>
        <w:t xml:space="preserve">        break</w:t>
      </w:r>
    </w:p>
    <w:p w14:paraId="50877D7D" w14:textId="77777777" w:rsidR="0018760C" w:rsidRDefault="0018760C" w:rsidP="0018760C">
      <w:pPr>
        <w:pStyle w:val="Code"/>
      </w:pPr>
      <w:r>
        <w:t xml:space="preserve">    } else { Start-Sleep 10 }</w:t>
      </w:r>
    </w:p>
    <w:p w14:paraId="78E61579" w14:textId="77777777" w:rsidR="0018760C" w:rsidRDefault="0018760C" w:rsidP="0018760C">
      <w:pPr>
        <w:pStyle w:val="Code"/>
      </w:pPr>
      <w:r>
        <w:t>}</w:t>
      </w:r>
    </w:p>
    <w:p w14:paraId="2DD2C6D5" w14:textId="77777777" w:rsidR="0018760C" w:rsidRDefault="0018760C" w:rsidP="0018760C">
      <w:pPr>
        <w:pStyle w:val="Code"/>
      </w:pPr>
    </w:p>
    <w:p w14:paraId="0A22A73C" w14:textId="77777777" w:rsidR="0018760C" w:rsidRDefault="0018760C" w:rsidP="0018760C">
      <w:pPr>
        <w:pStyle w:val="Code"/>
      </w:pPr>
      <w:r>
        <w:t>while ($true) {</w:t>
      </w:r>
    </w:p>
    <w:p w14:paraId="6E7651B5" w14:textId="77777777" w:rsidR="0018760C" w:rsidRDefault="0018760C" w:rsidP="0018760C">
      <w:pPr>
        <w:pStyle w:val="Code"/>
      </w:pPr>
      <w:r>
        <w:t xml:space="preserve">    $component = gwmi -Namespace ("root\sms\site_$SiteCode") -query "select stmsg.* from SMS_StatMsg stmsg where stmsg.Component = 'SMS_PORTALWEB_CONTROL_MANAGER' and stmsg.MessageID = 500 and stmsg.SiteCode = '$SiteCode'"</w:t>
      </w:r>
    </w:p>
    <w:p w14:paraId="4C296D56" w14:textId="77777777" w:rsidR="0018760C" w:rsidRDefault="0018760C" w:rsidP="0018760C">
      <w:pPr>
        <w:pStyle w:val="Code"/>
      </w:pPr>
      <w:r>
        <w:t xml:space="preserve">    if ($component -ne $null) {</w:t>
      </w:r>
    </w:p>
    <w:p w14:paraId="6C545B53" w14:textId="77777777" w:rsidR="0018760C" w:rsidRDefault="0018760C" w:rsidP="0018760C">
      <w:pPr>
        <w:pStyle w:val="Code"/>
      </w:pPr>
      <w:r>
        <w:t xml:space="preserve">        Write-Host "Found SMS_PORTALWEB_CONTROL_MANAGER 500 id's"</w:t>
      </w:r>
    </w:p>
    <w:p w14:paraId="7B406C3F" w14:textId="77777777" w:rsidR="0018760C" w:rsidRDefault="0018760C" w:rsidP="0018760C">
      <w:pPr>
        <w:pStyle w:val="Code"/>
      </w:pPr>
      <w:r>
        <w:t xml:space="preserve">        break</w:t>
      </w:r>
    </w:p>
    <w:p w14:paraId="718598B5" w14:textId="77777777" w:rsidR="0018760C" w:rsidRDefault="0018760C" w:rsidP="0018760C">
      <w:pPr>
        <w:pStyle w:val="Code"/>
      </w:pPr>
      <w:r>
        <w:t xml:space="preserve">    } else { Start-Sleep 10 }</w:t>
      </w:r>
    </w:p>
    <w:p w14:paraId="2D404048" w14:textId="77777777" w:rsidR="0018760C" w:rsidRDefault="0018760C" w:rsidP="0018760C">
      <w:pPr>
        <w:pStyle w:val="Code"/>
      </w:pPr>
      <w:r>
        <w:t>}</w:t>
      </w:r>
    </w:p>
    <w:p w14:paraId="14EECC9F" w14:textId="77777777" w:rsidR="0018760C" w:rsidRDefault="0018760C" w:rsidP="0018760C">
      <w:pPr>
        <w:pStyle w:val="Code"/>
      </w:pPr>
    </w:p>
    <w:p w14:paraId="282CA7A9" w14:textId="77777777" w:rsidR="0018760C" w:rsidRDefault="0018760C" w:rsidP="0018760C">
      <w:pPr>
        <w:pStyle w:val="Code"/>
      </w:pPr>
      <w:r>
        <w:t>while ($true) {</w:t>
      </w:r>
    </w:p>
    <w:p w14:paraId="5428C533" w14:textId="77777777" w:rsidR="0018760C" w:rsidRDefault="0018760C" w:rsidP="0018760C">
      <w:pPr>
        <w:pStyle w:val="Code"/>
      </w:pPr>
      <w:r>
        <w:t xml:space="preserve">    $component = gwmi -Namespace ("root\sms\site_$SiteCode") -query "select stmsg.* from SMS_StatMsg stmsg where stmsg.Component = 'SMS_PORTALWEB_CONTROL_MANAGER' and stmsg.MessageID = 8002 and stmsg.SiteCode = '$SiteCode'"</w:t>
      </w:r>
    </w:p>
    <w:p w14:paraId="3B222851" w14:textId="77777777" w:rsidR="0018760C" w:rsidRDefault="0018760C" w:rsidP="0018760C">
      <w:pPr>
        <w:pStyle w:val="Code"/>
      </w:pPr>
      <w:r>
        <w:t xml:space="preserve">    if ($component -ne $null) {</w:t>
      </w:r>
    </w:p>
    <w:p w14:paraId="28718FC2" w14:textId="77777777" w:rsidR="0018760C" w:rsidRDefault="0018760C" w:rsidP="0018760C">
      <w:pPr>
        <w:pStyle w:val="Code"/>
      </w:pPr>
      <w:r>
        <w:t xml:space="preserve">        Write-Host "Found SMS_PORTALWEB_CONTROL_MANAGER 8002 id's"</w:t>
      </w:r>
    </w:p>
    <w:p w14:paraId="27A4C145" w14:textId="77777777" w:rsidR="0018760C" w:rsidRDefault="0018760C" w:rsidP="0018760C">
      <w:pPr>
        <w:pStyle w:val="Code"/>
      </w:pPr>
      <w:r>
        <w:t xml:space="preserve">        break</w:t>
      </w:r>
    </w:p>
    <w:p w14:paraId="76974BF4" w14:textId="77777777" w:rsidR="0018760C" w:rsidRDefault="0018760C" w:rsidP="0018760C">
      <w:pPr>
        <w:pStyle w:val="Code"/>
      </w:pPr>
      <w:r>
        <w:t xml:space="preserve">    } else { Start-Sleep 10 }</w:t>
      </w:r>
    </w:p>
    <w:p w14:paraId="2549D251" w14:textId="77777777" w:rsidR="0018760C" w:rsidRDefault="0018760C" w:rsidP="0018760C">
      <w:pPr>
        <w:pStyle w:val="Code"/>
      </w:pPr>
      <w:r>
        <w:t>}</w:t>
      </w:r>
    </w:p>
    <w:p w14:paraId="1C163EE0" w14:textId="77777777" w:rsidR="0018760C" w:rsidRDefault="0018760C" w:rsidP="0018760C">
      <w:pPr>
        <w:pStyle w:val="Code"/>
      </w:pPr>
    </w:p>
    <w:p w14:paraId="1C76DBDD" w14:textId="77777777" w:rsidR="0018760C" w:rsidRDefault="0018760C" w:rsidP="0018760C">
      <w:pPr>
        <w:pStyle w:val="Code"/>
      </w:pPr>
      <w:r>
        <w:t>$web = New-Object -ComObject msxml2.xmlhttp</w:t>
      </w:r>
    </w:p>
    <w:p w14:paraId="16DD6183" w14:textId="77777777" w:rsidR="0018760C" w:rsidRDefault="0018760C" w:rsidP="0018760C">
      <w:pPr>
        <w:pStyle w:val="Code"/>
      </w:pPr>
      <w:r>
        <w:t>$url = "http://$($servername):80/CMApplicationCatalog"</w:t>
      </w:r>
    </w:p>
    <w:p w14:paraId="45F2A938" w14:textId="77777777" w:rsidR="0018760C" w:rsidRDefault="0018760C" w:rsidP="0018760C">
      <w:pPr>
        <w:pStyle w:val="Code"/>
      </w:pPr>
      <w:r>
        <w:t>while ($true) {</w:t>
      </w:r>
    </w:p>
    <w:p w14:paraId="09529FE4" w14:textId="77777777" w:rsidR="0018760C" w:rsidRDefault="0018760C" w:rsidP="0018760C">
      <w:pPr>
        <w:pStyle w:val="Code"/>
      </w:pPr>
      <w:r>
        <w:t xml:space="preserve">    try {   </w:t>
      </w:r>
    </w:p>
    <w:p w14:paraId="41CC9970" w14:textId="77777777" w:rsidR="0018760C" w:rsidRDefault="0018760C" w:rsidP="0018760C">
      <w:pPr>
        <w:pStyle w:val="Code"/>
      </w:pPr>
      <w:r>
        <w:t xml:space="preserve">        $web.open('GET', $url, $false, "classroom\sccmadmin", 'Pa$$w0rd')</w:t>
      </w:r>
    </w:p>
    <w:p w14:paraId="61272C96" w14:textId="77777777" w:rsidR="0018760C" w:rsidRDefault="0018760C" w:rsidP="0018760C">
      <w:pPr>
        <w:pStyle w:val="Code"/>
      </w:pPr>
      <w:r>
        <w:tab/>
        <w:t xml:space="preserve">    $web.send()</w:t>
      </w:r>
    </w:p>
    <w:p w14:paraId="36E65A99" w14:textId="77777777" w:rsidR="0018760C" w:rsidRDefault="0018760C" w:rsidP="0018760C">
      <w:pPr>
        <w:pStyle w:val="Code"/>
      </w:pPr>
    </w:p>
    <w:p w14:paraId="3E2E6CD5" w14:textId="77777777" w:rsidR="0018760C" w:rsidRDefault="0018760C" w:rsidP="0018760C">
      <w:pPr>
        <w:pStyle w:val="Code"/>
      </w:pPr>
      <w:r>
        <w:tab/>
        <w:t xml:space="preserve">    if ($web.status -eq "404") { start-sleep 10 }</w:t>
      </w:r>
    </w:p>
    <w:p w14:paraId="16120BA3" w14:textId="77777777" w:rsidR="0018760C" w:rsidRDefault="0018760C" w:rsidP="0018760C">
      <w:pPr>
        <w:pStyle w:val="Code"/>
      </w:pPr>
      <w:r>
        <w:tab/>
        <w:t xml:space="preserve">    if ($web.status -eq "200") {</w:t>
      </w:r>
    </w:p>
    <w:p w14:paraId="4D55210A" w14:textId="77777777" w:rsidR="0018760C" w:rsidRDefault="0018760C" w:rsidP="0018760C">
      <w:pPr>
        <w:pStyle w:val="Code"/>
      </w:pPr>
      <w:r>
        <w:tab/>
      </w:r>
      <w:r>
        <w:tab/>
        <w:t xml:space="preserve">    Write-Host "Found CMApplicationCatalog site"</w:t>
      </w:r>
    </w:p>
    <w:p w14:paraId="55E158A5" w14:textId="77777777" w:rsidR="0018760C" w:rsidRDefault="0018760C" w:rsidP="0018760C">
      <w:pPr>
        <w:pStyle w:val="Code"/>
      </w:pPr>
      <w:r>
        <w:t xml:space="preserve">       </w:t>
      </w:r>
      <w:r>
        <w:tab/>
      </w:r>
      <w:r>
        <w:tab/>
        <w:t xml:space="preserve">    break</w:t>
      </w:r>
    </w:p>
    <w:p w14:paraId="41128DE1" w14:textId="77777777" w:rsidR="0018760C" w:rsidRDefault="0018760C" w:rsidP="0018760C">
      <w:pPr>
        <w:pStyle w:val="Code"/>
      </w:pPr>
      <w:r>
        <w:tab/>
        <w:t xml:space="preserve">    }</w:t>
      </w:r>
    </w:p>
    <w:p w14:paraId="7FD9C5B4" w14:textId="77777777" w:rsidR="0018760C" w:rsidRDefault="0018760C" w:rsidP="0018760C">
      <w:pPr>
        <w:pStyle w:val="Code"/>
      </w:pPr>
      <w:r>
        <w:tab/>
        <w:t xml:space="preserve">    if ($web.status -eq "500") {</w:t>
      </w:r>
    </w:p>
    <w:p w14:paraId="608289D8" w14:textId="77777777" w:rsidR="0018760C" w:rsidRDefault="0018760C" w:rsidP="0018760C">
      <w:pPr>
        <w:pStyle w:val="Code"/>
      </w:pPr>
      <w:r>
        <w:tab/>
      </w:r>
      <w:r>
        <w:tab/>
        <w:t xml:space="preserve">    Write-Host "ERROR: SMS_PORTALWEB_CONTROL_MANAGER is returning error 500" -ForegroundColor</w:t>
      </w:r>
    </w:p>
    <w:p w14:paraId="0AEEFC43" w14:textId="77777777" w:rsidR="0018760C" w:rsidRDefault="0018760C" w:rsidP="0018760C">
      <w:pPr>
        <w:pStyle w:val="Code"/>
      </w:pPr>
      <w:r>
        <w:t xml:space="preserve">            break</w:t>
      </w:r>
    </w:p>
    <w:p w14:paraId="0D50532F" w14:textId="77777777" w:rsidR="0018760C" w:rsidRDefault="0018760C" w:rsidP="0018760C">
      <w:pPr>
        <w:pStyle w:val="Code"/>
      </w:pPr>
      <w:r>
        <w:tab/>
        <w:t xml:space="preserve">    }</w:t>
      </w:r>
    </w:p>
    <w:p w14:paraId="5D93F86E" w14:textId="77777777" w:rsidR="0018760C" w:rsidRDefault="0018760C" w:rsidP="0018760C">
      <w:pPr>
        <w:pStyle w:val="Code"/>
      </w:pPr>
      <w:r>
        <w:t xml:space="preserve">    } catch {</w:t>
      </w:r>
    </w:p>
    <w:p w14:paraId="10AE834F" w14:textId="77777777" w:rsidR="0018760C" w:rsidRDefault="0018760C" w:rsidP="0018760C">
      <w:pPr>
        <w:pStyle w:val="Code"/>
      </w:pPr>
      <w:r>
        <w:tab/>
        <w:t xml:space="preserve">    #</w:t>
      </w:r>
    </w:p>
    <w:p w14:paraId="11F01E08" w14:textId="77777777" w:rsidR="0018760C" w:rsidRDefault="0018760C" w:rsidP="0018760C">
      <w:pPr>
        <w:pStyle w:val="Code"/>
      </w:pPr>
      <w:r>
        <w:t xml:space="preserve">    }</w:t>
      </w:r>
    </w:p>
    <w:p w14:paraId="673D1464" w14:textId="7376D6D0" w:rsidR="0035632C" w:rsidRDefault="0018760C" w:rsidP="00037F10">
      <w:pPr>
        <w:pStyle w:val="Code"/>
        <w:rPr>
          <w:noProof w:val="0"/>
        </w:rPr>
      </w:pPr>
      <w:r>
        <w:t>}</w:t>
      </w:r>
    </w:p>
    <w:bookmarkEnd w:id="19"/>
    <w:bookmarkEnd w:id="20"/>
    <w:p w14:paraId="1F92EA54" w14:textId="77777777" w:rsidR="0035632C" w:rsidRPr="00037F10" w:rsidRDefault="0035632C" w:rsidP="0035632C"/>
    <w:sectPr w:rsidR="0035632C" w:rsidRPr="00037F10" w:rsidSect="00B73BC7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1537" w:gutter="0"/>
      <w:pgBorders w:offsetFrom="page">
        <w:top w:val="single" w:sz="2" w:space="24" w:color="C0C0C0"/>
        <w:left w:val="single" w:sz="2" w:space="24" w:color="C0C0C0"/>
        <w:bottom w:val="single" w:sz="2" w:space="24" w:color="C0C0C0"/>
        <w:right w:val="single" w:sz="2" w:space="24" w:color="C0C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01BBF" w14:textId="77777777" w:rsidR="0045447C" w:rsidRDefault="0045447C" w:rsidP="00501D6C">
      <w:pPr>
        <w:spacing w:after="0" w:line="240" w:lineRule="auto"/>
      </w:pPr>
      <w:r>
        <w:separator/>
      </w:r>
    </w:p>
  </w:endnote>
  <w:endnote w:type="continuationSeparator" w:id="0">
    <w:p w14:paraId="5FD255CA" w14:textId="77777777" w:rsidR="0045447C" w:rsidRDefault="0045447C" w:rsidP="00501D6C">
      <w:pPr>
        <w:spacing w:after="0" w:line="240" w:lineRule="auto"/>
      </w:pPr>
      <w:r>
        <w:continuationSeparator/>
      </w:r>
    </w:p>
  </w:endnote>
  <w:endnote w:type="continuationNotice" w:id="1">
    <w:p w14:paraId="539DB595" w14:textId="77777777" w:rsidR="0045447C" w:rsidRDefault="004544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57" w:type="pct"/>
      <w:tblCellSpacing w:w="20" w:type="dxa"/>
      <w:tblInd w:w="-570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8437"/>
      <w:gridCol w:w="1768"/>
    </w:tblGrid>
    <w:tr w:rsidR="000428A5" w14:paraId="0943FCE5" w14:textId="77777777" w:rsidTr="00EF7FEA">
      <w:trPr>
        <w:trHeight w:hRule="exact" w:val="538"/>
        <w:tblCellSpacing w:w="20" w:type="dxa"/>
      </w:trPr>
      <w:tc>
        <w:tcPr>
          <w:tcW w:w="4104" w:type="pct"/>
          <w:shd w:val="clear" w:color="auto" w:fill="E7E6E6" w:themeFill="background2"/>
          <w:vAlign w:val="center"/>
        </w:tcPr>
        <w:p w14:paraId="79D3976F" w14:textId="3E4A51D3" w:rsidR="000428A5" w:rsidRPr="00954C61" w:rsidRDefault="0018760C" w:rsidP="00106022">
          <w:pPr>
            <w:pStyle w:val="Footer"/>
            <w:ind w:left="-142"/>
            <w:rPr>
              <w:color w:val="262626" w:themeColor="text1" w:themeTint="D9"/>
            </w:rPr>
          </w:pPr>
          <w:r>
            <w:rPr>
              <w:noProof/>
              <w:lang w:eastAsia="en-GB"/>
            </w:rPr>
            <w:pict w14:anchorId="4431DE86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MSIPWMf79847589097c5b82d4d8899" o:spid="_x0000_s2049" type="#_x0000_t136" alt="{&quot;HashCode&quot;:1945408579,&quot;Height&quot;:841.0,&quot;Width&quot;:595.0,&quot;Placement&quot;:&quot;Header&quot;,&quot;Index&quot;:&quot;Primary&quot;,&quot;Section&quot;:1,&quot;Top&quot;:-999995.0,&quot;Left&quot;:-999995.0}" style="position:absolute;left:0;text-align:left;margin-left:0;margin-top:0;width:506.95pt;height:188.4pt;rotation:315;z-index:-251658240;visibility:hidden;mso-position-horizontal:center;mso-position-horizontal-relative:margin;mso-position-vertical:center;mso-position-vertical-relative:margin" o:allowincell="f" fillcolor="black" stroked="f">
                <v:stroke r:id="rId1" o:title=""/>
                <v:shadow color="#868686"/>
                <v:textpath style="font-family:&quot;Calibri&quot;;font-size:1pt;v-text-kern:t" trim="t" fitpath="t" string="Internal"/>
                <w10:wrap anchorx="margin" anchory="margin"/>
              </v:shape>
            </w:pict>
          </w:r>
          <w:r w:rsidR="000428A5">
            <w:t xml:space="preserve">      </w:t>
          </w:r>
        </w:p>
      </w:tc>
      <w:tc>
        <w:tcPr>
          <w:tcW w:w="837" w:type="pct"/>
          <w:shd w:val="clear" w:color="auto" w:fill="9CC2E5" w:themeFill="accent1" w:themeFillTint="99"/>
          <w:vAlign w:val="center"/>
        </w:tcPr>
        <w:sdt>
          <w:sdtPr>
            <w:id w:val="552530"/>
            <w:docPartObj>
              <w:docPartGallery w:val="Page Numbers (Top of Page)"/>
              <w:docPartUnique/>
            </w:docPartObj>
          </w:sdtPr>
          <w:sdtEndPr/>
          <w:sdtContent>
            <w:p w14:paraId="45657117" w14:textId="2B80F7A6" w:rsidR="000428A5" w:rsidRDefault="000428A5" w:rsidP="00156269">
              <w:pPr>
                <w:pStyle w:val="Footer"/>
              </w:pPr>
              <w:r w:rsidRPr="00B156F1">
                <w:t xml:space="preserve">Page </w:t>
              </w:r>
              <w:r>
                <w:fldChar w:fldCharType="begin"/>
              </w:r>
              <w:r>
                <w:instrText xml:space="preserve"> PAGE </w:instrText>
              </w:r>
              <w:r>
                <w:fldChar w:fldCharType="separate"/>
              </w:r>
              <w:r>
                <w:rPr>
                  <w:noProof/>
                </w:rPr>
                <w:t>19</w:t>
              </w:r>
              <w:r>
                <w:rPr>
                  <w:noProof/>
                </w:rPr>
                <w:fldChar w:fldCharType="end"/>
              </w:r>
              <w:r w:rsidRPr="00B156F1">
                <w:t xml:space="preserve"> of </w:t>
              </w: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NUMPAGES 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229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5FB04B42" w14:textId="77777777" w:rsidR="000428A5" w:rsidRPr="00FC7811" w:rsidRDefault="000428A5" w:rsidP="00156269">
          <w:pPr>
            <w:pStyle w:val="Footer"/>
          </w:pPr>
        </w:p>
      </w:tc>
    </w:tr>
  </w:tbl>
  <w:p w14:paraId="10498F79" w14:textId="0C43237E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06B5588B" wp14:editId="0EF6EAE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ec27494daa22168a606563fc" descr="{&quot;HashCode&quot;:7770307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CD0BF" w14:textId="3816175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5588B" id="_x0000_t202" coordsize="21600,21600" o:spt="202" path="m,l,21600r21600,l21600,xe">
              <v:stroke joinstyle="miter"/>
              <v:path gradientshapeok="t" o:connecttype="rect"/>
            </v:shapetype>
            <v:shape id="MSIPCMec27494daa22168a606563fc" o:spid="_x0000_s1027" type="#_x0000_t202" alt="{&quot;HashCode&quot;:777030729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2DMkAGgMAAD0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03CCD0BF" w14:textId="3816175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56DDA" w14:textId="441C4689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BCAD023" wp14:editId="3F108883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bf1f4cfe9512ff3aa2f7d2c0" descr="{&quot;HashCode&quot;:777030729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DB4EDC" w14:textId="29D19E8F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CAD023" id="_x0000_t202" coordsize="21600,21600" o:spt="202" path="m,l,21600r21600,l21600,xe">
              <v:stroke joinstyle="miter"/>
              <v:path gradientshapeok="t" o:connecttype="rect"/>
            </v:shapetype>
            <v:shape id="MSIPCMbf1f4cfe9512ff3aa2f7d2c0" o:spid="_x0000_s1029" type="#_x0000_t202" alt="{&quot;HashCode&quot;:777030729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" o:allowincell="f" filled="f" stroked="f" strokeweight=".5pt">
              <v:textbox inset="20pt,0,,0">
                <w:txbxContent>
                  <w:p w14:paraId="14DB4EDC" w14:textId="29D19E8F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7D3D3" w14:textId="77777777" w:rsidR="0045447C" w:rsidRDefault="0045447C" w:rsidP="00501D6C">
      <w:pPr>
        <w:spacing w:after="0" w:line="240" w:lineRule="auto"/>
      </w:pPr>
      <w:r>
        <w:separator/>
      </w:r>
    </w:p>
  </w:footnote>
  <w:footnote w:type="continuationSeparator" w:id="0">
    <w:p w14:paraId="4FF6CAD2" w14:textId="77777777" w:rsidR="0045447C" w:rsidRDefault="0045447C" w:rsidP="00501D6C">
      <w:pPr>
        <w:spacing w:after="0" w:line="240" w:lineRule="auto"/>
      </w:pPr>
      <w:r>
        <w:continuationSeparator/>
      </w:r>
    </w:p>
  </w:footnote>
  <w:footnote w:type="continuationNotice" w:id="1">
    <w:p w14:paraId="431846D0" w14:textId="77777777" w:rsidR="0045447C" w:rsidRDefault="004544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501" w:type="pct"/>
      <w:tblCellSpacing w:w="20" w:type="dxa"/>
      <w:tblInd w:w="-429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048"/>
      <w:gridCol w:w="6876"/>
    </w:tblGrid>
    <w:tr w:rsidR="000428A5" w:rsidRPr="003B16D6" w14:paraId="765435D2" w14:textId="77777777" w:rsidTr="005F0560">
      <w:trPr>
        <w:trHeight w:hRule="exact" w:val="538"/>
        <w:tblCellSpacing w:w="20" w:type="dxa"/>
      </w:trPr>
      <w:tc>
        <w:tcPr>
          <w:tcW w:w="2988" w:type="dxa"/>
          <w:shd w:val="clear" w:color="auto" w:fill="BDD6EE" w:themeFill="accent1" w:themeFillTint="66"/>
          <w:tcMar>
            <w:left w:w="57" w:type="dxa"/>
            <w:right w:w="57" w:type="dxa"/>
          </w:tcMar>
          <w:vAlign w:val="center"/>
        </w:tcPr>
        <w:p w14:paraId="258C22D7" w14:textId="13AEA983" w:rsidR="000428A5" w:rsidRPr="0044246E" w:rsidRDefault="000428A5" w:rsidP="005F0560">
          <w:pPr>
            <w:pStyle w:val="Header"/>
            <w:spacing w:before="0"/>
            <w:jc w:val="center"/>
          </w:pPr>
        </w:p>
      </w:tc>
      <w:tc>
        <w:tcPr>
          <w:tcW w:w="6816" w:type="dxa"/>
          <w:shd w:val="clear" w:color="auto" w:fill="E7E6E6" w:themeFill="background2"/>
          <w:tcMar>
            <w:left w:w="57" w:type="dxa"/>
            <w:right w:w="57" w:type="dxa"/>
          </w:tcMar>
          <w:vAlign w:val="center"/>
        </w:tcPr>
        <w:p w14:paraId="0C2158B1" w14:textId="2056DD82" w:rsidR="000428A5" w:rsidRPr="003B16D6" w:rsidRDefault="0018760C" w:rsidP="005F0560">
          <w:pPr>
            <w:pStyle w:val="Header"/>
            <w:spacing w:before="0"/>
            <w:ind w:right="-6"/>
            <w:jc w:val="right"/>
            <w:rPr>
              <w:rFonts w:ascii="Franklin Gothic Medium" w:hAnsi="Franklin Gothic Medium"/>
            </w:rPr>
          </w:pPr>
          <w:sdt>
            <w:sdtPr>
              <w:alias w:val="Title"/>
              <w:id w:val="55265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428A5">
                <w:t xml:space="preserve">System </w:t>
              </w:r>
              <w:proofErr w:type="spellStart"/>
              <w:r w:rsidR="000428A5">
                <w:t>Center</w:t>
              </w:r>
              <w:proofErr w:type="spellEnd"/>
              <w:r w:rsidR="000428A5">
                <w:t xml:space="preserve"> Configuration Manager</w:t>
              </w:r>
            </w:sdtContent>
          </w:sdt>
        </w:p>
      </w:tc>
    </w:tr>
  </w:tbl>
  <w:p w14:paraId="17A1A9FC" w14:textId="2C7186D3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A4E1017" wp14:editId="06C8BC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dce45099e82db5c2deae71c" descr="{&quot;HashCode&quot;:75306020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BB50D8" w14:textId="316E8A6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E1017" id="_x0000_t202" coordsize="21600,21600" o:spt="202" path="m,l,21600r21600,l21600,xe">
              <v:stroke joinstyle="miter"/>
              <v:path gradientshapeok="t" o:connecttype="rect"/>
            </v:shapetype>
            <v:shape id="MSIPCMfdce45099e82db5c2deae71c" o:spid="_x0000_s1026" type="#_x0000_t202" alt="{&quot;HashCode&quot;:75306020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C6z4MAcAwAANg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14:paraId="53BB50D8" w14:textId="316E8A6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39DC" w14:textId="0A0CCAC9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CC2510" wp14:editId="0B45069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69714c7db8302224dd4cfce1" descr="{&quot;HashCode&quot;:75306020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3C1570" w14:textId="4F3F97A4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CC2510" id="_x0000_t202" coordsize="21600,21600" o:spt="202" path="m,l,21600r21600,l21600,xe">
              <v:stroke joinstyle="miter"/>
              <v:path gradientshapeok="t" o:connecttype="rect"/>
            </v:shapetype>
            <v:shape id="MSIPCM69714c7db8302224dd4cfce1" o:spid="_x0000_s1028" type="#_x0000_t202" alt="{&quot;HashCode&quot;:75306020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f+H3KRsDAAA/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4E3C1570" w14:textId="4F3F97A4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18760C">
      <w:rPr>
        <w:noProof/>
        <w:lang w:eastAsia="en-GB"/>
      </w:rPr>
      <w:pict w14:anchorId="5B4503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48314e6d9d12fe73988d3b2f" o:spid="_x0000_s2050" type="#_x0000_t136" alt="{&quot;HashCode&quot;:1945408579,&quot;Height&quot;:841.0,&quot;Width&quot;:595.0,&quot;Placement&quot;:&quot;Header&quot;,&quot;Index&quot;:&quot;FirstPage&quot;,&quot;Section&quot;:1,&quot;Top&quot;:-999995.0,&quot;Left&quot;:-999995.0}" style="position:absolute;left:0;text-align:left;margin-left:0;margin-top:0;width:506.95pt;height:188.4pt;rotation:315;z-index:-251658239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Inter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j0115844"/>
      </v:shape>
    </w:pict>
  </w:numPicBullet>
  <w:abstractNum w:abstractNumId="0" w15:restartNumberingAfterBreak="0">
    <w:nsid w:val="019B58FB"/>
    <w:multiLevelType w:val="hybridMultilevel"/>
    <w:tmpl w:val="C37E6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4C7F"/>
    <w:multiLevelType w:val="hybridMultilevel"/>
    <w:tmpl w:val="AFE45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2CAA"/>
    <w:multiLevelType w:val="hybridMultilevel"/>
    <w:tmpl w:val="5F1AD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043CF"/>
    <w:multiLevelType w:val="hybridMultilevel"/>
    <w:tmpl w:val="393CF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F4988"/>
    <w:multiLevelType w:val="hybridMultilevel"/>
    <w:tmpl w:val="50682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3108"/>
    <w:multiLevelType w:val="hybridMultilevel"/>
    <w:tmpl w:val="91D06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127A26"/>
    <w:multiLevelType w:val="hybridMultilevel"/>
    <w:tmpl w:val="B0FEA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07282"/>
    <w:multiLevelType w:val="hybridMultilevel"/>
    <w:tmpl w:val="5A6C5A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AC08DA"/>
    <w:multiLevelType w:val="hybridMultilevel"/>
    <w:tmpl w:val="A610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3E6813"/>
    <w:multiLevelType w:val="hybridMultilevel"/>
    <w:tmpl w:val="EE18D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F0076D"/>
    <w:multiLevelType w:val="hybridMultilevel"/>
    <w:tmpl w:val="2E303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FF32DB"/>
    <w:multiLevelType w:val="hybridMultilevel"/>
    <w:tmpl w:val="55C6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251FE9"/>
    <w:multiLevelType w:val="hybridMultilevel"/>
    <w:tmpl w:val="B3122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3CF1863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37022"/>
    <w:multiLevelType w:val="hybridMultilevel"/>
    <w:tmpl w:val="319E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EE29F3"/>
    <w:multiLevelType w:val="hybridMultilevel"/>
    <w:tmpl w:val="1C52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254CE7"/>
    <w:multiLevelType w:val="hybridMultilevel"/>
    <w:tmpl w:val="04A452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524858"/>
    <w:multiLevelType w:val="hybridMultilevel"/>
    <w:tmpl w:val="358C9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CF4A37"/>
    <w:multiLevelType w:val="hybridMultilevel"/>
    <w:tmpl w:val="A64E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9163EC"/>
    <w:multiLevelType w:val="hybridMultilevel"/>
    <w:tmpl w:val="679E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745519"/>
    <w:multiLevelType w:val="hybridMultilevel"/>
    <w:tmpl w:val="DBF85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EA01CE"/>
    <w:multiLevelType w:val="hybridMultilevel"/>
    <w:tmpl w:val="BDCA8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002FA5"/>
    <w:multiLevelType w:val="hybridMultilevel"/>
    <w:tmpl w:val="26525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6166D7"/>
    <w:multiLevelType w:val="hybridMultilevel"/>
    <w:tmpl w:val="155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4010496"/>
    <w:multiLevelType w:val="hybridMultilevel"/>
    <w:tmpl w:val="177A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AA315A"/>
    <w:multiLevelType w:val="hybridMultilevel"/>
    <w:tmpl w:val="075E1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7385871"/>
    <w:multiLevelType w:val="hybridMultilevel"/>
    <w:tmpl w:val="4210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1A4357"/>
    <w:multiLevelType w:val="multilevel"/>
    <w:tmpl w:val="0409001D"/>
    <w:styleLink w:val="BulletArrow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2B9647C4"/>
    <w:multiLevelType w:val="hybridMultilevel"/>
    <w:tmpl w:val="DBB087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F01795"/>
    <w:multiLevelType w:val="hybridMultilevel"/>
    <w:tmpl w:val="BD7AA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536BDC"/>
    <w:multiLevelType w:val="hybridMultilevel"/>
    <w:tmpl w:val="295ACC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327872"/>
    <w:multiLevelType w:val="hybridMultilevel"/>
    <w:tmpl w:val="202C9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E358F4"/>
    <w:multiLevelType w:val="hybridMultilevel"/>
    <w:tmpl w:val="A3E62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6371F08"/>
    <w:multiLevelType w:val="hybridMultilevel"/>
    <w:tmpl w:val="5E462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A102F27"/>
    <w:multiLevelType w:val="hybridMultilevel"/>
    <w:tmpl w:val="4E0CA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AB85C0B"/>
    <w:multiLevelType w:val="hybridMultilevel"/>
    <w:tmpl w:val="955C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F02C9F"/>
    <w:multiLevelType w:val="hybridMultilevel"/>
    <w:tmpl w:val="3976B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92A87"/>
    <w:multiLevelType w:val="hybridMultilevel"/>
    <w:tmpl w:val="54269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53D70D5"/>
    <w:multiLevelType w:val="singleLevel"/>
    <w:tmpl w:val="C18CBD38"/>
    <w:lvl w:ilvl="0">
      <w:start w:val="1"/>
      <w:numFmt w:val="bullet"/>
      <w:pStyle w:val="BulletedLis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55048AF"/>
    <w:multiLevelType w:val="hybridMultilevel"/>
    <w:tmpl w:val="2F7E66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68A65C9"/>
    <w:multiLevelType w:val="hybridMultilevel"/>
    <w:tmpl w:val="1912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8EB2BB5"/>
    <w:multiLevelType w:val="hybridMultilevel"/>
    <w:tmpl w:val="F9B8CB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8EC48D1"/>
    <w:multiLevelType w:val="hybridMultilevel"/>
    <w:tmpl w:val="61F0B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CA16F20"/>
    <w:multiLevelType w:val="hybridMultilevel"/>
    <w:tmpl w:val="E696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CD838D2"/>
    <w:multiLevelType w:val="hybridMultilevel"/>
    <w:tmpl w:val="22CA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DCA7EE2"/>
    <w:multiLevelType w:val="hybridMultilevel"/>
    <w:tmpl w:val="FB56BF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E444A9D"/>
    <w:multiLevelType w:val="hybridMultilevel"/>
    <w:tmpl w:val="7F9E2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E734D76"/>
    <w:multiLevelType w:val="hybridMultilevel"/>
    <w:tmpl w:val="CA14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FC20C2A"/>
    <w:multiLevelType w:val="hybridMultilevel"/>
    <w:tmpl w:val="BA54C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723C2D"/>
    <w:multiLevelType w:val="hybridMultilevel"/>
    <w:tmpl w:val="B09A9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223434A"/>
    <w:multiLevelType w:val="hybridMultilevel"/>
    <w:tmpl w:val="7DCE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3D2760"/>
    <w:multiLevelType w:val="hybridMultilevel"/>
    <w:tmpl w:val="749AC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2C76F10"/>
    <w:multiLevelType w:val="hybridMultilevel"/>
    <w:tmpl w:val="F282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3035CB9"/>
    <w:multiLevelType w:val="hybridMultilevel"/>
    <w:tmpl w:val="EBC46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3B079C"/>
    <w:multiLevelType w:val="multilevel"/>
    <w:tmpl w:val="6AF6F850"/>
    <w:lvl w:ilvl="0">
      <w:start w:val="1"/>
      <w:numFmt w:val="decimal"/>
      <w:pStyle w:val="smartFOCUSHeading1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pStyle w:val="smartFOCUSheading2"/>
      <w:lvlText w:val="%1.%2"/>
      <w:lvlJc w:val="left"/>
      <w:pPr>
        <w:tabs>
          <w:tab w:val="num" w:pos="652"/>
        </w:tabs>
        <w:ind w:left="652" w:hanging="510"/>
      </w:pPr>
      <w:rPr>
        <w:b w:val="0"/>
      </w:rPr>
    </w:lvl>
    <w:lvl w:ilvl="2">
      <w:start w:val="1"/>
      <w:numFmt w:val="decimal"/>
      <w:pStyle w:val="smartFOCUS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smartFOCUSheading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5" w15:restartNumberingAfterBreak="0">
    <w:nsid w:val="580A451C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FE1F03"/>
    <w:multiLevelType w:val="hybridMultilevel"/>
    <w:tmpl w:val="E1C2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E221786"/>
    <w:multiLevelType w:val="hybridMultilevel"/>
    <w:tmpl w:val="6438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65100B"/>
    <w:multiLevelType w:val="hybridMultilevel"/>
    <w:tmpl w:val="69A41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CB123C"/>
    <w:multiLevelType w:val="hybridMultilevel"/>
    <w:tmpl w:val="655A8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F32CB8"/>
    <w:multiLevelType w:val="hybridMultilevel"/>
    <w:tmpl w:val="8C38E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8CA59A5"/>
    <w:multiLevelType w:val="hybridMultilevel"/>
    <w:tmpl w:val="9692F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DB22422"/>
    <w:multiLevelType w:val="multilevel"/>
    <w:tmpl w:val="0C09001D"/>
    <w:styleLink w:val="Checklist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3" w15:restartNumberingAfterBreak="0">
    <w:nsid w:val="6E5E67FA"/>
    <w:multiLevelType w:val="multilevel"/>
    <w:tmpl w:val="1C7C360C"/>
    <w:lvl w:ilvl="0">
      <w:start w:val="18"/>
      <w:numFmt w:val="decimal"/>
      <w:pStyle w:val="Out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utline2"/>
      <w:suff w:val="space"/>
      <w:lvlText w:val="%1.%2."/>
      <w:lvlJc w:val="left"/>
      <w:pPr>
        <w:ind w:left="1843" w:firstLine="0"/>
      </w:pPr>
      <w:rPr>
        <w:rFonts w:hint="default"/>
      </w:rPr>
    </w:lvl>
    <w:lvl w:ilvl="2">
      <w:start w:val="1"/>
      <w:numFmt w:val="decimal"/>
      <w:pStyle w:val="Outline3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pStyle w:val="Outline4"/>
      <w:lvlText w:val="%1.%2.%3.%4."/>
      <w:lvlJc w:val="left"/>
      <w:pPr>
        <w:tabs>
          <w:tab w:val="num" w:pos="2922"/>
        </w:tabs>
        <w:ind w:left="249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036" w:hanging="1440"/>
      </w:pPr>
      <w:rPr>
        <w:rFonts w:hint="default"/>
      </w:rPr>
    </w:lvl>
  </w:abstractNum>
  <w:abstractNum w:abstractNumId="64" w15:restartNumberingAfterBreak="0">
    <w:nsid w:val="6F3F0C79"/>
    <w:multiLevelType w:val="hybridMultilevel"/>
    <w:tmpl w:val="61A0C2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FB07C09"/>
    <w:multiLevelType w:val="hybridMultilevel"/>
    <w:tmpl w:val="6DE8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74AB4"/>
    <w:multiLevelType w:val="hybridMultilevel"/>
    <w:tmpl w:val="25B61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12D24E7"/>
    <w:multiLevelType w:val="hybridMultilevel"/>
    <w:tmpl w:val="D568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4C2153B"/>
    <w:multiLevelType w:val="hybridMultilevel"/>
    <w:tmpl w:val="3558F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FB925DF"/>
    <w:multiLevelType w:val="hybridMultilevel"/>
    <w:tmpl w:val="0EF2C5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3"/>
  </w:num>
  <w:num w:numId="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8"/>
  </w:num>
  <w:num w:numId="5">
    <w:abstractNumId w:val="42"/>
  </w:num>
  <w:num w:numId="6">
    <w:abstractNumId w:val="37"/>
  </w:num>
  <w:num w:numId="7">
    <w:abstractNumId w:val="47"/>
  </w:num>
  <w:num w:numId="8">
    <w:abstractNumId w:val="43"/>
  </w:num>
  <w:num w:numId="9">
    <w:abstractNumId w:val="19"/>
  </w:num>
  <w:num w:numId="10">
    <w:abstractNumId w:val="49"/>
  </w:num>
  <w:num w:numId="11">
    <w:abstractNumId w:val="67"/>
  </w:num>
  <w:num w:numId="12">
    <w:abstractNumId w:val="22"/>
  </w:num>
  <w:num w:numId="13">
    <w:abstractNumId w:val="12"/>
  </w:num>
  <w:num w:numId="14">
    <w:abstractNumId w:val="51"/>
  </w:num>
  <w:num w:numId="15">
    <w:abstractNumId w:val="32"/>
  </w:num>
  <w:num w:numId="16">
    <w:abstractNumId w:val="31"/>
  </w:num>
  <w:num w:numId="17">
    <w:abstractNumId w:val="58"/>
  </w:num>
  <w:num w:numId="18">
    <w:abstractNumId w:val="14"/>
  </w:num>
  <w:num w:numId="19">
    <w:abstractNumId w:val="40"/>
  </w:num>
  <w:num w:numId="20">
    <w:abstractNumId w:val="35"/>
  </w:num>
  <w:num w:numId="21">
    <w:abstractNumId w:val="8"/>
  </w:num>
  <w:num w:numId="22">
    <w:abstractNumId w:val="57"/>
  </w:num>
  <w:num w:numId="23">
    <w:abstractNumId w:val="61"/>
  </w:num>
  <w:num w:numId="24">
    <w:abstractNumId w:val="59"/>
  </w:num>
  <w:num w:numId="25">
    <w:abstractNumId w:val="21"/>
  </w:num>
  <w:num w:numId="26">
    <w:abstractNumId w:val="15"/>
  </w:num>
  <w:num w:numId="27">
    <w:abstractNumId w:val="52"/>
  </w:num>
  <w:num w:numId="28">
    <w:abstractNumId w:val="24"/>
  </w:num>
  <w:num w:numId="29">
    <w:abstractNumId w:val="29"/>
  </w:num>
  <w:num w:numId="30">
    <w:abstractNumId w:val="17"/>
  </w:num>
  <w:num w:numId="31">
    <w:abstractNumId w:val="3"/>
  </w:num>
  <w:num w:numId="32">
    <w:abstractNumId w:val="23"/>
  </w:num>
  <w:num w:numId="33">
    <w:abstractNumId w:val="10"/>
  </w:num>
  <w:num w:numId="34">
    <w:abstractNumId w:val="11"/>
  </w:num>
  <w:num w:numId="35">
    <w:abstractNumId w:val="2"/>
  </w:num>
  <w:num w:numId="36">
    <w:abstractNumId w:val="33"/>
  </w:num>
  <w:num w:numId="37">
    <w:abstractNumId w:val="26"/>
  </w:num>
  <w:num w:numId="38">
    <w:abstractNumId w:val="39"/>
  </w:num>
  <w:num w:numId="39">
    <w:abstractNumId w:val="16"/>
  </w:num>
  <w:num w:numId="40">
    <w:abstractNumId w:val="46"/>
  </w:num>
  <w:num w:numId="41">
    <w:abstractNumId w:val="20"/>
  </w:num>
  <w:num w:numId="42">
    <w:abstractNumId w:val="50"/>
  </w:num>
  <w:num w:numId="43">
    <w:abstractNumId w:val="66"/>
  </w:num>
  <w:num w:numId="44">
    <w:abstractNumId w:val="48"/>
  </w:num>
  <w:num w:numId="45">
    <w:abstractNumId w:val="65"/>
  </w:num>
  <w:num w:numId="46">
    <w:abstractNumId w:val="0"/>
  </w:num>
  <w:num w:numId="47">
    <w:abstractNumId w:val="44"/>
  </w:num>
  <w:num w:numId="48">
    <w:abstractNumId w:val="69"/>
  </w:num>
  <w:num w:numId="49">
    <w:abstractNumId w:val="1"/>
  </w:num>
  <w:num w:numId="50">
    <w:abstractNumId w:val="34"/>
  </w:num>
  <w:num w:numId="51">
    <w:abstractNumId w:val="5"/>
  </w:num>
  <w:num w:numId="52">
    <w:abstractNumId w:val="28"/>
  </w:num>
  <w:num w:numId="53">
    <w:abstractNumId w:val="45"/>
  </w:num>
  <w:num w:numId="54">
    <w:abstractNumId w:val="56"/>
  </w:num>
  <w:num w:numId="55">
    <w:abstractNumId w:val="25"/>
  </w:num>
  <w:num w:numId="56">
    <w:abstractNumId w:val="60"/>
  </w:num>
  <w:num w:numId="57">
    <w:abstractNumId w:val="62"/>
  </w:num>
  <w:num w:numId="58">
    <w:abstractNumId w:val="68"/>
  </w:num>
  <w:num w:numId="59">
    <w:abstractNumId w:val="64"/>
  </w:num>
  <w:num w:numId="60">
    <w:abstractNumId w:val="55"/>
  </w:num>
  <w:num w:numId="61">
    <w:abstractNumId w:val="13"/>
  </w:num>
  <w:num w:numId="62">
    <w:abstractNumId w:val="6"/>
  </w:num>
  <w:num w:numId="63">
    <w:abstractNumId w:val="36"/>
  </w:num>
  <w:num w:numId="64">
    <w:abstractNumId w:val="4"/>
  </w:num>
  <w:num w:numId="65">
    <w:abstractNumId w:val="41"/>
  </w:num>
  <w:num w:numId="66">
    <w:abstractNumId w:val="53"/>
  </w:num>
  <w:num w:numId="67">
    <w:abstractNumId w:val="18"/>
  </w:num>
  <w:num w:numId="68">
    <w:abstractNumId w:val="30"/>
  </w:num>
  <w:num w:numId="69">
    <w:abstractNumId w:val="9"/>
  </w:num>
  <w:num w:numId="70">
    <w:abstractNumId w:val="7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A0MTG3tLS0MLdQ0lEKTi0uzszPAykwqgUARcjalSwAAAA="/>
  </w:docVars>
  <w:rsids>
    <w:rsidRoot w:val="00EB10CF"/>
    <w:rsid w:val="00000986"/>
    <w:rsid w:val="000015EA"/>
    <w:rsid w:val="0000205A"/>
    <w:rsid w:val="0000292A"/>
    <w:rsid w:val="00002A56"/>
    <w:rsid w:val="00003275"/>
    <w:rsid w:val="00004D15"/>
    <w:rsid w:val="00005621"/>
    <w:rsid w:val="00005D5A"/>
    <w:rsid w:val="00006F8A"/>
    <w:rsid w:val="000075CC"/>
    <w:rsid w:val="0000768E"/>
    <w:rsid w:val="0001043B"/>
    <w:rsid w:val="00010907"/>
    <w:rsid w:val="0001157C"/>
    <w:rsid w:val="00012949"/>
    <w:rsid w:val="000130FD"/>
    <w:rsid w:val="00013CD4"/>
    <w:rsid w:val="000144CF"/>
    <w:rsid w:val="000146DC"/>
    <w:rsid w:val="0001511E"/>
    <w:rsid w:val="00015F6D"/>
    <w:rsid w:val="00017475"/>
    <w:rsid w:val="00017A10"/>
    <w:rsid w:val="00017A2E"/>
    <w:rsid w:val="00017C81"/>
    <w:rsid w:val="0002081B"/>
    <w:rsid w:val="00021657"/>
    <w:rsid w:val="00021C41"/>
    <w:rsid w:val="00023E68"/>
    <w:rsid w:val="00024922"/>
    <w:rsid w:val="000270DE"/>
    <w:rsid w:val="00027B98"/>
    <w:rsid w:val="00030004"/>
    <w:rsid w:val="00031045"/>
    <w:rsid w:val="00031E1B"/>
    <w:rsid w:val="00032588"/>
    <w:rsid w:val="000325C4"/>
    <w:rsid w:val="0003320A"/>
    <w:rsid w:val="00035619"/>
    <w:rsid w:val="000369DA"/>
    <w:rsid w:val="00037802"/>
    <w:rsid w:val="00037C05"/>
    <w:rsid w:val="00037F10"/>
    <w:rsid w:val="00040053"/>
    <w:rsid w:val="00040082"/>
    <w:rsid w:val="00040683"/>
    <w:rsid w:val="00040BF3"/>
    <w:rsid w:val="000427AF"/>
    <w:rsid w:val="000428A5"/>
    <w:rsid w:val="00042BFE"/>
    <w:rsid w:val="00042D71"/>
    <w:rsid w:val="00043AFA"/>
    <w:rsid w:val="000454DF"/>
    <w:rsid w:val="0004727C"/>
    <w:rsid w:val="00047544"/>
    <w:rsid w:val="00050221"/>
    <w:rsid w:val="000507AD"/>
    <w:rsid w:val="000508D6"/>
    <w:rsid w:val="00050F42"/>
    <w:rsid w:val="00051719"/>
    <w:rsid w:val="00052023"/>
    <w:rsid w:val="00052EBA"/>
    <w:rsid w:val="00052F2E"/>
    <w:rsid w:val="00053AA2"/>
    <w:rsid w:val="00054C31"/>
    <w:rsid w:val="0005587D"/>
    <w:rsid w:val="00056084"/>
    <w:rsid w:val="00056323"/>
    <w:rsid w:val="000568D2"/>
    <w:rsid w:val="00057336"/>
    <w:rsid w:val="0005762D"/>
    <w:rsid w:val="00057A3D"/>
    <w:rsid w:val="00057CCB"/>
    <w:rsid w:val="00060D93"/>
    <w:rsid w:val="00061D30"/>
    <w:rsid w:val="00062E3D"/>
    <w:rsid w:val="0006413B"/>
    <w:rsid w:val="000645DC"/>
    <w:rsid w:val="00064AD7"/>
    <w:rsid w:val="00064D60"/>
    <w:rsid w:val="0006553D"/>
    <w:rsid w:val="000669D9"/>
    <w:rsid w:val="000671C3"/>
    <w:rsid w:val="00067680"/>
    <w:rsid w:val="00067A2B"/>
    <w:rsid w:val="000704B1"/>
    <w:rsid w:val="0007177A"/>
    <w:rsid w:val="00072378"/>
    <w:rsid w:val="0007348C"/>
    <w:rsid w:val="00074F26"/>
    <w:rsid w:val="0007523C"/>
    <w:rsid w:val="00076AED"/>
    <w:rsid w:val="00082FFD"/>
    <w:rsid w:val="00084F2F"/>
    <w:rsid w:val="00085239"/>
    <w:rsid w:val="00086948"/>
    <w:rsid w:val="00086A6B"/>
    <w:rsid w:val="00086B3E"/>
    <w:rsid w:val="00086D45"/>
    <w:rsid w:val="00090378"/>
    <w:rsid w:val="00090B12"/>
    <w:rsid w:val="00091839"/>
    <w:rsid w:val="0009196B"/>
    <w:rsid w:val="00091F8D"/>
    <w:rsid w:val="00092014"/>
    <w:rsid w:val="00092307"/>
    <w:rsid w:val="000925F8"/>
    <w:rsid w:val="0009276D"/>
    <w:rsid w:val="00095D85"/>
    <w:rsid w:val="00096143"/>
    <w:rsid w:val="000972C0"/>
    <w:rsid w:val="00097520"/>
    <w:rsid w:val="000A0044"/>
    <w:rsid w:val="000A0D75"/>
    <w:rsid w:val="000A119D"/>
    <w:rsid w:val="000A12CF"/>
    <w:rsid w:val="000A19D6"/>
    <w:rsid w:val="000A2683"/>
    <w:rsid w:val="000A299D"/>
    <w:rsid w:val="000A2E1F"/>
    <w:rsid w:val="000A50FF"/>
    <w:rsid w:val="000A5A5F"/>
    <w:rsid w:val="000A5EB7"/>
    <w:rsid w:val="000A6C6A"/>
    <w:rsid w:val="000A6EF1"/>
    <w:rsid w:val="000A7BB8"/>
    <w:rsid w:val="000B0D82"/>
    <w:rsid w:val="000B1AD3"/>
    <w:rsid w:val="000B2E55"/>
    <w:rsid w:val="000B33FD"/>
    <w:rsid w:val="000B524D"/>
    <w:rsid w:val="000B5B45"/>
    <w:rsid w:val="000B662D"/>
    <w:rsid w:val="000B76D5"/>
    <w:rsid w:val="000C184F"/>
    <w:rsid w:val="000C3E52"/>
    <w:rsid w:val="000C4DE5"/>
    <w:rsid w:val="000C4FE5"/>
    <w:rsid w:val="000C54AC"/>
    <w:rsid w:val="000C5A31"/>
    <w:rsid w:val="000C7317"/>
    <w:rsid w:val="000D07E6"/>
    <w:rsid w:val="000D08C0"/>
    <w:rsid w:val="000D0D13"/>
    <w:rsid w:val="000D2A0A"/>
    <w:rsid w:val="000D36DA"/>
    <w:rsid w:val="000D3F7D"/>
    <w:rsid w:val="000D456F"/>
    <w:rsid w:val="000D5896"/>
    <w:rsid w:val="000D5B26"/>
    <w:rsid w:val="000D6BFA"/>
    <w:rsid w:val="000D6CEE"/>
    <w:rsid w:val="000D7FB1"/>
    <w:rsid w:val="000E09F6"/>
    <w:rsid w:val="000E2149"/>
    <w:rsid w:val="000E401F"/>
    <w:rsid w:val="000E4A6C"/>
    <w:rsid w:val="000F3058"/>
    <w:rsid w:val="000F31A5"/>
    <w:rsid w:val="000F3ECD"/>
    <w:rsid w:val="000F4395"/>
    <w:rsid w:val="000F4FDF"/>
    <w:rsid w:val="000F677A"/>
    <w:rsid w:val="000F6821"/>
    <w:rsid w:val="000F6A66"/>
    <w:rsid w:val="000F71F3"/>
    <w:rsid w:val="000F7691"/>
    <w:rsid w:val="000F7CB9"/>
    <w:rsid w:val="0010024C"/>
    <w:rsid w:val="00100545"/>
    <w:rsid w:val="00100E6A"/>
    <w:rsid w:val="001013FB"/>
    <w:rsid w:val="00101FB6"/>
    <w:rsid w:val="0010252B"/>
    <w:rsid w:val="00102F9E"/>
    <w:rsid w:val="00103DCD"/>
    <w:rsid w:val="001051A5"/>
    <w:rsid w:val="00106022"/>
    <w:rsid w:val="001068F7"/>
    <w:rsid w:val="00106B36"/>
    <w:rsid w:val="00106FFC"/>
    <w:rsid w:val="00107FC7"/>
    <w:rsid w:val="001114F0"/>
    <w:rsid w:val="001120E9"/>
    <w:rsid w:val="001128AA"/>
    <w:rsid w:val="00113FE7"/>
    <w:rsid w:val="001149DA"/>
    <w:rsid w:val="00115966"/>
    <w:rsid w:val="00115B15"/>
    <w:rsid w:val="00115B87"/>
    <w:rsid w:val="00115D10"/>
    <w:rsid w:val="00116255"/>
    <w:rsid w:val="00116C1B"/>
    <w:rsid w:val="00117149"/>
    <w:rsid w:val="00117766"/>
    <w:rsid w:val="00123ED7"/>
    <w:rsid w:val="001247F6"/>
    <w:rsid w:val="00124A90"/>
    <w:rsid w:val="001255F1"/>
    <w:rsid w:val="0012666E"/>
    <w:rsid w:val="0012677C"/>
    <w:rsid w:val="00126A3F"/>
    <w:rsid w:val="00127247"/>
    <w:rsid w:val="001273C3"/>
    <w:rsid w:val="001278A4"/>
    <w:rsid w:val="00131208"/>
    <w:rsid w:val="001340E4"/>
    <w:rsid w:val="00134214"/>
    <w:rsid w:val="0013423C"/>
    <w:rsid w:val="0013438F"/>
    <w:rsid w:val="00136620"/>
    <w:rsid w:val="00136C3F"/>
    <w:rsid w:val="00136DF1"/>
    <w:rsid w:val="00136E79"/>
    <w:rsid w:val="00137E0A"/>
    <w:rsid w:val="0014007C"/>
    <w:rsid w:val="0014014B"/>
    <w:rsid w:val="00142BCA"/>
    <w:rsid w:val="001430A6"/>
    <w:rsid w:val="00143375"/>
    <w:rsid w:val="00143499"/>
    <w:rsid w:val="00143F9A"/>
    <w:rsid w:val="00143FD1"/>
    <w:rsid w:val="001442F9"/>
    <w:rsid w:val="00144F55"/>
    <w:rsid w:val="00145DD5"/>
    <w:rsid w:val="001463C9"/>
    <w:rsid w:val="0014785D"/>
    <w:rsid w:val="0015035C"/>
    <w:rsid w:val="00151935"/>
    <w:rsid w:val="001525D0"/>
    <w:rsid w:val="00153688"/>
    <w:rsid w:val="00154ACC"/>
    <w:rsid w:val="00155342"/>
    <w:rsid w:val="00155670"/>
    <w:rsid w:val="001561E1"/>
    <w:rsid w:val="00156269"/>
    <w:rsid w:val="00157825"/>
    <w:rsid w:val="00160303"/>
    <w:rsid w:val="0016092B"/>
    <w:rsid w:val="001610F6"/>
    <w:rsid w:val="0016157C"/>
    <w:rsid w:val="001616BF"/>
    <w:rsid w:val="00162349"/>
    <w:rsid w:val="00162C56"/>
    <w:rsid w:val="00162CC8"/>
    <w:rsid w:val="00163B5B"/>
    <w:rsid w:val="001645EF"/>
    <w:rsid w:val="00164F61"/>
    <w:rsid w:val="00164FB5"/>
    <w:rsid w:val="001653F2"/>
    <w:rsid w:val="001657E4"/>
    <w:rsid w:val="00165E08"/>
    <w:rsid w:val="001660DA"/>
    <w:rsid w:val="00166974"/>
    <w:rsid w:val="00166B12"/>
    <w:rsid w:val="00167C6C"/>
    <w:rsid w:val="00167E84"/>
    <w:rsid w:val="001708CE"/>
    <w:rsid w:val="0017154D"/>
    <w:rsid w:val="00171E62"/>
    <w:rsid w:val="00172443"/>
    <w:rsid w:val="00173074"/>
    <w:rsid w:val="001753B1"/>
    <w:rsid w:val="0017564E"/>
    <w:rsid w:val="0017596C"/>
    <w:rsid w:val="00175D0D"/>
    <w:rsid w:val="00175FCA"/>
    <w:rsid w:val="00176CF4"/>
    <w:rsid w:val="0018184B"/>
    <w:rsid w:val="0018235C"/>
    <w:rsid w:val="001828A3"/>
    <w:rsid w:val="00182988"/>
    <w:rsid w:val="00183C93"/>
    <w:rsid w:val="00183F22"/>
    <w:rsid w:val="001840B6"/>
    <w:rsid w:val="001847A2"/>
    <w:rsid w:val="00186116"/>
    <w:rsid w:val="00186D1A"/>
    <w:rsid w:val="00186DE0"/>
    <w:rsid w:val="0018760C"/>
    <w:rsid w:val="001877F5"/>
    <w:rsid w:val="00187D7F"/>
    <w:rsid w:val="00192045"/>
    <w:rsid w:val="001936F5"/>
    <w:rsid w:val="00194DD1"/>
    <w:rsid w:val="0019535E"/>
    <w:rsid w:val="00195681"/>
    <w:rsid w:val="00196457"/>
    <w:rsid w:val="001974E5"/>
    <w:rsid w:val="001A0BC8"/>
    <w:rsid w:val="001A0EAB"/>
    <w:rsid w:val="001A1629"/>
    <w:rsid w:val="001A17CE"/>
    <w:rsid w:val="001A183E"/>
    <w:rsid w:val="001A2DAE"/>
    <w:rsid w:val="001A3A30"/>
    <w:rsid w:val="001A5A40"/>
    <w:rsid w:val="001A6A4D"/>
    <w:rsid w:val="001A6D87"/>
    <w:rsid w:val="001A7425"/>
    <w:rsid w:val="001A7794"/>
    <w:rsid w:val="001B064C"/>
    <w:rsid w:val="001B0B2A"/>
    <w:rsid w:val="001B19DC"/>
    <w:rsid w:val="001B277A"/>
    <w:rsid w:val="001B27AC"/>
    <w:rsid w:val="001B3AC2"/>
    <w:rsid w:val="001B3DC0"/>
    <w:rsid w:val="001B461C"/>
    <w:rsid w:val="001B4992"/>
    <w:rsid w:val="001B4DFF"/>
    <w:rsid w:val="001B6F4E"/>
    <w:rsid w:val="001B722A"/>
    <w:rsid w:val="001C037A"/>
    <w:rsid w:val="001C08D0"/>
    <w:rsid w:val="001C0B78"/>
    <w:rsid w:val="001C1928"/>
    <w:rsid w:val="001C1F9A"/>
    <w:rsid w:val="001C72D6"/>
    <w:rsid w:val="001C78E3"/>
    <w:rsid w:val="001C7F5D"/>
    <w:rsid w:val="001D02BA"/>
    <w:rsid w:val="001D0965"/>
    <w:rsid w:val="001D245D"/>
    <w:rsid w:val="001D35FF"/>
    <w:rsid w:val="001D4281"/>
    <w:rsid w:val="001D4A1B"/>
    <w:rsid w:val="001D4E8A"/>
    <w:rsid w:val="001D50D5"/>
    <w:rsid w:val="001D54FE"/>
    <w:rsid w:val="001D58A4"/>
    <w:rsid w:val="001D5B21"/>
    <w:rsid w:val="001D654A"/>
    <w:rsid w:val="001D6A99"/>
    <w:rsid w:val="001E0076"/>
    <w:rsid w:val="001E1133"/>
    <w:rsid w:val="001E16D3"/>
    <w:rsid w:val="001E1BFA"/>
    <w:rsid w:val="001E211F"/>
    <w:rsid w:val="001E2279"/>
    <w:rsid w:val="001E2609"/>
    <w:rsid w:val="001E2EBB"/>
    <w:rsid w:val="001E3A5A"/>
    <w:rsid w:val="001E45E0"/>
    <w:rsid w:val="001E4C71"/>
    <w:rsid w:val="001E4EC7"/>
    <w:rsid w:val="001E644F"/>
    <w:rsid w:val="001E69E8"/>
    <w:rsid w:val="001E6C94"/>
    <w:rsid w:val="001E7162"/>
    <w:rsid w:val="001F0B4E"/>
    <w:rsid w:val="001F0FF6"/>
    <w:rsid w:val="001F16B5"/>
    <w:rsid w:val="001F3031"/>
    <w:rsid w:val="001F38EB"/>
    <w:rsid w:val="001F45F3"/>
    <w:rsid w:val="001F4AC0"/>
    <w:rsid w:val="001F4D21"/>
    <w:rsid w:val="001F5729"/>
    <w:rsid w:val="001F5E97"/>
    <w:rsid w:val="001F5EA2"/>
    <w:rsid w:val="001F6583"/>
    <w:rsid w:val="001F7E14"/>
    <w:rsid w:val="00200908"/>
    <w:rsid w:val="00201071"/>
    <w:rsid w:val="002013B9"/>
    <w:rsid w:val="002024D7"/>
    <w:rsid w:val="002026E4"/>
    <w:rsid w:val="00202C6B"/>
    <w:rsid w:val="00204BDE"/>
    <w:rsid w:val="00205125"/>
    <w:rsid w:val="002075F0"/>
    <w:rsid w:val="00207F28"/>
    <w:rsid w:val="00207F94"/>
    <w:rsid w:val="00210C0A"/>
    <w:rsid w:val="0021120B"/>
    <w:rsid w:val="00211FAB"/>
    <w:rsid w:val="0021229E"/>
    <w:rsid w:val="00212777"/>
    <w:rsid w:val="00212D9B"/>
    <w:rsid w:val="00213127"/>
    <w:rsid w:val="002137B5"/>
    <w:rsid w:val="002145F7"/>
    <w:rsid w:val="002147EB"/>
    <w:rsid w:val="002151F4"/>
    <w:rsid w:val="00215290"/>
    <w:rsid w:val="00215EF6"/>
    <w:rsid w:val="002161B7"/>
    <w:rsid w:val="00216A73"/>
    <w:rsid w:val="00216D69"/>
    <w:rsid w:val="002170E7"/>
    <w:rsid w:val="002209C6"/>
    <w:rsid w:val="00222088"/>
    <w:rsid w:val="002221EF"/>
    <w:rsid w:val="00224238"/>
    <w:rsid w:val="002243FF"/>
    <w:rsid w:val="002244B4"/>
    <w:rsid w:val="0022450B"/>
    <w:rsid w:val="00224DE7"/>
    <w:rsid w:val="00225044"/>
    <w:rsid w:val="00225727"/>
    <w:rsid w:val="00226376"/>
    <w:rsid w:val="00226A04"/>
    <w:rsid w:val="00226EB8"/>
    <w:rsid w:val="00227615"/>
    <w:rsid w:val="00230C7C"/>
    <w:rsid w:val="00230F2A"/>
    <w:rsid w:val="00230FC3"/>
    <w:rsid w:val="00231B31"/>
    <w:rsid w:val="00234E22"/>
    <w:rsid w:val="0023615E"/>
    <w:rsid w:val="00236344"/>
    <w:rsid w:val="00236B1E"/>
    <w:rsid w:val="00236F1A"/>
    <w:rsid w:val="00236F5B"/>
    <w:rsid w:val="00237270"/>
    <w:rsid w:val="00240421"/>
    <w:rsid w:val="00240848"/>
    <w:rsid w:val="00243232"/>
    <w:rsid w:val="00243498"/>
    <w:rsid w:val="00243CAF"/>
    <w:rsid w:val="002444AB"/>
    <w:rsid w:val="00245D9C"/>
    <w:rsid w:val="00245F5E"/>
    <w:rsid w:val="0024734A"/>
    <w:rsid w:val="002478E6"/>
    <w:rsid w:val="00250B2F"/>
    <w:rsid w:val="0025111F"/>
    <w:rsid w:val="00252640"/>
    <w:rsid w:val="00254CC6"/>
    <w:rsid w:val="00254FCC"/>
    <w:rsid w:val="00256702"/>
    <w:rsid w:val="00256B00"/>
    <w:rsid w:val="00257880"/>
    <w:rsid w:val="002612FE"/>
    <w:rsid w:val="00262668"/>
    <w:rsid w:val="00262855"/>
    <w:rsid w:val="00264CC7"/>
    <w:rsid w:val="002654BC"/>
    <w:rsid w:val="00265688"/>
    <w:rsid w:val="002656EA"/>
    <w:rsid w:val="00265F09"/>
    <w:rsid w:val="0026757E"/>
    <w:rsid w:val="002708E5"/>
    <w:rsid w:val="0027188C"/>
    <w:rsid w:val="00272C74"/>
    <w:rsid w:val="002740B2"/>
    <w:rsid w:val="0027443C"/>
    <w:rsid w:val="0027451D"/>
    <w:rsid w:val="00275A71"/>
    <w:rsid w:val="00276807"/>
    <w:rsid w:val="00277CCF"/>
    <w:rsid w:val="002803F9"/>
    <w:rsid w:val="002821FD"/>
    <w:rsid w:val="00284248"/>
    <w:rsid w:val="00285060"/>
    <w:rsid w:val="0028669B"/>
    <w:rsid w:val="002867FF"/>
    <w:rsid w:val="002902B8"/>
    <w:rsid w:val="002908D2"/>
    <w:rsid w:val="002924EC"/>
    <w:rsid w:val="00292614"/>
    <w:rsid w:val="002927D3"/>
    <w:rsid w:val="002935AB"/>
    <w:rsid w:val="00293851"/>
    <w:rsid w:val="0029399C"/>
    <w:rsid w:val="0029409A"/>
    <w:rsid w:val="00294822"/>
    <w:rsid w:val="002954B6"/>
    <w:rsid w:val="00295605"/>
    <w:rsid w:val="00295C69"/>
    <w:rsid w:val="00296B90"/>
    <w:rsid w:val="00296BC0"/>
    <w:rsid w:val="00297A48"/>
    <w:rsid w:val="002A0056"/>
    <w:rsid w:val="002A0F24"/>
    <w:rsid w:val="002A122A"/>
    <w:rsid w:val="002A1234"/>
    <w:rsid w:val="002A15F3"/>
    <w:rsid w:val="002A42E9"/>
    <w:rsid w:val="002A42EB"/>
    <w:rsid w:val="002A5CF8"/>
    <w:rsid w:val="002A609A"/>
    <w:rsid w:val="002A6525"/>
    <w:rsid w:val="002A7484"/>
    <w:rsid w:val="002B061F"/>
    <w:rsid w:val="002B1A3F"/>
    <w:rsid w:val="002B25F9"/>
    <w:rsid w:val="002B30AC"/>
    <w:rsid w:val="002B31BE"/>
    <w:rsid w:val="002B372D"/>
    <w:rsid w:val="002B4E71"/>
    <w:rsid w:val="002B54D2"/>
    <w:rsid w:val="002B5557"/>
    <w:rsid w:val="002B6D79"/>
    <w:rsid w:val="002B787F"/>
    <w:rsid w:val="002C0AE3"/>
    <w:rsid w:val="002C17EE"/>
    <w:rsid w:val="002C2706"/>
    <w:rsid w:val="002C28EC"/>
    <w:rsid w:val="002C292D"/>
    <w:rsid w:val="002C371C"/>
    <w:rsid w:val="002C40FA"/>
    <w:rsid w:val="002C58BD"/>
    <w:rsid w:val="002C5A91"/>
    <w:rsid w:val="002C7516"/>
    <w:rsid w:val="002D1235"/>
    <w:rsid w:val="002D19EE"/>
    <w:rsid w:val="002D2211"/>
    <w:rsid w:val="002D4764"/>
    <w:rsid w:val="002D53F6"/>
    <w:rsid w:val="002D5806"/>
    <w:rsid w:val="002D5E57"/>
    <w:rsid w:val="002D7938"/>
    <w:rsid w:val="002E0A33"/>
    <w:rsid w:val="002E0A95"/>
    <w:rsid w:val="002E0F6B"/>
    <w:rsid w:val="002E4368"/>
    <w:rsid w:val="002E4C74"/>
    <w:rsid w:val="002E52B3"/>
    <w:rsid w:val="002E5B56"/>
    <w:rsid w:val="002E67AF"/>
    <w:rsid w:val="002E6FD5"/>
    <w:rsid w:val="002E7971"/>
    <w:rsid w:val="002F0D7E"/>
    <w:rsid w:val="002F199F"/>
    <w:rsid w:val="002F1C8F"/>
    <w:rsid w:val="002F25B8"/>
    <w:rsid w:val="002F6557"/>
    <w:rsid w:val="003008F7"/>
    <w:rsid w:val="003011F9"/>
    <w:rsid w:val="0030172C"/>
    <w:rsid w:val="003043D5"/>
    <w:rsid w:val="00304F8C"/>
    <w:rsid w:val="00305637"/>
    <w:rsid w:val="00305970"/>
    <w:rsid w:val="00306AD2"/>
    <w:rsid w:val="003078D0"/>
    <w:rsid w:val="00307F47"/>
    <w:rsid w:val="0031119C"/>
    <w:rsid w:val="00312668"/>
    <w:rsid w:val="003136F3"/>
    <w:rsid w:val="00314368"/>
    <w:rsid w:val="00314753"/>
    <w:rsid w:val="00316425"/>
    <w:rsid w:val="0031654F"/>
    <w:rsid w:val="003169E8"/>
    <w:rsid w:val="00316AD7"/>
    <w:rsid w:val="003200DC"/>
    <w:rsid w:val="0032055E"/>
    <w:rsid w:val="0032081A"/>
    <w:rsid w:val="003217E4"/>
    <w:rsid w:val="00321B02"/>
    <w:rsid w:val="00321CFD"/>
    <w:rsid w:val="0032335F"/>
    <w:rsid w:val="00323A68"/>
    <w:rsid w:val="003243E2"/>
    <w:rsid w:val="003244DF"/>
    <w:rsid w:val="00324D8C"/>
    <w:rsid w:val="00324F96"/>
    <w:rsid w:val="0033079E"/>
    <w:rsid w:val="00331131"/>
    <w:rsid w:val="00331B30"/>
    <w:rsid w:val="00332100"/>
    <w:rsid w:val="00333D54"/>
    <w:rsid w:val="003347C4"/>
    <w:rsid w:val="00335507"/>
    <w:rsid w:val="00336742"/>
    <w:rsid w:val="0033695B"/>
    <w:rsid w:val="00337D6C"/>
    <w:rsid w:val="0034004E"/>
    <w:rsid w:val="003400AF"/>
    <w:rsid w:val="003400FF"/>
    <w:rsid w:val="00340191"/>
    <w:rsid w:val="003409A8"/>
    <w:rsid w:val="00340C9A"/>
    <w:rsid w:val="003427D5"/>
    <w:rsid w:val="00343ADC"/>
    <w:rsid w:val="00344103"/>
    <w:rsid w:val="003448CE"/>
    <w:rsid w:val="00344E92"/>
    <w:rsid w:val="003456F1"/>
    <w:rsid w:val="00345B1D"/>
    <w:rsid w:val="0034740A"/>
    <w:rsid w:val="00350D92"/>
    <w:rsid w:val="003537DD"/>
    <w:rsid w:val="0035399C"/>
    <w:rsid w:val="00354BF4"/>
    <w:rsid w:val="00355707"/>
    <w:rsid w:val="003557C1"/>
    <w:rsid w:val="00355AD8"/>
    <w:rsid w:val="0035632C"/>
    <w:rsid w:val="003612D3"/>
    <w:rsid w:val="00362131"/>
    <w:rsid w:val="0036333E"/>
    <w:rsid w:val="00363B73"/>
    <w:rsid w:val="00363E52"/>
    <w:rsid w:val="00363E89"/>
    <w:rsid w:val="00365034"/>
    <w:rsid w:val="00365A2A"/>
    <w:rsid w:val="003663BD"/>
    <w:rsid w:val="003710AF"/>
    <w:rsid w:val="00371561"/>
    <w:rsid w:val="00371EF1"/>
    <w:rsid w:val="003739EA"/>
    <w:rsid w:val="00374266"/>
    <w:rsid w:val="0037433F"/>
    <w:rsid w:val="003761DA"/>
    <w:rsid w:val="00376721"/>
    <w:rsid w:val="00377CB2"/>
    <w:rsid w:val="00377E0D"/>
    <w:rsid w:val="003812E2"/>
    <w:rsid w:val="003824D6"/>
    <w:rsid w:val="00383656"/>
    <w:rsid w:val="0038366D"/>
    <w:rsid w:val="00383A89"/>
    <w:rsid w:val="0038425F"/>
    <w:rsid w:val="00384417"/>
    <w:rsid w:val="00384555"/>
    <w:rsid w:val="00384C41"/>
    <w:rsid w:val="00384C46"/>
    <w:rsid w:val="003861A4"/>
    <w:rsid w:val="00386835"/>
    <w:rsid w:val="0039009C"/>
    <w:rsid w:val="00390C7F"/>
    <w:rsid w:val="0039202F"/>
    <w:rsid w:val="0039339E"/>
    <w:rsid w:val="00394EF1"/>
    <w:rsid w:val="003952FB"/>
    <w:rsid w:val="00395C58"/>
    <w:rsid w:val="00396335"/>
    <w:rsid w:val="003A083D"/>
    <w:rsid w:val="003A19F6"/>
    <w:rsid w:val="003A1DC2"/>
    <w:rsid w:val="003A1EB7"/>
    <w:rsid w:val="003A2CEE"/>
    <w:rsid w:val="003A3C55"/>
    <w:rsid w:val="003A40D2"/>
    <w:rsid w:val="003A52AA"/>
    <w:rsid w:val="003A61E9"/>
    <w:rsid w:val="003A6DC9"/>
    <w:rsid w:val="003A7D98"/>
    <w:rsid w:val="003B08D6"/>
    <w:rsid w:val="003B0AAA"/>
    <w:rsid w:val="003B0F75"/>
    <w:rsid w:val="003B1648"/>
    <w:rsid w:val="003B276A"/>
    <w:rsid w:val="003B2F2A"/>
    <w:rsid w:val="003B35E8"/>
    <w:rsid w:val="003B5417"/>
    <w:rsid w:val="003B7037"/>
    <w:rsid w:val="003B717B"/>
    <w:rsid w:val="003C01A7"/>
    <w:rsid w:val="003C01C0"/>
    <w:rsid w:val="003C0242"/>
    <w:rsid w:val="003C10AD"/>
    <w:rsid w:val="003C180C"/>
    <w:rsid w:val="003C1973"/>
    <w:rsid w:val="003C1C45"/>
    <w:rsid w:val="003C30ED"/>
    <w:rsid w:val="003C3779"/>
    <w:rsid w:val="003C42F3"/>
    <w:rsid w:val="003C54C2"/>
    <w:rsid w:val="003C61B8"/>
    <w:rsid w:val="003C6E8C"/>
    <w:rsid w:val="003D203B"/>
    <w:rsid w:val="003D3AFE"/>
    <w:rsid w:val="003D504E"/>
    <w:rsid w:val="003D54D2"/>
    <w:rsid w:val="003D580B"/>
    <w:rsid w:val="003D5B47"/>
    <w:rsid w:val="003D5EE0"/>
    <w:rsid w:val="003E089B"/>
    <w:rsid w:val="003E0F10"/>
    <w:rsid w:val="003E25A8"/>
    <w:rsid w:val="003E2A3E"/>
    <w:rsid w:val="003E30D3"/>
    <w:rsid w:val="003E3261"/>
    <w:rsid w:val="003E45EA"/>
    <w:rsid w:val="003E6213"/>
    <w:rsid w:val="003E6450"/>
    <w:rsid w:val="003E6CEB"/>
    <w:rsid w:val="003E7968"/>
    <w:rsid w:val="003F031B"/>
    <w:rsid w:val="003F274E"/>
    <w:rsid w:val="003F2C45"/>
    <w:rsid w:val="003F351C"/>
    <w:rsid w:val="003F35CA"/>
    <w:rsid w:val="003F3BED"/>
    <w:rsid w:val="003F4E63"/>
    <w:rsid w:val="003F5048"/>
    <w:rsid w:val="003F6E3C"/>
    <w:rsid w:val="003F7945"/>
    <w:rsid w:val="00400BAE"/>
    <w:rsid w:val="0040199E"/>
    <w:rsid w:val="00402D62"/>
    <w:rsid w:val="00404941"/>
    <w:rsid w:val="00404FC9"/>
    <w:rsid w:val="00405362"/>
    <w:rsid w:val="00405CB1"/>
    <w:rsid w:val="00405DF1"/>
    <w:rsid w:val="00406E41"/>
    <w:rsid w:val="004133EF"/>
    <w:rsid w:val="00413AE2"/>
    <w:rsid w:val="00415192"/>
    <w:rsid w:val="004155EB"/>
    <w:rsid w:val="004164D8"/>
    <w:rsid w:val="0041672F"/>
    <w:rsid w:val="00416730"/>
    <w:rsid w:val="004168B3"/>
    <w:rsid w:val="00416BA5"/>
    <w:rsid w:val="004171B2"/>
    <w:rsid w:val="00420FFF"/>
    <w:rsid w:val="00423E82"/>
    <w:rsid w:val="00425994"/>
    <w:rsid w:val="004262E7"/>
    <w:rsid w:val="00426515"/>
    <w:rsid w:val="004265C4"/>
    <w:rsid w:val="0042675B"/>
    <w:rsid w:val="00426A2D"/>
    <w:rsid w:val="004308A4"/>
    <w:rsid w:val="00430CB2"/>
    <w:rsid w:val="00431D6D"/>
    <w:rsid w:val="00432BD3"/>
    <w:rsid w:val="00432EE8"/>
    <w:rsid w:val="00432F0D"/>
    <w:rsid w:val="00433C1C"/>
    <w:rsid w:val="00433C4E"/>
    <w:rsid w:val="00435332"/>
    <w:rsid w:val="00436747"/>
    <w:rsid w:val="00436F03"/>
    <w:rsid w:val="004404E7"/>
    <w:rsid w:val="00440937"/>
    <w:rsid w:val="00440CE1"/>
    <w:rsid w:val="00440E06"/>
    <w:rsid w:val="00441E85"/>
    <w:rsid w:val="0044223D"/>
    <w:rsid w:val="00442DC9"/>
    <w:rsid w:val="004439EB"/>
    <w:rsid w:val="00443FDC"/>
    <w:rsid w:val="00444523"/>
    <w:rsid w:val="0044564A"/>
    <w:rsid w:val="004468D0"/>
    <w:rsid w:val="00450030"/>
    <w:rsid w:val="00453C97"/>
    <w:rsid w:val="0045447C"/>
    <w:rsid w:val="00455ACE"/>
    <w:rsid w:val="004562BF"/>
    <w:rsid w:val="00457C69"/>
    <w:rsid w:val="00457EE7"/>
    <w:rsid w:val="00460221"/>
    <w:rsid w:val="0046026A"/>
    <w:rsid w:val="00460CD2"/>
    <w:rsid w:val="0046113A"/>
    <w:rsid w:val="0046165C"/>
    <w:rsid w:val="00462417"/>
    <w:rsid w:val="004627C8"/>
    <w:rsid w:val="00462A57"/>
    <w:rsid w:val="00462EEE"/>
    <w:rsid w:val="00463C21"/>
    <w:rsid w:val="00464036"/>
    <w:rsid w:val="00465058"/>
    <w:rsid w:val="00465F37"/>
    <w:rsid w:val="004674F5"/>
    <w:rsid w:val="004704C0"/>
    <w:rsid w:val="0047132D"/>
    <w:rsid w:val="00471DDD"/>
    <w:rsid w:val="00472059"/>
    <w:rsid w:val="00475B1F"/>
    <w:rsid w:val="00475E86"/>
    <w:rsid w:val="00476BD4"/>
    <w:rsid w:val="00476C9C"/>
    <w:rsid w:val="004779CD"/>
    <w:rsid w:val="00477EA9"/>
    <w:rsid w:val="00477F7E"/>
    <w:rsid w:val="00477FDD"/>
    <w:rsid w:val="00480852"/>
    <w:rsid w:val="004808E2"/>
    <w:rsid w:val="00480EB2"/>
    <w:rsid w:val="0048217A"/>
    <w:rsid w:val="004823E0"/>
    <w:rsid w:val="00482B65"/>
    <w:rsid w:val="00482BC8"/>
    <w:rsid w:val="0048395D"/>
    <w:rsid w:val="00484BB5"/>
    <w:rsid w:val="004865DE"/>
    <w:rsid w:val="004877CA"/>
    <w:rsid w:val="00487D8A"/>
    <w:rsid w:val="00487DC4"/>
    <w:rsid w:val="00487F15"/>
    <w:rsid w:val="004902CD"/>
    <w:rsid w:val="0049097B"/>
    <w:rsid w:val="00490A3A"/>
    <w:rsid w:val="00491199"/>
    <w:rsid w:val="00493D7B"/>
    <w:rsid w:val="0049423A"/>
    <w:rsid w:val="00494DA0"/>
    <w:rsid w:val="004952DE"/>
    <w:rsid w:val="00495557"/>
    <w:rsid w:val="00495A1A"/>
    <w:rsid w:val="004961E1"/>
    <w:rsid w:val="00496FF4"/>
    <w:rsid w:val="00497663"/>
    <w:rsid w:val="00497AC1"/>
    <w:rsid w:val="004A024E"/>
    <w:rsid w:val="004A0C5B"/>
    <w:rsid w:val="004A1B93"/>
    <w:rsid w:val="004A25BA"/>
    <w:rsid w:val="004A3EC7"/>
    <w:rsid w:val="004A4327"/>
    <w:rsid w:val="004A47C1"/>
    <w:rsid w:val="004A5003"/>
    <w:rsid w:val="004A5602"/>
    <w:rsid w:val="004A5AE3"/>
    <w:rsid w:val="004A66D4"/>
    <w:rsid w:val="004A75C0"/>
    <w:rsid w:val="004A7D1F"/>
    <w:rsid w:val="004A7EC7"/>
    <w:rsid w:val="004B02C2"/>
    <w:rsid w:val="004B1B4E"/>
    <w:rsid w:val="004B1D94"/>
    <w:rsid w:val="004B2207"/>
    <w:rsid w:val="004B4649"/>
    <w:rsid w:val="004B4810"/>
    <w:rsid w:val="004B6411"/>
    <w:rsid w:val="004B7E06"/>
    <w:rsid w:val="004B7E1A"/>
    <w:rsid w:val="004C0504"/>
    <w:rsid w:val="004C1618"/>
    <w:rsid w:val="004C17C8"/>
    <w:rsid w:val="004C22CE"/>
    <w:rsid w:val="004C3091"/>
    <w:rsid w:val="004C5D52"/>
    <w:rsid w:val="004C6E27"/>
    <w:rsid w:val="004C7AF7"/>
    <w:rsid w:val="004C7C45"/>
    <w:rsid w:val="004D006C"/>
    <w:rsid w:val="004D109A"/>
    <w:rsid w:val="004D3B48"/>
    <w:rsid w:val="004D5A5B"/>
    <w:rsid w:val="004D5BD1"/>
    <w:rsid w:val="004E1F5E"/>
    <w:rsid w:val="004E1FA6"/>
    <w:rsid w:val="004E2E0B"/>
    <w:rsid w:val="004E36F5"/>
    <w:rsid w:val="004E46BB"/>
    <w:rsid w:val="004E4A62"/>
    <w:rsid w:val="004E4AC9"/>
    <w:rsid w:val="004E66EB"/>
    <w:rsid w:val="004E6948"/>
    <w:rsid w:val="004F05C5"/>
    <w:rsid w:val="004F0E68"/>
    <w:rsid w:val="004F3FE6"/>
    <w:rsid w:val="004F45E2"/>
    <w:rsid w:val="004F543C"/>
    <w:rsid w:val="004F57F5"/>
    <w:rsid w:val="004F6401"/>
    <w:rsid w:val="005011BF"/>
    <w:rsid w:val="005017C9"/>
    <w:rsid w:val="00501D6C"/>
    <w:rsid w:val="00502BE5"/>
    <w:rsid w:val="00502DC8"/>
    <w:rsid w:val="005039FC"/>
    <w:rsid w:val="00505060"/>
    <w:rsid w:val="00505278"/>
    <w:rsid w:val="00505B69"/>
    <w:rsid w:val="0050621D"/>
    <w:rsid w:val="00506EEB"/>
    <w:rsid w:val="005074D4"/>
    <w:rsid w:val="005101EC"/>
    <w:rsid w:val="0051039D"/>
    <w:rsid w:val="00510ACB"/>
    <w:rsid w:val="00510CC5"/>
    <w:rsid w:val="00510E9C"/>
    <w:rsid w:val="00510F97"/>
    <w:rsid w:val="00511021"/>
    <w:rsid w:val="00511CAE"/>
    <w:rsid w:val="00512B95"/>
    <w:rsid w:val="00514099"/>
    <w:rsid w:val="005145B4"/>
    <w:rsid w:val="00515B03"/>
    <w:rsid w:val="00515FA1"/>
    <w:rsid w:val="005163F6"/>
    <w:rsid w:val="005166C8"/>
    <w:rsid w:val="00516AC2"/>
    <w:rsid w:val="00516F17"/>
    <w:rsid w:val="005171F5"/>
    <w:rsid w:val="00520E0D"/>
    <w:rsid w:val="00521B17"/>
    <w:rsid w:val="005222B2"/>
    <w:rsid w:val="00522607"/>
    <w:rsid w:val="00522885"/>
    <w:rsid w:val="00523718"/>
    <w:rsid w:val="00523975"/>
    <w:rsid w:val="005239EA"/>
    <w:rsid w:val="00523AE8"/>
    <w:rsid w:val="00524217"/>
    <w:rsid w:val="00524544"/>
    <w:rsid w:val="00524909"/>
    <w:rsid w:val="00524936"/>
    <w:rsid w:val="00525DB7"/>
    <w:rsid w:val="00525FB6"/>
    <w:rsid w:val="005264AC"/>
    <w:rsid w:val="005272AD"/>
    <w:rsid w:val="00527364"/>
    <w:rsid w:val="00530E83"/>
    <w:rsid w:val="00531929"/>
    <w:rsid w:val="00531D1B"/>
    <w:rsid w:val="005328CC"/>
    <w:rsid w:val="00532FB9"/>
    <w:rsid w:val="00534426"/>
    <w:rsid w:val="00534593"/>
    <w:rsid w:val="00534827"/>
    <w:rsid w:val="00535407"/>
    <w:rsid w:val="0053616B"/>
    <w:rsid w:val="00537319"/>
    <w:rsid w:val="00537CDE"/>
    <w:rsid w:val="00540CB9"/>
    <w:rsid w:val="00542226"/>
    <w:rsid w:val="0054227F"/>
    <w:rsid w:val="00542724"/>
    <w:rsid w:val="00543248"/>
    <w:rsid w:val="005437F4"/>
    <w:rsid w:val="0054438B"/>
    <w:rsid w:val="005446D0"/>
    <w:rsid w:val="00545371"/>
    <w:rsid w:val="0054768F"/>
    <w:rsid w:val="00547CDB"/>
    <w:rsid w:val="00550415"/>
    <w:rsid w:val="00552183"/>
    <w:rsid w:val="00553DC1"/>
    <w:rsid w:val="00554E5F"/>
    <w:rsid w:val="00555EE3"/>
    <w:rsid w:val="00556CC4"/>
    <w:rsid w:val="00560474"/>
    <w:rsid w:val="00560BEC"/>
    <w:rsid w:val="00560F1F"/>
    <w:rsid w:val="0056168E"/>
    <w:rsid w:val="00561925"/>
    <w:rsid w:val="005632D4"/>
    <w:rsid w:val="005640C8"/>
    <w:rsid w:val="00564650"/>
    <w:rsid w:val="0056487E"/>
    <w:rsid w:val="00564A29"/>
    <w:rsid w:val="00564C83"/>
    <w:rsid w:val="0056544E"/>
    <w:rsid w:val="00565F02"/>
    <w:rsid w:val="0056630E"/>
    <w:rsid w:val="005668BC"/>
    <w:rsid w:val="005669AC"/>
    <w:rsid w:val="00570532"/>
    <w:rsid w:val="00570BB1"/>
    <w:rsid w:val="00571012"/>
    <w:rsid w:val="0057137E"/>
    <w:rsid w:val="0057199F"/>
    <w:rsid w:val="005723DA"/>
    <w:rsid w:val="0057516B"/>
    <w:rsid w:val="0057693E"/>
    <w:rsid w:val="0057718B"/>
    <w:rsid w:val="00577515"/>
    <w:rsid w:val="00577764"/>
    <w:rsid w:val="00577C63"/>
    <w:rsid w:val="0058092B"/>
    <w:rsid w:val="005818D0"/>
    <w:rsid w:val="005822DE"/>
    <w:rsid w:val="005835F8"/>
    <w:rsid w:val="00583613"/>
    <w:rsid w:val="0058533D"/>
    <w:rsid w:val="00585B60"/>
    <w:rsid w:val="005866CD"/>
    <w:rsid w:val="00586ACA"/>
    <w:rsid w:val="00586F80"/>
    <w:rsid w:val="00587AE0"/>
    <w:rsid w:val="00587BAF"/>
    <w:rsid w:val="00590432"/>
    <w:rsid w:val="0059053A"/>
    <w:rsid w:val="00590662"/>
    <w:rsid w:val="00590FA7"/>
    <w:rsid w:val="005914DF"/>
    <w:rsid w:val="00591619"/>
    <w:rsid w:val="005929DF"/>
    <w:rsid w:val="005929E2"/>
    <w:rsid w:val="005938D2"/>
    <w:rsid w:val="00594CC6"/>
    <w:rsid w:val="005953A2"/>
    <w:rsid w:val="00595E72"/>
    <w:rsid w:val="005968D1"/>
    <w:rsid w:val="00596BF5"/>
    <w:rsid w:val="00597848"/>
    <w:rsid w:val="005A04C5"/>
    <w:rsid w:val="005A1B51"/>
    <w:rsid w:val="005A210F"/>
    <w:rsid w:val="005A27E8"/>
    <w:rsid w:val="005A3B16"/>
    <w:rsid w:val="005A482B"/>
    <w:rsid w:val="005A4C77"/>
    <w:rsid w:val="005A5488"/>
    <w:rsid w:val="005A6246"/>
    <w:rsid w:val="005A70D6"/>
    <w:rsid w:val="005B0378"/>
    <w:rsid w:val="005B0C97"/>
    <w:rsid w:val="005B174C"/>
    <w:rsid w:val="005B1978"/>
    <w:rsid w:val="005B3BC2"/>
    <w:rsid w:val="005B50D8"/>
    <w:rsid w:val="005B55BC"/>
    <w:rsid w:val="005B79AA"/>
    <w:rsid w:val="005C0537"/>
    <w:rsid w:val="005C125D"/>
    <w:rsid w:val="005C13F2"/>
    <w:rsid w:val="005C1F7B"/>
    <w:rsid w:val="005C2915"/>
    <w:rsid w:val="005C3A7C"/>
    <w:rsid w:val="005C4AFD"/>
    <w:rsid w:val="005C4CD9"/>
    <w:rsid w:val="005C5D60"/>
    <w:rsid w:val="005C5F44"/>
    <w:rsid w:val="005C6206"/>
    <w:rsid w:val="005C66C6"/>
    <w:rsid w:val="005D0469"/>
    <w:rsid w:val="005D23BC"/>
    <w:rsid w:val="005D2B45"/>
    <w:rsid w:val="005D3AFA"/>
    <w:rsid w:val="005D4CC4"/>
    <w:rsid w:val="005D5121"/>
    <w:rsid w:val="005D53F0"/>
    <w:rsid w:val="005D5E5B"/>
    <w:rsid w:val="005D7D46"/>
    <w:rsid w:val="005E0D24"/>
    <w:rsid w:val="005E13F7"/>
    <w:rsid w:val="005E1634"/>
    <w:rsid w:val="005E1E8F"/>
    <w:rsid w:val="005E2286"/>
    <w:rsid w:val="005E3883"/>
    <w:rsid w:val="005E3988"/>
    <w:rsid w:val="005E3E42"/>
    <w:rsid w:val="005E3F57"/>
    <w:rsid w:val="005E4034"/>
    <w:rsid w:val="005E5029"/>
    <w:rsid w:val="005F0560"/>
    <w:rsid w:val="005F0869"/>
    <w:rsid w:val="005F17B0"/>
    <w:rsid w:val="005F2318"/>
    <w:rsid w:val="005F260A"/>
    <w:rsid w:val="005F2D67"/>
    <w:rsid w:val="005F3167"/>
    <w:rsid w:val="005F3B2E"/>
    <w:rsid w:val="005F3E6E"/>
    <w:rsid w:val="005F46DF"/>
    <w:rsid w:val="005F47D4"/>
    <w:rsid w:val="005F6ADF"/>
    <w:rsid w:val="005F7C2B"/>
    <w:rsid w:val="005F7D7D"/>
    <w:rsid w:val="0060093D"/>
    <w:rsid w:val="00600A5B"/>
    <w:rsid w:val="00601770"/>
    <w:rsid w:val="00601FA8"/>
    <w:rsid w:val="00603154"/>
    <w:rsid w:val="0060348A"/>
    <w:rsid w:val="006047BA"/>
    <w:rsid w:val="006051A6"/>
    <w:rsid w:val="00605831"/>
    <w:rsid w:val="00605B24"/>
    <w:rsid w:val="00606C61"/>
    <w:rsid w:val="00610BB2"/>
    <w:rsid w:val="00611301"/>
    <w:rsid w:val="006118F9"/>
    <w:rsid w:val="00611F00"/>
    <w:rsid w:val="00612CD2"/>
    <w:rsid w:val="006136A5"/>
    <w:rsid w:val="00613BFC"/>
    <w:rsid w:val="00614CC0"/>
    <w:rsid w:val="00614CD5"/>
    <w:rsid w:val="00615359"/>
    <w:rsid w:val="00616A0B"/>
    <w:rsid w:val="00617168"/>
    <w:rsid w:val="00617E71"/>
    <w:rsid w:val="0062076F"/>
    <w:rsid w:val="00621112"/>
    <w:rsid w:val="00621BDF"/>
    <w:rsid w:val="00623625"/>
    <w:rsid w:val="0062364B"/>
    <w:rsid w:val="00623EBF"/>
    <w:rsid w:val="006264A8"/>
    <w:rsid w:val="0062745B"/>
    <w:rsid w:val="0062795E"/>
    <w:rsid w:val="00627D1E"/>
    <w:rsid w:val="006304B7"/>
    <w:rsid w:val="00630E82"/>
    <w:rsid w:val="00632393"/>
    <w:rsid w:val="006328D2"/>
    <w:rsid w:val="0063427A"/>
    <w:rsid w:val="00634311"/>
    <w:rsid w:val="00635186"/>
    <w:rsid w:val="006353A2"/>
    <w:rsid w:val="00635F7B"/>
    <w:rsid w:val="006361DF"/>
    <w:rsid w:val="00637553"/>
    <w:rsid w:val="00640DB9"/>
    <w:rsid w:val="00641065"/>
    <w:rsid w:val="0064146A"/>
    <w:rsid w:val="00641654"/>
    <w:rsid w:val="00641EE9"/>
    <w:rsid w:val="00643433"/>
    <w:rsid w:val="00643A8A"/>
    <w:rsid w:val="00643AF6"/>
    <w:rsid w:val="00644C88"/>
    <w:rsid w:val="006459F2"/>
    <w:rsid w:val="006464CB"/>
    <w:rsid w:val="006474FE"/>
    <w:rsid w:val="006477A1"/>
    <w:rsid w:val="006509F7"/>
    <w:rsid w:val="00652F4E"/>
    <w:rsid w:val="006538BC"/>
    <w:rsid w:val="006543DB"/>
    <w:rsid w:val="00656496"/>
    <w:rsid w:val="00657361"/>
    <w:rsid w:val="00657431"/>
    <w:rsid w:val="0066141D"/>
    <w:rsid w:val="00661496"/>
    <w:rsid w:val="0066157A"/>
    <w:rsid w:val="00661B7B"/>
    <w:rsid w:val="00662B18"/>
    <w:rsid w:val="00662EFA"/>
    <w:rsid w:val="0066309F"/>
    <w:rsid w:val="0066369B"/>
    <w:rsid w:val="00663FE9"/>
    <w:rsid w:val="006666BC"/>
    <w:rsid w:val="0066704F"/>
    <w:rsid w:val="00667B31"/>
    <w:rsid w:val="00670EA3"/>
    <w:rsid w:val="006717D3"/>
    <w:rsid w:val="006731F3"/>
    <w:rsid w:val="006734C0"/>
    <w:rsid w:val="00674356"/>
    <w:rsid w:val="0067587B"/>
    <w:rsid w:val="00675D2B"/>
    <w:rsid w:val="00676245"/>
    <w:rsid w:val="00676723"/>
    <w:rsid w:val="00676AAC"/>
    <w:rsid w:val="00677989"/>
    <w:rsid w:val="006802EF"/>
    <w:rsid w:val="00680441"/>
    <w:rsid w:val="0068047A"/>
    <w:rsid w:val="00681B2B"/>
    <w:rsid w:val="0068248B"/>
    <w:rsid w:val="006826F2"/>
    <w:rsid w:val="006832C0"/>
    <w:rsid w:val="0068520D"/>
    <w:rsid w:val="00685EC3"/>
    <w:rsid w:val="00685F80"/>
    <w:rsid w:val="0068672C"/>
    <w:rsid w:val="006867C4"/>
    <w:rsid w:val="00686910"/>
    <w:rsid w:val="00687015"/>
    <w:rsid w:val="00690119"/>
    <w:rsid w:val="0069029D"/>
    <w:rsid w:val="006906A8"/>
    <w:rsid w:val="00690724"/>
    <w:rsid w:val="00690C47"/>
    <w:rsid w:val="006922E8"/>
    <w:rsid w:val="006925AB"/>
    <w:rsid w:val="0069266E"/>
    <w:rsid w:val="00692897"/>
    <w:rsid w:val="00692A20"/>
    <w:rsid w:val="006933F9"/>
    <w:rsid w:val="00693B4E"/>
    <w:rsid w:val="0069468B"/>
    <w:rsid w:val="00694EDD"/>
    <w:rsid w:val="0069591E"/>
    <w:rsid w:val="00695F3D"/>
    <w:rsid w:val="006963E9"/>
    <w:rsid w:val="006965F3"/>
    <w:rsid w:val="00696641"/>
    <w:rsid w:val="00696A22"/>
    <w:rsid w:val="0069751C"/>
    <w:rsid w:val="006A0097"/>
    <w:rsid w:val="006A016A"/>
    <w:rsid w:val="006A166D"/>
    <w:rsid w:val="006A16AE"/>
    <w:rsid w:val="006A27C2"/>
    <w:rsid w:val="006A2D73"/>
    <w:rsid w:val="006A4064"/>
    <w:rsid w:val="006A48CE"/>
    <w:rsid w:val="006A6072"/>
    <w:rsid w:val="006A62EB"/>
    <w:rsid w:val="006A65A8"/>
    <w:rsid w:val="006B10FF"/>
    <w:rsid w:val="006B146C"/>
    <w:rsid w:val="006B1C9F"/>
    <w:rsid w:val="006B2649"/>
    <w:rsid w:val="006B3307"/>
    <w:rsid w:val="006B3A15"/>
    <w:rsid w:val="006B4C1C"/>
    <w:rsid w:val="006B51F5"/>
    <w:rsid w:val="006B5389"/>
    <w:rsid w:val="006B585F"/>
    <w:rsid w:val="006B596F"/>
    <w:rsid w:val="006B6F38"/>
    <w:rsid w:val="006B7489"/>
    <w:rsid w:val="006C0621"/>
    <w:rsid w:val="006C1521"/>
    <w:rsid w:val="006C3354"/>
    <w:rsid w:val="006C35CB"/>
    <w:rsid w:val="006C4F95"/>
    <w:rsid w:val="006C625D"/>
    <w:rsid w:val="006C6EEB"/>
    <w:rsid w:val="006C790D"/>
    <w:rsid w:val="006D0975"/>
    <w:rsid w:val="006D10F4"/>
    <w:rsid w:val="006D1DCE"/>
    <w:rsid w:val="006D200B"/>
    <w:rsid w:val="006D26D3"/>
    <w:rsid w:val="006D28F3"/>
    <w:rsid w:val="006D3C15"/>
    <w:rsid w:val="006D45EE"/>
    <w:rsid w:val="006D4A64"/>
    <w:rsid w:val="006D5706"/>
    <w:rsid w:val="006D5B99"/>
    <w:rsid w:val="006D5CEE"/>
    <w:rsid w:val="006D5CF6"/>
    <w:rsid w:val="006D6FFF"/>
    <w:rsid w:val="006E0903"/>
    <w:rsid w:val="006E0DA0"/>
    <w:rsid w:val="006E2738"/>
    <w:rsid w:val="006E299C"/>
    <w:rsid w:val="006E3832"/>
    <w:rsid w:val="006E3A75"/>
    <w:rsid w:val="006E5323"/>
    <w:rsid w:val="006E53AD"/>
    <w:rsid w:val="006E6958"/>
    <w:rsid w:val="006E6C84"/>
    <w:rsid w:val="006E7082"/>
    <w:rsid w:val="006F052C"/>
    <w:rsid w:val="006F0B85"/>
    <w:rsid w:val="006F16D3"/>
    <w:rsid w:val="006F2453"/>
    <w:rsid w:val="006F24A9"/>
    <w:rsid w:val="006F2B77"/>
    <w:rsid w:val="006F3012"/>
    <w:rsid w:val="006F34CD"/>
    <w:rsid w:val="006F45E1"/>
    <w:rsid w:val="006F467E"/>
    <w:rsid w:val="006F4CEC"/>
    <w:rsid w:val="006F504B"/>
    <w:rsid w:val="006F596C"/>
    <w:rsid w:val="006F76F5"/>
    <w:rsid w:val="006F7FE1"/>
    <w:rsid w:val="00700811"/>
    <w:rsid w:val="00700ED0"/>
    <w:rsid w:val="0070118C"/>
    <w:rsid w:val="00701678"/>
    <w:rsid w:val="007018E2"/>
    <w:rsid w:val="00701B3E"/>
    <w:rsid w:val="00702CF5"/>
    <w:rsid w:val="00705635"/>
    <w:rsid w:val="00705653"/>
    <w:rsid w:val="00705EA2"/>
    <w:rsid w:val="00706CC9"/>
    <w:rsid w:val="00707213"/>
    <w:rsid w:val="00707269"/>
    <w:rsid w:val="007113BD"/>
    <w:rsid w:val="00712B07"/>
    <w:rsid w:val="00713E15"/>
    <w:rsid w:val="00714CB3"/>
    <w:rsid w:val="00715CD9"/>
    <w:rsid w:val="007163E1"/>
    <w:rsid w:val="007167BB"/>
    <w:rsid w:val="00720223"/>
    <w:rsid w:val="00720258"/>
    <w:rsid w:val="00720511"/>
    <w:rsid w:val="007211C2"/>
    <w:rsid w:val="00722C76"/>
    <w:rsid w:val="00723F39"/>
    <w:rsid w:val="007243B8"/>
    <w:rsid w:val="00724882"/>
    <w:rsid w:val="00724CEF"/>
    <w:rsid w:val="007254EC"/>
    <w:rsid w:val="007265F7"/>
    <w:rsid w:val="00727298"/>
    <w:rsid w:val="007313DF"/>
    <w:rsid w:val="00732AEA"/>
    <w:rsid w:val="0073533A"/>
    <w:rsid w:val="007354D5"/>
    <w:rsid w:val="00736181"/>
    <w:rsid w:val="007363A1"/>
    <w:rsid w:val="00736AD2"/>
    <w:rsid w:val="00736D6F"/>
    <w:rsid w:val="007370D5"/>
    <w:rsid w:val="00737535"/>
    <w:rsid w:val="00737C77"/>
    <w:rsid w:val="00737FAC"/>
    <w:rsid w:val="00737FCA"/>
    <w:rsid w:val="00740DBC"/>
    <w:rsid w:val="00740FD6"/>
    <w:rsid w:val="00741B29"/>
    <w:rsid w:val="00742145"/>
    <w:rsid w:val="00742604"/>
    <w:rsid w:val="00743002"/>
    <w:rsid w:val="00743605"/>
    <w:rsid w:val="007438AA"/>
    <w:rsid w:val="00743E08"/>
    <w:rsid w:val="00744294"/>
    <w:rsid w:val="00747809"/>
    <w:rsid w:val="007500B2"/>
    <w:rsid w:val="0075030F"/>
    <w:rsid w:val="007506FB"/>
    <w:rsid w:val="00750C17"/>
    <w:rsid w:val="00751199"/>
    <w:rsid w:val="00751686"/>
    <w:rsid w:val="0075199B"/>
    <w:rsid w:val="00752BA3"/>
    <w:rsid w:val="00753115"/>
    <w:rsid w:val="0075544A"/>
    <w:rsid w:val="00756507"/>
    <w:rsid w:val="0075712A"/>
    <w:rsid w:val="007608D2"/>
    <w:rsid w:val="007622A5"/>
    <w:rsid w:val="00763023"/>
    <w:rsid w:val="007637EF"/>
    <w:rsid w:val="00763AC7"/>
    <w:rsid w:val="0076444B"/>
    <w:rsid w:val="00764618"/>
    <w:rsid w:val="0076725B"/>
    <w:rsid w:val="00767555"/>
    <w:rsid w:val="0076778A"/>
    <w:rsid w:val="00770305"/>
    <w:rsid w:val="00771A60"/>
    <w:rsid w:val="00772742"/>
    <w:rsid w:val="00773DAD"/>
    <w:rsid w:val="00776298"/>
    <w:rsid w:val="007773F2"/>
    <w:rsid w:val="00777F40"/>
    <w:rsid w:val="00780B3A"/>
    <w:rsid w:val="007817E2"/>
    <w:rsid w:val="0078218E"/>
    <w:rsid w:val="007821A0"/>
    <w:rsid w:val="00782906"/>
    <w:rsid w:val="00782CA8"/>
    <w:rsid w:val="00782F40"/>
    <w:rsid w:val="0078331C"/>
    <w:rsid w:val="00783AD7"/>
    <w:rsid w:val="007842A0"/>
    <w:rsid w:val="0078606D"/>
    <w:rsid w:val="007862E8"/>
    <w:rsid w:val="00786813"/>
    <w:rsid w:val="007869DB"/>
    <w:rsid w:val="007901E8"/>
    <w:rsid w:val="007925B7"/>
    <w:rsid w:val="00792A51"/>
    <w:rsid w:val="00792F1D"/>
    <w:rsid w:val="0079382E"/>
    <w:rsid w:val="007940C0"/>
    <w:rsid w:val="00794B8C"/>
    <w:rsid w:val="0079671D"/>
    <w:rsid w:val="007969C3"/>
    <w:rsid w:val="00797729"/>
    <w:rsid w:val="00797CB1"/>
    <w:rsid w:val="007A0A11"/>
    <w:rsid w:val="007A1695"/>
    <w:rsid w:val="007A299E"/>
    <w:rsid w:val="007A2C1B"/>
    <w:rsid w:val="007A396F"/>
    <w:rsid w:val="007A3C9C"/>
    <w:rsid w:val="007A44B1"/>
    <w:rsid w:val="007A4732"/>
    <w:rsid w:val="007A4CA5"/>
    <w:rsid w:val="007A4E35"/>
    <w:rsid w:val="007A6047"/>
    <w:rsid w:val="007A79D4"/>
    <w:rsid w:val="007A7E0E"/>
    <w:rsid w:val="007B009D"/>
    <w:rsid w:val="007B08C3"/>
    <w:rsid w:val="007B1978"/>
    <w:rsid w:val="007B2089"/>
    <w:rsid w:val="007B2589"/>
    <w:rsid w:val="007B2A2B"/>
    <w:rsid w:val="007B2B9F"/>
    <w:rsid w:val="007B2D2D"/>
    <w:rsid w:val="007B3BEA"/>
    <w:rsid w:val="007B3C2B"/>
    <w:rsid w:val="007B42A4"/>
    <w:rsid w:val="007B4604"/>
    <w:rsid w:val="007B54B6"/>
    <w:rsid w:val="007B56F9"/>
    <w:rsid w:val="007B570B"/>
    <w:rsid w:val="007B5BA7"/>
    <w:rsid w:val="007B6EDF"/>
    <w:rsid w:val="007B7293"/>
    <w:rsid w:val="007C05AA"/>
    <w:rsid w:val="007C0A61"/>
    <w:rsid w:val="007C2985"/>
    <w:rsid w:val="007C363E"/>
    <w:rsid w:val="007C3A39"/>
    <w:rsid w:val="007C3B65"/>
    <w:rsid w:val="007C404F"/>
    <w:rsid w:val="007C6950"/>
    <w:rsid w:val="007C6AE7"/>
    <w:rsid w:val="007D0B2D"/>
    <w:rsid w:val="007D1318"/>
    <w:rsid w:val="007D1666"/>
    <w:rsid w:val="007D2A7B"/>
    <w:rsid w:val="007D4CAD"/>
    <w:rsid w:val="007D4FCC"/>
    <w:rsid w:val="007D6E3A"/>
    <w:rsid w:val="007E0AA3"/>
    <w:rsid w:val="007E1020"/>
    <w:rsid w:val="007E1260"/>
    <w:rsid w:val="007E1809"/>
    <w:rsid w:val="007E1F22"/>
    <w:rsid w:val="007E3225"/>
    <w:rsid w:val="007E32A8"/>
    <w:rsid w:val="007E3D73"/>
    <w:rsid w:val="007E3D87"/>
    <w:rsid w:val="007E5924"/>
    <w:rsid w:val="007E5E46"/>
    <w:rsid w:val="007E7E8A"/>
    <w:rsid w:val="007F0526"/>
    <w:rsid w:val="007F1AFF"/>
    <w:rsid w:val="007F2305"/>
    <w:rsid w:val="007F2D32"/>
    <w:rsid w:val="007F3924"/>
    <w:rsid w:val="007F39F5"/>
    <w:rsid w:val="007F3E4C"/>
    <w:rsid w:val="007F4CE2"/>
    <w:rsid w:val="007F4F8D"/>
    <w:rsid w:val="007F596E"/>
    <w:rsid w:val="007F678D"/>
    <w:rsid w:val="007F74AD"/>
    <w:rsid w:val="007F7628"/>
    <w:rsid w:val="00800569"/>
    <w:rsid w:val="00800809"/>
    <w:rsid w:val="008011FC"/>
    <w:rsid w:val="00802EE5"/>
    <w:rsid w:val="00804428"/>
    <w:rsid w:val="00805917"/>
    <w:rsid w:val="00805C2F"/>
    <w:rsid w:val="0080618B"/>
    <w:rsid w:val="00806AD8"/>
    <w:rsid w:val="00807124"/>
    <w:rsid w:val="008100D2"/>
    <w:rsid w:val="008117BA"/>
    <w:rsid w:val="00811920"/>
    <w:rsid w:val="00811F88"/>
    <w:rsid w:val="008124C4"/>
    <w:rsid w:val="008170FF"/>
    <w:rsid w:val="00817EC6"/>
    <w:rsid w:val="00817FAA"/>
    <w:rsid w:val="00821BFF"/>
    <w:rsid w:val="00821F32"/>
    <w:rsid w:val="00822709"/>
    <w:rsid w:val="00823089"/>
    <w:rsid w:val="00823D9A"/>
    <w:rsid w:val="00824535"/>
    <w:rsid w:val="00824F33"/>
    <w:rsid w:val="00826ABA"/>
    <w:rsid w:val="00826F96"/>
    <w:rsid w:val="008274DB"/>
    <w:rsid w:val="00827C91"/>
    <w:rsid w:val="00830A4C"/>
    <w:rsid w:val="00830E2E"/>
    <w:rsid w:val="00831919"/>
    <w:rsid w:val="00831F0F"/>
    <w:rsid w:val="0083213B"/>
    <w:rsid w:val="0083220F"/>
    <w:rsid w:val="00832B02"/>
    <w:rsid w:val="00832DD4"/>
    <w:rsid w:val="0083314C"/>
    <w:rsid w:val="008333C0"/>
    <w:rsid w:val="00834BB3"/>
    <w:rsid w:val="00834C3D"/>
    <w:rsid w:val="00835820"/>
    <w:rsid w:val="008372A0"/>
    <w:rsid w:val="0083795D"/>
    <w:rsid w:val="00837BCF"/>
    <w:rsid w:val="0084045D"/>
    <w:rsid w:val="00840F87"/>
    <w:rsid w:val="00841171"/>
    <w:rsid w:val="00841E2C"/>
    <w:rsid w:val="00842E84"/>
    <w:rsid w:val="00843358"/>
    <w:rsid w:val="008433DB"/>
    <w:rsid w:val="008445EC"/>
    <w:rsid w:val="00845B4F"/>
    <w:rsid w:val="00846353"/>
    <w:rsid w:val="008466A3"/>
    <w:rsid w:val="0084709D"/>
    <w:rsid w:val="00850C53"/>
    <w:rsid w:val="0085338E"/>
    <w:rsid w:val="00853C7D"/>
    <w:rsid w:val="00853EB7"/>
    <w:rsid w:val="0085575B"/>
    <w:rsid w:val="00856000"/>
    <w:rsid w:val="008569E5"/>
    <w:rsid w:val="008572BD"/>
    <w:rsid w:val="0086016A"/>
    <w:rsid w:val="0086027D"/>
    <w:rsid w:val="008613A0"/>
    <w:rsid w:val="008617BA"/>
    <w:rsid w:val="00861AE1"/>
    <w:rsid w:val="00863D06"/>
    <w:rsid w:val="00863E6A"/>
    <w:rsid w:val="00864835"/>
    <w:rsid w:val="00864B58"/>
    <w:rsid w:val="0086563C"/>
    <w:rsid w:val="00865ABE"/>
    <w:rsid w:val="00865F88"/>
    <w:rsid w:val="00865FB1"/>
    <w:rsid w:val="008660B2"/>
    <w:rsid w:val="00866C61"/>
    <w:rsid w:val="0086769A"/>
    <w:rsid w:val="008717DE"/>
    <w:rsid w:val="008740D1"/>
    <w:rsid w:val="0087440D"/>
    <w:rsid w:val="008751D0"/>
    <w:rsid w:val="00875E9E"/>
    <w:rsid w:val="008760A0"/>
    <w:rsid w:val="00876280"/>
    <w:rsid w:val="00877801"/>
    <w:rsid w:val="00881514"/>
    <w:rsid w:val="00882164"/>
    <w:rsid w:val="00882733"/>
    <w:rsid w:val="00883342"/>
    <w:rsid w:val="00883468"/>
    <w:rsid w:val="0088447C"/>
    <w:rsid w:val="00884994"/>
    <w:rsid w:val="00884D62"/>
    <w:rsid w:val="008853D1"/>
    <w:rsid w:val="0088541E"/>
    <w:rsid w:val="00885723"/>
    <w:rsid w:val="00886347"/>
    <w:rsid w:val="00886A98"/>
    <w:rsid w:val="00887474"/>
    <w:rsid w:val="0088791F"/>
    <w:rsid w:val="008903CC"/>
    <w:rsid w:val="00893133"/>
    <w:rsid w:val="00893226"/>
    <w:rsid w:val="008945FE"/>
    <w:rsid w:val="0089637E"/>
    <w:rsid w:val="00896FAD"/>
    <w:rsid w:val="008A0192"/>
    <w:rsid w:val="008A12D6"/>
    <w:rsid w:val="008A1E25"/>
    <w:rsid w:val="008A2405"/>
    <w:rsid w:val="008A4235"/>
    <w:rsid w:val="008A4EED"/>
    <w:rsid w:val="008A560A"/>
    <w:rsid w:val="008A592D"/>
    <w:rsid w:val="008A7DF0"/>
    <w:rsid w:val="008B0C04"/>
    <w:rsid w:val="008B2ED8"/>
    <w:rsid w:val="008B340E"/>
    <w:rsid w:val="008B4255"/>
    <w:rsid w:val="008B474C"/>
    <w:rsid w:val="008B6CCD"/>
    <w:rsid w:val="008B6EDC"/>
    <w:rsid w:val="008B77BB"/>
    <w:rsid w:val="008C1736"/>
    <w:rsid w:val="008C23A3"/>
    <w:rsid w:val="008C3724"/>
    <w:rsid w:val="008C3C7B"/>
    <w:rsid w:val="008C4A13"/>
    <w:rsid w:val="008C6993"/>
    <w:rsid w:val="008D0B1C"/>
    <w:rsid w:val="008D4461"/>
    <w:rsid w:val="008D5102"/>
    <w:rsid w:val="008D5277"/>
    <w:rsid w:val="008D5ACA"/>
    <w:rsid w:val="008D6A8B"/>
    <w:rsid w:val="008D6D57"/>
    <w:rsid w:val="008D7991"/>
    <w:rsid w:val="008D7AB3"/>
    <w:rsid w:val="008E1E76"/>
    <w:rsid w:val="008E2775"/>
    <w:rsid w:val="008E2BB8"/>
    <w:rsid w:val="008E2CAE"/>
    <w:rsid w:val="008E3469"/>
    <w:rsid w:val="008E5B0A"/>
    <w:rsid w:val="008E5E7F"/>
    <w:rsid w:val="008F030F"/>
    <w:rsid w:val="008F0385"/>
    <w:rsid w:val="008F043E"/>
    <w:rsid w:val="008F0D2F"/>
    <w:rsid w:val="008F0ED1"/>
    <w:rsid w:val="008F369B"/>
    <w:rsid w:val="008F3951"/>
    <w:rsid w:val="008F39DC"/>
    <w:rsid w:val="008F4054"/>
    <w:rsid w:val="008F46FC"/>
    <w:rsid w:val="008F5739"/>
    <w:rsid w:val="008F6BEE"/>
    <w:rsid w:val="008F797A"/>
    <w:rsid w:val="00900B30"/>
    <w:rsid w:val="00901056"/>
    <w:rsid w:val="009015E4"/>
    <w:rsid w:val="00901F9E"/>
    <w:rsid w:val="00902010"/>
    <w:rsid w:val="00902038"/>
    <w:rsid w:val="009033AB"/>
    <w:rsid w:val="009039E1"/>
    <w:rsid w:val="009041F4"/>
    <w:rsid w:val="0090647A"/>
    <w:rsid w:val="00907270"/>
    <w:rsid w:val="00907A9E"/>
    <w:rsid w:val="00907CE1"/>
    <w:rsid w:val="00911856"/>
    <w:rsid w:val="009129EE"/>
    <w:rsid w:val="00913624"/>
    <w:rsid w:val="009138C3"/>
    <w:rsid w:val="009140F0"/>
    <w:rsid w:val="00916340"/>
    <w:rsid w:val="00916F67"/>
    <w:rsid w:val="00917F5D"/>
    <w:rsid w:val="0092098C"/>
    <w:rsid w:val="00920BDA"/>
    <w:rsid w:val="00920CE7"/>
    <w:rsid w:val="00921AA8"/>
    <w:rsid w:val="00921E90"/>
    <w:rsid w:val="00921ED8"/>
    <w:rsid w:val="00922522"/>
    <w:rsid w:val="009249C9"/>
    <w:rsid w:val="0092686E"/>
    <w:rsid w:val="00926B72"/>
    <w:rsid w:val="009273C9"/>
    <w:rsid w:val="009301DD"/>
    <w:rsid w:val="009323B9"/>
    <w:rsid w:val="009329AC"/>
    <w:rsid w:val="00933381"/>
    <w:rsid w:val="00933BD1"/>
    <w:rsid w:val="00933BED"/>
    <w:rsid w:val="00933CBB"/>
    <w:rsid w:val="009345C9"/>
    <w:rsid w:val="00934D62"/>
    <w:rsid w:val="009355EC"/>
    <w:rsid w:val="009359CC"/>
    <w:rsid w:val="00936557"/>
    <w:rsid w:val="00940139"/>
    <w:rsid w:val="00940805"/>
    <w:rsid w:val="00940CF8"/>
    <w:rsid w:val="00940D62"/>
    <w:rsid w:val="00941F02"/>
    <w:rsid w:val="00942140"/>
    <w:rsid w:val="009421E1"/>
    <w:rsid w:val="00942E15"/>
    <w:rsid w:val="00944374"/>
    <w:rsid w:val="009463D5"/>
    <w:rsid w:val="0094658F"/>
    <w:rsid w:val="00946AC4"/>
    <w:rsid w:val="009479C5"/>
    <w:rsid w:val="00947C18"/>
    <w:rsid w:val="00950C75"/>
    <w:rsid w:val="009523C4"/>
    <w:rsid w:val="009525D9"/>
    <w:rsid w:val="009535E3"/>
    <w:rsid w:val="00953BB5"/>
    <w:rsid w:val="00954D3D"/>
    <w:rsid w:val="009554A1"/>
    <w:rsid w:val="00955E02"/>
    <w:rsid w:val="00956A31"/>
    <w:rsid w:val="00956EE3"/>
    <w:rsid w:val="0095775D"/>
    <w:rsid w:val="009579D2"/>
    <w:rsid w:val="00957A00"/>
    <w:rsid w:val="00957DA5"/>
    <w:rsid w:val="00960EFF"/>
    <w:rsid w:val="0096350A"/>
    <w:rsid w:val="00964021"/>
    <w:rsid w:val="009644F3"/>
    <w:rsid w:val="0096457A"/>
    <w:rsid w:val="00964665"/>
    <w:rsid w:val="009655A8"/>
    <w:rsid w:val="00965C57"/>
    <w:rsid w:val="009664AD"/>
    <w:rsid w:val="00966AE0"/>
    <w:rsid w:val="00966B78"/>
    <w:rsid w:val="00967F08"/>
    <w:rsid w:val="00970294"/>
    <w:rsid w:val="00970993"/>
    <w:rsid w:val="009723A0"/>
    <w:rsid w:val="00972F3F"/>
    <w:rsid w:val="00974985"/>
    <w:rsid w:val="00975803"/>
    <w:rsid w:val="00981167"/>
    <w:rsid w:val="00982767"/>
    <w:rsid w:val="0098320B"/>
    <w:rsid w:val="00983EB0"/>
    <w:rsid w:val="009907AC"/>
    <w:rsid w:val="009911C6"/>
    <w:rsid w:val="009931A1"/>
    <w:rsid w:val="00993AAB"/>
    <w:rsid w:val="00994742"/>
    <w:rsid w:val="00994EF4"/>
    <w:rsid w:val="00995D91"/>
    <w:rsid w:val="009967B3"/>
    <w:rsid w:val="009A0A5B"/>
    <w:rsid w:val="009A3500"/>
    <w:rsid w:val="009A63B4"/>
    <w:rsid w:val="009A64C2"/>
    <w:rsid w:val="009B08DD"/>
    <w:rsid w:val="009B18B5"/>
    <w:rsid w:val="009B27BA"/>
    <w:rsid w:val="009B2AF6"/>
    <w:rsid w:val="009B3E68"/>
    <w:rsid w:val="009B5FA3"/>
    <w:rsid w:val="009B669B"/>
    <w:rsid w:val="009B6ABD"/>
    <w:rsid w:val="009B78C2"/>
    <w:rsid w:val="009C0F49"/>
    <w:rsid w:val="009C19B5"/>
    <w:rsid w:val="009C299F"/>
    <w:rsid w:val="009C324D"/>
    <w:rsid w:val="009C3287"/>
    <w:rsid w:val="009C449D"/>
    <w:rsid w:val="009C5645"/>
    <w:rsid w:val="009C5E57"/>
    <w:rsid w:val="009C6A64"/>
    <w:rsid w:val="009C6E9C"/>
    <w:rsid w:val="009C70E5"/>
    <w:rsid w:val="009C718E"/>
    <w:rsid w:val="009D029C"/>
    <w:rsid w:val="009D0560"/>
    <w:rsid w:val="009D2514"/>
    <w:rsid w:val="009D2535"/>
    <w:rsid w:val="009D2657"/>
    <w:rsid w:val="009D2C2A"/>
    <w:rsid w:val="009D4ECC"/>
    <w:rsid w:val="009D6BD1"/>
    <w:rsid w:val="009E0D46"/>
    <w:rsid w:val="009E0D9B"/>
    <w:rsid w:val="009E1CA1"/>
    <w:rsid w:val="009E1D39"/>
    <w:rsid w:val="009E2BCF"/>
    <w:rsid w:val="009E4622"/>
    <w:rsid w:val="009E4791"/>
    <w:rsid w:val="009E5CA2"/>
    <w:rsid w:val="009E71EF"/>
    <w:rsid w:val="009E7527"/>
    <w:rsid w:val="009E7C1E"/>
    <w:rsid w:val="009F075F"/>
    <w:rsid w:val="009F07AC"/>
    <w:rsid w:val="009F0B3F"/>
    <w:rsid w:val="009F1B24"/>
    <w:rsid w:val="009F1DA9"/>
    <w:rsid w:val="009F35E9"/>
    <w:rsid w:val="009F391F"/>
    <w:rsid w:val="009F417D"/>
    <w:rsid w:val="009F418A"/>
    <w:rsid w:val="009F42BB"/>
    <w:rsid w:val="009F4F5F"/>
    <w:rsid w:val="009F5B28"/>
    <w:rsid w:val="009F5EE3"/>
    <w:rsid w:val="009F69DA"/>
    <w:rsid w:val="009F7494"/>
    <w:rsid w:val="009F7DE9"/>
    <w:rsid w:val="009F7F06"/>
    <w:rsid w:val="00A0001A"/>
    <w:rsid w:val="00A0136E"/>
    <w:rsid w:val="00A0145E"/>
    <w:rsid w:val="00A01E1E"/>
    <w:rsid w:val="00A02FDC"/>
    <w:rsid w:val="00A0332C"/>
    <w:rsid w:val="00A04889"/>
    <w:rsid w:val="00A05214"/>
    <w:rsid w:val="00A06179"/>
    <w:rsid w:val="00A104AF"/>
    <w:rsid w:val="00A10874"/>
    <w:rsid w:val="00A11F5C"/>
    <w:rsid w:val="00A14126"/>
    <w:rsid w:val="00A14404"/>
    <w:rsid w:val="00A15B67"/>
    <w:rsid w:val="00A17A54"/>
    <w:rsid w:val="00A2016B"/>
    <w:rsid w:val="00A21C02"/>
    <w:rsid w:val="00A225AB"/>
    <w:rsid w:val="00A231EA"/>
    <w:rsid w:val="00A233AB"/>
    <w:rsid w:val="00A2460E"/>
    <w:rsid w:val="00A246E8"/>
    <w:rsid w:val="00A24D08"/>
    <w:rsid w:val="00A25315"/>
    <w:rsid w:val="00A262BF"/>
    <w:rsid w:val="00A26B10"/>
    <w:rsid w:val="00A26FD0"/>
    <w:rsid w:val="00A271AD"/>
    <w:rsid w:val="00A3020E"/>
    <w:rsid w:val="00A30A65"/>
    <w:rsid w:val="00A33622"/>
    <w:rsid w:val="00A33E85"/>
    <w:rsid w:val="00A33FCA"/>
    <w:rsid w:val="00A341FA"/>
    <w:rsid w:val="00A372AF"/>
    <w:rsid w:val="00A37F01"/>
    <w:rsid w:val="00A4045B"/>
    <w:rsid w:val="00A4092B"/>
    <w:rsid w:val="00A40BCD"/>
    <w:rsid w:val="00A411B9"/>
    <w:rsid w:val="00A418A0"/>
    <w:rsid w:val="00A41952"/>
    <w:rsid w:val="00A42FDF"/>
    <w:rsid w:val="00A43B54"/>
    <w:rsid w:val="00A4574C"/>
    <w:rsid w:val="00A457A7"/>
    <w:rsid w:val="00A45F34"/>
    <w:rsid w:val="00A46126"/>
    <w:rsid w:val="00A46171"/>
    <w:rsid w:val="00A5095B"/>
    <w:rsid w:val="00A50DE8"/>
    <w:rsid w:val="00A53CCB"/>
    <w:rsid w:val="00A562DB"/>
    <w:rsid w:val="00A56DD1"/>
    <w:rsid w:val="00A5701F"/>
    <w:rsid w:val="00A60F2D"/>
    <w:rsid w:val="00A623B5"/>
    <w:rsid w:val="00A62FB1"/>
    <w:rsid w:val="00A6303C"/>
    <w:rsid w:val="00A632C7"/>
    <w:rsid w:val="00A63A84"/>
    <w:rsid w:val="00A644BE"/>
    <w:rsid w:val="00A64D31"/>
    <w:rsid w:val="00A64EC4"/>
    <w:rsid w:val="00A6546C"/>
    <w:rsid w:val="00A65C5D"/>
    <w:rsid w:val="00A6646D"/>
    <w:rsid w:val="00A66615"/>
    <w:rsid w:val="00A66DE1"/>
    <w:rsid w:val="00A67A02"/>
    <w:rsid w:val="00A67D0E"/>
    <w:rsid w:val="00A70675"/>
    <w:rsid w:val="00A7152C"/>
    <w:rsid w:val="00A72328"/>
    <w:rsid w:val="00A7298B"/>
    <w:rsid w:val="00A73A63"/>
    <w:rsid w:val="00A74EBF"/>
    <w:rsid w:val="00A7572E"/>
    <w:rsid w:val="00A7776E"/>
    <w:rsid w:val="00A77A14"/>
    <w:rsid w:val="00A80B02"/>
    <w:rsid w:val="00A81514"/>
    <w:rsid w:val="00A81543"/>
    <w:rsid w:val="00A8195E"/>
    <w:rsid w:val="00A81CE4"/>
    <w:rsid w:val="00A82043"/>
    <w:rsid w:val="00A82874"/>
    <w:rsid w:val="00A83873"/>
    <w:rsid w:val="00A86001"/>
    <w:rsid w:val="00A90709"/>
    <w:rsid w:val="00A908FB"/>
    <w:rsid w:val="00A90F28"/>
    <w:rsid w:val="00A90F9C"/>
    <w:rsid w:val="00A917A5"/>
    <w:rsid w:val="00A91E56"/>
    <w:rsid w:val="00A92070"/>
    <w:rsid w:val="00A932F2"/>
    <w:rsid w:val="00A9409F"/>
    <w:rsid w:val="00A94355"/>
    <w:rsid w:val="00A95B34"/>
    <w:rsid w:val="00A95C1C"/>
    <w:rsid w:val="00A95CA7"/>
    <w:rsid w:val="00A9706E"/>
    <w:rsid w:val="00AA100B"/>
    <w:rsid w:val="00AA211A"/>
    <w:rsid w:val="00AA4175"/>
    <w:rsid w:val="00AA5620"/>
    <w:rsid w:val="00AA7DDD"/>
    <w:rsid w:val="00AB17B0"/>
    <w:rsid w:val="00AB34B2"/>
    <w:rsid w:val="00AB4234"/>
    <w:rsid w:val="00AB51AD"/>
    <w:rsid w:val="00AB5EDA"/>
    <w:rsid w:val="00AB7CEA"/>
    <w:rsid w:val="00AB7DD7"/>
    <w:rsid w:val="00AC1017"/>
    <w:rsid w:val="00AC148C"/>
    <w:rsid w:val="00AC1B0A"/>
    <w:rsid w:val="00AC20B4"/>
    <w:rsid w:val="00AC266A"/>
    <w:rsid w:val="00AC286A"/>
    <w:rsid w:val="00AC4BBC"/>
    <w:rsid w:val="00AC5B1C"/>
    <w:rsid w:val="00AC5FF4"/>
    <w:rsid w:val="00AC6B3F"/>
    <w:rsid w:val="00AC72D9"/>
    <w:rsid w:val="00AC748E"/>
    <w:rsid w:val="00AD12F9"/>
    <w:rsid w:val="00AD3348"/>
    <w:rsid w:val="00AD3BF9"/>
    <w:rsid w:val="00AD5140"/>
    <w:rsid w:val="00AD6443"/>
    <w:rsid w:val="00AD75EB"/>
    <w:rsid w:val="00AE00A1"/>
    <w:rsid w:val="00AE0BEC"/>
    <w:rsid w:val="00AE16A3"/>
    <w:rsid w:val="00AE25C0"/>
    <w:rsid w:val="00AE32CC"/>
    <w:rsid w:val="00AE37D0"/>
    <w:rsid w:val="00AE3C27"/>
    <w:rsid w:val="00AE3D9A"/>
    <w:rsid w:val="00AE40B0"/>
    <w:rsid w:val="00AE57EB"/>
    <w:rsid w:val="00AE6FFC"/>
    <w:rsid w:val="00AE74D0"/>
    <w:rsid w:val="00AF028C"/>
    <w:rsid w:val="00AF0CD9"/>
    <w:rsid w:val="00AF127E"/>
    <w:rsid w:val="00AF133B"/>
    <w:rsid w:val="00AF2411"/>
    <w:rsid w:val="00AF2EA7"/>
    <w:rsid w:val="00AF30D0"/>
    <w:rsid w:val="00AF53AA"/>
    <w:rsid w:val="00AF6323"/>
    <w:rsid w:val="00AF671D"/>
    <w:rsid w:val="00AF6EB7"/>
    <w:rsid w:val="00AF79F9"/>
    <w:rsid w:val="00B01DC6"/>
    <w:rsid w:val="00B03B8E"/>
    <w:rsid w:val="00B03C7E"/>
    <w:rsid w:val="00B04164"/>
    <w:rsid w:val="00B0422A"/>
    <w:rsid w:val="00B05530"/>
    <w:rsid w:val="00B056B4"/>
    <w:rsid w:val="00B1013B"/>
    <w:rsid w:val="00B103F3"/>
    <w:rsid w:val="00B10DD2"/>
    <w:rsid w:val="00B123BA"/>
    <w:rsid w:val="00B127B5"/>
    <w:rsid w:val="00B13D26"/>
    <w:rsid w:val="00B143FC"/>
    <w:rsid w:val="00B15672"/>
    <w:rsid w:val="00B166EA"/>
    <w:rsid w:val="00B17034"/>
    <w:rsid w:val="00B17C88"/>
    <w:rsid w:val="00B17CF7"/>
    <w:rsid w:val="00B20C17"/>
    <w:rsid w:val="00B2112E"/>
    <w:rsid w:val="00B21831"/>
    <w:rsid w:val="00B22508"/>
    <w:rsid w:val="00B2288E"/>
    <w:rsid w:val="00B22F76"/>
    <w:rsid w:val="00B24264"/>
    <w:rsid w:val="00B2489A"/>
    <w:rsid w:val="00B2525B"/>
    <w:rsid w:val="00B255E9"/>
    <w:rsid w:val="00B26CDE"/>
    <w:rsid w:val="00B26E1B"/>
    <w:rsid w:val="00B275F3"/>
    <w:rsid w:val="00B307FF"/>
    <w:rsid w:val="00B3094E"/>
    <w:rsid w:val="00B30F41"/>
    <w:rsid w:val="00B31266"/>
    <w:rsid w:val="00B31B44"/>
    <w:rsid w:val="00B33017"/>
    <w:rsid w:val="00B3305B"/>
    <w:rsid w:val="00B33119"/>
    <w:rsid w:val="00B343C6"/>
    <w:rsid w:val="00B34C9A"/>
    <w:rsid w:val="00B35111"/>
    <w:rsid w:val="00B37435"/>
    <w:rsid w:val="00B37A01"/>
    <w:rsid w:val="00B419AF"/>
    <w:rsid w:val="00B4363B"/>
    <w:rsid w:val="00B44331"/>
    <w:rsid w:val="00B44515"/>
    <w:rsid w:val="00B44788"/>
    <w:rsid w:val="00B44C43"/>
    <w:rsid w:val="00B45004"/>
    <w:rsid w:val="00B450BB"/>
    <w:rsid w:val="00B466C4"/>
    <w:rsid w:val="00B4678A"/>
    <w:rsid w:val="00B4698C"/>
    <w:rsid w:val="00B46A0A"/>
    <w:rsid w:val="00B5076F"/>
    <w:rsid w:val="00B51E3A"/>
    <w:rsid w:val="00B52349"/>
    <w:rsid w:val="00B534A5"/>
    <w:rsid w:val="00B53D4F"/>
    <w:rsid w:val="00B541B8"/>
    <w:rsid w:val="00B5528A"/>
    <w:rsid w:val="00B561D7"/>
    <w:rsid w:val="00B567B9"/>
    <w:rsid w:val="00B5741E"/>
    <w:rsid w:val="00B57B07"/>
    <w:rsid w:val="00B57B94"/>
    <w:rsid w:val="00B60CE5"/>
    <w:rsid w:val="00B6113C"/>
    <w:rsid w:val="00B613A7"/>
    <w:rsid w:val="00B63446"/>
    <w:rsid w:val="00B634CB"/>
    <w:rsid w:val="00B6405F"/>
    <w:rsid w:val="00B6448B"/>
    <w:rsid w:val="00B64BC8"/>
    <w:rsid w:val="00B64DAD"/>
    <w:rsid w:val="00B65166"/>
    <w:rsid w:val="00B71D9D"/>
    <w:rsid w:val="00B73BC7"/>
    <w:rsid w:val="00B74191"/>
    <w:rsid w:val="00B7462E"/>
    <w:rsid w:val="00B75200"/>
    <w:rsid w:val="00B75259"/>
    <w:rsid w:val="00B76AB8"/>
    <w:rsid w:val="00B8007C"/>
    <w:rsid w:val="00B802FC"/>
    <w:rsid w:val="00B809D3"/>
    <w:rsid w:val="00B80B3F"/>
    <w:rsid w:val="00B81214"/>
    <w:rsid w:val="00B812A6"/>
    <w:rsid w:val="00B816A1"/>
    <w:rsid w:val="00B81FCA"/>
    <w:rsid w:val="00B82BBA"/>
    <w:rsid w:val="00B83009"/>
    <w:rsid w:val="00B8346D"/>
    <w:rsid w:val="00B83AA3"/>
    <w:rsid w:val="00B83CF4"/>
    <w:rsid w:val="00B84310"/>
    <w:rsid w:val="00B84EA6"/>
    <w:rsid w:val="00B8610F"/>
    <w:rsid w:val="00B86453"/>
    <w:rsid w:val="00B87678"/>
    <w:rsid w:val="00B91775"/>
    <w:rsid w:val="00B91AAA"/>
    <w:rsid w:val="00B921F9"/>
    <w:rsid w:val="00B92305"/>
    <w:rsid w:val="00B928F6"/>
    <w:rsid w:val="00B92A5F"/>
    <w:rsid w:val="00B9346F"/>
    <w:rsid w:val="00B944C5"/>
    <w:rsid w:val="00B95B31"/>
    <w:rsid w:val="00B9705F"/>
    <w:rsid w:val="00B9771A"/>
    <w:rsid w:val="00BA066B"/>
    <w:rsid w:val="00BA53D0"/>
    <w:rsid w:val="00BA5EC0"/>
    <w:rsid w:val="00BA617C"/>
    <w:rsid w:val="00BA7F12"/>
    <w:rsid w:val="00BB09A8"/>
    <w:rsid w:val="00BB2181"/>
    <w:rsid w:val="00BB2494"/>
    <w:rsid w:val="00BB3956"/>
    <w:rsid w:val="00BB453F"/>
    <w:rsid w:val="00BB5079"/>
    <w:rsid w:val="00BB6E94"/>
    <w:rsid w:val="00BB6EED"/>
    <w:rsid w:val="00BC267A"/>
    <w:rsid w:val="00BC3304"/>
    <w:rsid w:val="00BC3BB0"/>
    <w:rsid w:val="00BC5B99"/>
    <w:rsid w:val="00BC72E8"/>
    <w:rsid w:val="00BC76C8"/>
    <w:rsid w:val="00BD1416"/>
    <w:rsid w:val="00BD4157"/>
    <w:rsid w:val="00BD513E"/>
    <w:rsid w:val="00BD5868"/>
    <w:rsid w:val="00BD5AEE"/>
    <w:rsid w:val="00BD7A16"/>
    <w:rsid w:val="00BD7D39"/>
    <w:rsid w:val="00BD7F81"/>
    <w:rsid w:val="00BE04F6"/>
    <w:rsid w:val="00BE1542"/>
    <w:rsid w:val="00BE1843"/>
    <w:rsid w:val="00BE1E60"/>
    <w:rsid w:val="00BE2CA0"/>
    <w:rsid w:val="00BE2D53"/>
    <w:rsid w:val="00BE3260"/>
    <w:rsid w:val="00BE4A6B"/>
    <w:rsid w:val="00BE50B0"/>
    <w:rsid w:val="00BE5818"/>
    <w:rsid w:val="00BE6299"/>
    <w:rsid w:val="00BE63C8"/>
    <w:rsid w:val="00BE7D07"/>
    <w:rsid w:val="00BF1201"/>
    <w:rsid w:val="00BF17A0"/>
    <w:rsid w:val="00BF1EA4"/>
    <w:rsid w:val="00BF2B7B"/>
    <w:rsid w:val="00BF2B9B"/>
    <w:rsid w:val="00BF4EB0"/>
    <w:rsid w:val="00BF529D"/>
    <w:rsid w:val="00BF5ADC"/>
    <w:rsid w:val="00C00569"/>
    <w:rsid w:val="00C00CFE"/>
    <w:rsid w:val="00C01CEC"/>
    <w:rsid w:val="00C02429"/>
    <w:rsid w:val="00C0330E"/>
    <w:rsid w:val="00C03A0D"/>
    <w:rsid w:val="00C06289"/>
    <w:rsid w:val="00C071C1"/>
    <w:rsid w:val="00C10040"/>
    <w:rsid w:val="00C117DB"/>
    <w:rsid w:val="00C11F5C"/>
    <w:rsid w:val="00C12CE4"/>
    <w:rsid w:val="00C1379E"/>
    <w:rsid w:val="00C1381C"/>
    <w:rsid w:val="00C140C9"/>
    <w:rsid w:val="00C14F31"/>
    <w:rsid w:val="00C15B28"/>
    <w:rsid w:val="00C16D56"/>
    <w:rsid w:val="00C17796"/>
    <w:rsid w:val="00C17F53"/>
    <w:rsid w:val="00C21F60"/>
    <w:rsid w:val="00C23480"/>
    <w:rsid w:val="00C243A7"/>
    <w:rsid w:val="00C245DF"/>
    <w:rsid w:val="00C24CE9"/>
    <w:rsid w:val="00C25A3B"/>
    <w:rsid w:val="00C265BD"/>
    <w:rsid w:val="00C27426"/>
    <w:rsid w:val="00C30C4C"/>
    <w:rsid w:val="00C30E64"/>
    <w:rsid w:val="00C31AE4"/>
    <w:rsid w:val="00C31E72"/>
    <w:rsid w:val="00C33052"/>
    <w:rsid w:val="00C34DC5"/>
    <w:rsid w:val="00C37A07"/>
    <w:rsid w:val="00C37CBF"/>
    <w:rsid w:val="00C418DB"/>
    <w:rsid w:val="00C41952"/>
    <w:rsid w:val="00C41C28"/>
    <w:rsid w:val="00C42C8E"/>
    <w:rsid w:val="00C44263"/>
    <w:rsid w:val="00C4435E"/>
    <w:rsid w:val="00C447F4"/>
    <w:rsid w:val="00C453C6"/>
    <w:rsid w:val="00C45F2B"/>
    <w:rsid w:val="00C45F83"/>
    <w:rsid w:val="00C46714"/>
    <w:rsid w:val="00C470DC"/>
    <w:rsid w:val="00C476FA"/>
    <w:rsid w:val="00C511B4"/>
    <w:rsid w:val="00C528F3"/>
    <w:rsid w:val="00C52965"/>
    <w:rsid w:val="00C535B8"/>
    <w:rsid w:val="00C536DC"/>
    <w:rsid w:val="00C54650"/>
    <w:rsid w:val="00C54B05"/>
    <w:rsid w:val="00C55413"/>
    <w:rsid w:val="00C55A31"/>
    <w:rsid w:val="00C55CA0"/>
    <w:rsid w:val="00C56A5A"/>
    <w:rsid w:val="00C5714B"/>
    <w:rsid w:val="00C574E7"/>
    <w:rsid w:val="00C57786"/>
    <w:rsid w:val="00C57B02"/>
    <w:rsid w:val="00C609E3"/>
    <w:rsid w:val="00C60CDF"/>
    <w:rsid w:val="00C62208"/>
    <w:rsid w:val="00C62426"/>
    <w:rsid w:val="00C62B00"/>
    <w:rsid w:val="00C64BEE"/>
    <w:rsid w:val="00C65597"/>
    <w:rsid w:val="00C65EC6"/>
    <w:rsid w:val="00C6621B"/>
    <w:rsid w:val="00C71039"/>
    <w:rsid w:val="00C728C9"/>
    <w:rsid w:val="00C738CD"/>
    <w:rsid w:val="00C73E8C"/>
    <w:rsid w:val="00C74876"/>
    <w:rsid w:val="00C75DAF"/>
    <w:rsid w:val="00C76476"/>
    <w:rsid w:val="00C76708"/>
    <w:rsid w:val="00C76BF6"/>
    <w:rsid w:val="00C771B5"/>
    <w:rsid w:val="00C772E2"/>
    <w:rsid w:val="00C81627"/>
    <w:rsid w:val="00C81EF6"/>
    <w:rsid w:val="00C82A9A"/>
    <w:rsid w:val="00C8382A"/>
    <w:rsid w:val="00C83B02"/>
    <w:rsid w:val="00C83D28"/>
    <w:rsid w:val="00C84166"/>
    <w:rsid w:val="00C841BD"/>
    <w:rsid w:val="00C84D48"/>
    <w:rsid w:val="00C85062"/>
    <w:rsid w:val="00C85EF3"/>
    <w:rsid w:val="00C900C5"/>
    <w:rsid w:val="00C90675"/>
    <w:rsid w:val="00C90EE0"/>
    <w:rsid w:val="00C92809"/>
    <w:rsid w:val="00C93E03"/>
    <w:rsid w:val="00C93EB1"/>
    <w:rsid w:val="00C941DA"/>
    <w:rsid w:val="00C943B0"/>
    <w:rsid w:val="00C94E20"/>
    <w:rsid w:val="00C951D8"/>
    <w:rsid w:val="00C9711F"/>
    <w:rsid w:val="00CA02E9"/>
    <w:rsid w:val="00CA07E6"/>
    <w:rsid w:val="00CA1073"/>
    <w:rsid w:val="00CA1E6D"/>
    <w:rsid w:val="00CA23CE"/>
    <w:rsid w:val="00CA37EE"/>
    <w:rsid w:val="00CA3995"/>
    <w:rsid w:val="00CA40D2"/>
    <w:rsid w:val="00CA4268"/>
    <w:rsid w:val="00CA542D"/>
    <w:rsid w:val="00CA682E"/>
    <w:rsid w:val="00CA6AFE"/>
    <w:rsid w:val="00CB1B5F"/>
    <w:rsid w:val="00CB1EE6"/>
    <w:rsid w:val="00CB396A"/>
    <w:rsid w:val="00CB3C79"/>
    <w:rsid w:val="00CB55A6"/>
    <w:rsid w:val="00CB5A69"/>
    <w:rsid w:val="00CB6386"/>
    <w:rsid w:val="00CB6A3D"/>
    <w:rsid w:val="00CB6D6E"/>
    <w:rsid w:val="00CB7F16"/>
    <w:rsid w:val="00CC0B32"/>
    <w:rsid w:val="00CC0DB9"/>
    <w:rsid w:val="00CC0F13"/>
    <w:rsid w:val="00CC1F49"/>
    <w:rsid w:val="00CC27F6"/>
    <w:rsid w:val="00CC2DBB"/>
    <w:rsid w:val="00CC379B"/>
    <w:rsid w:val="00CC4526"/>
    <w:rsid w:val="00CC509E"/>
    <w:rsid w:val="00CC5FF8"/>
    <w:rsid w:val="00CC622F"/>
    <w:rsid w:val="00CD039E"/>
    <w:rsid w:val="00CD1CDB"/>
    <w:rsid w:val="00CD204D"/>
    <w:rsid w:val="00CD231D"/>
    <w:rsid w:val="00CD4275"/>
    <w:rsid w:val="00CD48CB"/>
    <w:rsid w:val="00CD6938"/>
    <w:rsid w:val="00CD7AE9"/>
    <w:rsid w:val="00CE0342"/>
    <w:rsid w:val="00CE1379"/>
    <w:rsid w:val="00CE1909"/>
    <w:rsid w:val="00CE4AF1"/>
    <w:rsid w:val="00CE4F47"/>
    <w:rsid w:val="00CE502C"/>
    <w:rsid w:val="00CE5875"/>
    <w:rsid w:val="00CE59A5"/>
    <w:rsid w:val="00CE6E2E"/>
    <w:rsid w:val="00CE7095"/>
    <w:rsid w:val="00CE772D"/>
    <w:rsid w:val="00CF0117"/>
    <w:rsid w:val="00CF1BFD"/>
    <w:rsid w:val="00CF1C65"/>
    <w:rsid w:val="00CF1FF3"/>
    <w:rsid w:val="00CF22A1"/>
    <w:rsid w:val="00CF292B"/>
    <w:rsid w:val="00CF2D41"/>
    <w:rsid w:val="00CF37BF"/>
    <w:rsid w:val="00CF385C"/>
    <w:rsid w:val="00CF3BDC"/>
    <w:rsid w:val="00CF44C5"/>
    <w:rsid w:val="00CF47F9"/>
    <w:rsid w:val="00CF4BDA"/>
    <w:rsid w:val="00CF5A3A"/>
    <w:rsid w:val="00CF6849"/>
    <w:rsid w:val="00CF76D2"/>
    <w:rsid w:val="00CF7AC6"/>
    <w:rsid w:val="00D005F4"/>
    <w:rsid w:val="00D00D0C"/>
    <w:rsid w:val="00D02C7E"/>
    <w:rsid w:val="00D02F4E"/>
    <w:rsid w:val="00D03A6C"/>
    <w:rsid w:val="00D053DA"/>
    <w:rsid w:val="00D0621F"/>
    <w:rsid w:val="00D07520"/>
    <w:rsid w:val="00D076A3"/>
    <w:rsid w:val="00D1170A"/>
    <w:rsid w:val="00D124F8"/>
    <w:rsid w:val="00D13E09"/>
    <w:rsid w:val="00D15D7C"/>
    <w:rsid w:val="00D16217"/>
    <w:rsid w:val="00D165AD"/>
    <w:rsid w:val="00D16BF7"/>
    <w:rsid w:val="00D17CEF"/>
    <w:rsid w:val="00D17D17"/>
    <w:rsid w:val="00D17F2D"/>
    <w:rsid w:val="00D205AE"/>
    <w:rsid w:val="00D210B7"/>
    <w:rsid w:val="00D2207B"/>
    <w:rsid w:val="00D23FC0"/>
    <w:rsid w:val="00D242CA"/>
    <w:rsid w:val="00D25206"/>
    <w:rsid w:val="00D26646"/>
    <w:rsid w:val="00D26D06"/>
    <w:rsid w:val="00D30134"/>
    <w:rsid w:val="00D31078"/>
    <w:rsid w:val="00D312EF"/>
    <w:rsid w:val="00D3266B"/>
    <w:rsid w:val="00D33993"/>
    <w:rsid w:val="00D3566C"/>
    <w:rsid w:val="00D36625"/>
    <w:rsid w:val="00D36701"/>
    <w:rsid w:val="00D36B94"/>
    <w:rsid w:val="00D3767E"/>
    <w:rsid w:val="00D40970"/>
    <w:rsid w:val="00D41FD0"/>
    <w:rsid w:val="00D4258D"/>
    <w:rsid w:val="00D42AB5"/>
    <w:rsid w:val="00D42ED3"/>
    <w:rsid w:val="00D43A3C"/>
    <w:rsid w:val="00D4414E"/>
    <w:rsid w:val="00D44501"/>
    <w:rsid w:val="00D446CF"/>
    <w:rsid w:val="00D44AD3"/>
    <w:rsid w:val="00D45EF3"/>
    <w:rsid w:val="00D4646C"/>
    <w:rsid w:val="00D4665F"/>
    <w:rsid w:val="00D46707"/>
    <w:rsid w:val="00D4682F"/>
    <w:rsid w:val="00D46AB3"/>
    <w:rsid w:val="00D47556"/>
    <w:rsid w:val="00D47BA7"/>
    <w:rsid w:val="00D5055D"/>
    <w:rsid w:val="00D51AE4"/>
    <w:rsid w:val="00D52DC2"/>
    <w:rsid w:val="00D53A57"/>
    <w:rsid w:val="00D53BF5"/>
    <w:rsid w:val="00D5470A"/>
    <w:rsid w:val="00D54882"/>
    <w:rsid w:val="00D55571"/>
    <w:rsid w:val="00D555C9"/>
    <w:rsid w:val="00D55CDB"/>
    <w:rsid w:val="00D55F45"/>
    <w:rsid w:val="00D56E3B"/>
    <w:rsid w:val="00D5736F"/>
    <w:rsid w:val="00D57EAF"/>
    <w:rsid w:val="00D60803"/>
    <w:rsid w:val="00D6086A"/>
    <w:rsid w:val="00D63E46"/>
    <w:rsid w:val="00D643BF"/>
    <w:rsid w:val="00D644C8"/>
    <w:rsid w:val="00D6509E"/>
    <w:rsid w:val="00D6664E"/>
    <w:rsid w:val="00D66C17"/>
    <w:rsid w:val="00D6702B"/>
    <w:rsid w:val="00D67174"/>
    <w:rsid w:val="00D70C2F"/>
    <w:rsid w:val="00D7220F"/>
    <w:rsid w:val="00D72F15"/>
    <w:rsid w:val="00D732A3"/>
    <w:rsid w:val="00D73AAD"/>
    <w:rsid w:val="00D73D5B"/>
    <w:rsid w:val="00D73F6E"/>
    <w:rsid w:val="00D74C2E"/>
    <w:rsid w:val="00D751D1"/>
    <w:rsid w:val="00D762C1"/>
    <w:rsid w:val="00D76333"/>
    <w:rsid w:val="00D7711B"/>
    <w:rsid w:val="00D774F1"/>
    <w:rsid w:val="00D77982"/>
    <w:rsid w:val="00D80359"/>
    <w:rsid w:val="00D80664"/>
    <w:rsid w:val="00D80677"/>
    <w:rsid w:val="00D806F7"/>
    <w:rsid w:val="00D80806"/>
    <w:rsid w:val="00D80876"/>
    <w:rsid w:val="00D818F6"/>
    <w:rsid w:val="00D82E4D"/>
    <w:rsid w:val="00D839E8"/>
    <w:rsid w:val="00D83B13"/>
    <w:rsid w:val="00D84079"/>
    <w:rsid w:val="00D8461A"/>
    <w:rsid w:val="00D85519"/>
    <w:rsid w:val="00D86C02"/>
    <w:rsid w:val="00D86C16"/>
    <w:rsid w:val="00D9002E"/>
    <w:rsid w:val="00D9095E"/>
    <w:rsid w:val="00D90C3F"/>
    <w:rsid w:val="00D91779"/>
    <w:rsid w:val="00D922F1"/>
    <w:rsid w:val="00D94711"/>
    <w:rsid w:val="00D949E3"/>
    <w:rsid w:val="00D94FFF"/>
    <w:rsid w:val="00D95558"/>
    <w:rsid w:val="00D96F82"/>
    <w:rsid w:val="00D97046"/>
    <w:rsid w:val="00D9748B"/>
    <w:rsid w:val="00D97C5F"/>
    <w:rsid w:val="00DA05FB"/>
    <w:rsid w:val="00DA0F19"/>
    <w:rsid w:val="00DA1089"/>
    <w:rsid w:val="00DA10A6"/>
    <w:rsid w:val="00DA1D80"/>
    <w:rsid w:val="00DA242E"/>
    <w:rsid w:val="00DA3752"/>
    <w:rsid w:val="00DA5065"/>
    <w:rsid w:val="00DA5F22"/>
    <w:rsid w:val="00DA6BF2"/>
    <w:rsid w:val="00DA6CE5"/>
    <w:rsid w:val="00DA725C"/>
    <w:rsid w:val="00DB0194"/>
    <w:rsid w:val="00DB11D9"/>
    <w:rsid w:val="00DB1301"/>
    <w:rsid w:val="00DB1755"/>
    <w:rsid w:val="00DB1B2F"/>
    <w:rsid w:val="00DB1B32"/>
    <w:rsid w:val="00DB1BD2"/>
    <w:rsid w:val="00DB273F"/>
    <w:rsid w:val="00DB2E8D"/>
    <w:rsid w:val="00DB31CB"/>
    <w:rsid w:val="00DB36E1"/>
    <w:rsid w:val="00DB4D9F"/>
    <w:rsid w:val="00DB7247"/>
    <w:rsid w:val="00DC2BA8"/>
    <w:rsid w:val="00DC2F77"/>
    <w:rsid w:val="00DC3D2F"/>
    <w:rsid w:val="00DC5076"/>
    <w:rsid w:val="00DC5747"/>
    <w:rsid w:val="00DC5C24"/>
    <w:rsid w:val="00DC6547"/>
    <w:rsid w:val="00DC6DD7"/>
    <w:rsid w:val="00DC6EED"/>
    <w:rsid w:val="00DC7D2D"/>
    <w:rsid w:val="00DD03D9"/>
    <w:rsid w:val="00DD1DC1"/>
    <w:rsid w:val="00DD248A"/>
    <w:rsid w:val="00DD2722"/>
    <w:rsid w:val="00DD2C14"/>
    <w:rsid w:val="00DD3BE0"/>
    <w:rsid w:val="00DD4147"/>
    <w:rsid w:val="00DD4939"/>
    <w:rsid w:val="00DD5648"/>
    <w:rsid w:val="00DD5D57"/>
    <w:rsid w:val="00DD626E"/>
    <w:rsid w:val="00DD64F6"/>
    <w:rsid w:val="00DD6887"/>
    <w:rsid w:val="00DD6D84"/>
    <w:rsid w:val="00DD6DC8"/>
    <w:rsid w:val="00DD6DF9"/>
    <w:rsid w:val="00DD797C"/>
    <w:rsid w:val="00DE027D"/>
    <w:rsid w:val="00DE059F"/>
    <w:rsid w:val="00DE0736"/>
    <w:rsid w:val="00DE0FFC"/>
    <w:rsid w:val="00DE13D3"/>
    <w:rsid w:val="00DE20E7"/>
    <w:rsid w:val="00DE25E6"/>
    <w:rsid w:val="00DE38CD"/>
    <w:rsid w:val="00DE3FC4"/>
    <w:rsid w:val="00DE4B66"/>
    <w:rsid w:val="00DE55FC"/>
    <w:rsid w:val="00DE5BA5"/>
    <w:rsid w:val="00DE6171"/>
    <w:rsid w:val="00DE65B7"/>
    <w:rsid w:val="00DE6668"/>
    <w:rsid w:val="00DE717F"/>
    <w:rsid w:val="00DE7295"/>
    <w:rsid w:val="00DF0AB4"/>
    <w:rsid w:val="00DF1B78"/>
    <w:rsid w:val="00DF20AC"/>
    <w:rsid w:val="00DF2189"/>
    <w:rsid w:val="00DF39EF"/>
    <w:rsid w:val="00DF3C5B"/>
    <w:rsid w:val="00DF3D43"/>
    <w:rsid w:val="00DF4865"/>
    <w:rsid w:val="00DF4DCD"/>
    <w:rsid w:val="00DF5BDB"/>
    <w:rsid w:val="00DF6116"/>
    <w:rsid w:val="00DF63E2"/>
    <w:rsid w:val="00DF643A"/>
    <w:rsid w:val="00DF6B59"/>
    <w:rsid w:val="00DF7060"/>
    <w:rsid w:val="00DF75EB"/>
    <w:rsid w:val="00DF79C5"/>
    <w:rsid w:val="00E0057D"/>
    <w:rsid w:val="00E0281F"/>
    <w:rsid w:val="00E02A4A"/>
    <w:rsid w:val="00E03570"/>
    <w:rsid w:val="00E0421F"/>
    <w:rsid w:val="00E04A70"/>
    <w:rsid w:val="00E05728"/>
    <w:rsid w:val="00E109D0"/>
    <w:rsid w:val="00E11971"/>
    <w:rsid w:val="00E12213"/>
    <w:rsid w:val="00E12C54"/>
    <w:rsid w:val="00E12EA7"/>
    <w:rsid w:val="00E14440"/>
    <w:rsid w:val="00E14879"/>
    <w:rsid w:val="00E154B7"/>
    <w:rsid w:val="00E15A58"/>
    <w:rsid w:val="00E17094"/>
    <w:rsid w:val="00E170B2"/>
    <w:rsid w:val="00E17307"/>
    <w:rsid w:val="00E17C96"/>
    <w:rsid w:val="00E20379"/>
    <w:rsid w:val="00E2063C"/>
    <w:rsid w:val="00E20B08"/>
    <w:rsid w:val="00E20C45"/>
    <w:rsid w:val="00E21220"/>
    <w:rsid w:val="00E21E49"/>
    <w:rsid w:val="00E22CBF"/>
    <w:rsid w:val="00E234EB"/>
    <w:rsid w:val="00E2371C"/>
    <w:rsid w:val="00E25807"/>
    <w:rsid w:val="00E25B84"/>
    <w:rsid w:val="00E262F0"/>
    <w:rsid w:val="00E26C23"/>
    <w:rsid w:val="00E26D38"/>
    <w:rsid w:val="00E30259"/>
    <w:rsid w:val="00E30959"/>
    <w:rsid w:val="00E30A10"/>
    <w:rsid w:val="00E31A50"/>
    <w:rsid w:val="00E31AB7"/>
    <w:rsid w:val="00E32C5B"/>
    <w:rsid w:val="00E333F3"/>
    <w:rsid w:val="00E338DE"/>
    <w:rsid w:val="00E34A1D"/>
    <w:rsid w:val="00E34C01"/>
    <w:rsid w:val="00E3509F"/>
    <w:rsid w:val="00E3541C"/>
    <w:rsid w:val="00E35797"/>
    <w:rsid w:val="00E368B3"/>
    <w:rsid w:val="00E403C6"/>
    <w:rsid w:val="00E41195"/>
    <w:rsid w:val="00E41225"/>
    <w:rsid w:val="00E41B72"/>
    <w:rsid w:val="00E41BD7"/>
    <w:rsid w:val="00E41D98"/>
    <w:rsid w:val="00E430A7"/>
    <w:rsid w:val="00E43289"/>
    <w:rsid w:val="00E4417C"/>
    <w:rsid w:val="00E4482E"/>
    <w:rsid w:val="00E44D7C"/>
    <w:rsid w:val="00E4543D"/>
    <w:rsid w:val="00E4603E"/>
    <w:rsid w:val="00E46874"/>
    <w:rsid w:val="00E46D45"/>
    <w:rsid w:val="00E46ECF"/>
    <w:rsid w:val="00E50348"/>
    <w:rsid w:val="00E50D71"/>
    <w:rsid w:val="00E50DB4"/>
    <w:rsid w:val="00E51A7A"/>
    <w:rsid w:val="00E5235A"/>
    <w:rsid w:val="00E532A1"/>
    <w:rsid w:val="00E54595"/>
    <w:rsid w:val="00E549FF"/>
    <w:rsid w:val="00E56DFD"/>
    <w:rsid w:val="00E5721A"/>
    <w:rsid w:val="00E61FC7"/>
    <w:rsid w:val="00E645FB"/>
    <w:rsid w:val="00E6489A"/>
    <w:rsid w:val="00E649D2"/>
    <w:rsid w:val="00E64E5B"/>
    <w:rsid w:val="00E70589"/>
    <w:rsid w:val="00E709A0"/>
    <w:rsid w:val="00E70DE6"/>
    <w:rsid w:val="00E70F55"/>
    <w:rsid w:val="00E73D3B"/>
    <w:rsid w:val="00E7464A"/>
    <w:rsid w:val="00E75B96"/>
    <w:rsid w:val="00E75FF4"/>
    <w:rsid w:val="00E76295"/>
    <w:rsid w:val="00E76C2F"/>
    <w:rsid w:val="00E770FF"/>
    <w:rsid w:val="00E778E4"/>
    <w:rsid w:val="00E83DCC"/>
    <w:rsid w:val="00E849F0"/>
    <w:rsid w:val="00E85A0B"/>
    <w:rsid w:val="00E85CFE"/>
    <w:rsid w:val="00E86040"/>
    <w:rsid w:val="00E861B5"/>
    <w:rsid w:val="00E905D1"/>
    <w:rsid w:val="00E92498"/>
    <w:rsid w:val="00E92A86"/>
    <w:rsid w:val="00E92F54"/>
    <w:rsid w:val="00E9325F"/>
    <w:rsid w:val="00E965C4"/>
    <w:rsid w:val="00E9670C"/>
    <w:rsid w:val="00E96AD0"/>
    <w:rsid w:val="00E96FE5"/>
    <w:rsid w:val="00EA17E9"/>
    <w:rsid w:val="00EA279E"/>
    <w:rsid w:val="00EA37BF"/>
    <w:rsid w:val="00EA43EC"/>
    <w:rsid w:val="00EA48ED"/>
    <w:rsid w:val="00EA57D1"/>
    <w:rsid w:val="00EA67D8"/>
    <w:rsid w:val="00EA6833"/>
    <w:rsid w:val="00EA7030"/>
    <w:rsid w:val="00EB0CAA"/>
    <w:rsid w:val="00EB10CF"/>
    <w:rsid w:val="00EB1BDC"/>
    <w:rsid w:val="00EB2ACB"/>
    <w:rsid w:val="00EB400E"/>
    <w:rsid w:val="00EB45C9"/>
    <w:rsid w:val="00EB495D"/>
    <w:rsid w:val="00EB5DCE"/>
    <w:rsid w:val="00EB62CF"/>
    <w:rsid w:val="00EB6A59"/>
    <w:rsid w:val="00EB6CF8"/>
    <w:rsid w:val="00EB7671"/>
    <w:rsid w:val="00EC0214"/>
    <w:rsid w:val="00EC0513"/>
    <w:rsid w:val="00EC0BE0"/>
    <w:rsid w:val="00EC1A78"/>
    <w:rsid w:val="00EC25F3"/>
    <w:rsid w:val="00EC2A28"/>
    <w:rsid w:val="00EC5C4B"/>
    <w:rsid w:val="00EC5D3F"/>
    <w:rsid w:val="00EC6992"/>
    <w:rsid w:val="00ED0B56"/>
    <w:rsid w:val="00ED0B69"/>
    <w:rsid w:val="00ED3C69"/>
    <w:rsid w:val="00ED3F63"/>
    <w:rsid w:val="00ED3FDE"/>
    <w:rsid w:val="00ED401E"/>
    <w:rsid w:val="00ED5E38"/>
    <w:rsid w:val="00ED78E8"/>
    <w:rsid w:val="00EE07B7"/>
    <w:rsid w:val="00EE1B62"/>
    <w:rsid w:val="00EE363C"/>
    <w:rsid w:val="00EE513B"/>
    <w:rsid w:val="00EE54AC"/>
    <w:rsid w:val="00EE5DAE"/>
    <w:rsid w:val="00EF0A06"/>
    <w:rsid w:val="00EF1D34"/>
    <w:rsid w:val="00EF2229"/>
    <w:rsid w:val="00EF261C"/>
    <w:rsid w:val="00EF4DE4"/>
    <w:rsid w:val="00EF5345"/>
    <w:rsid w:val="00EF6788"/>
    <w:rsid w:val="00EF7FEA"/>
    <w:rsid w:val="00F00211"/>
    <w:rsid w:val="00F00F44"/>
    <w:rsid w:val="00F011F8"/>
    <w:rsid w:val="00F01341"/>
    <w:rsid w:val="00F0204A"/>
    <w:rsid w:val="00F033BB"/>
    <w:rsid w:val="00F05298"/>
    <w:rsid w:val="00F056BD"/>
    <w:rsid w:val="00F056F0"/>
    <w:rsid w:val="00F0575A"/>
    <w:rsid w:val="00F05C98"/>
    <w:rsid w:val="00F0618E"/>
    <w:rsid w:val="00F06D66"/>
    <w:rsid w:val="00F10AEB"/>
    <w:rsid w:val="00F10B00"/>
    <w:rsid w:val="00F110EF"/>
    <w:rsid w:val="00F11FA1"/>
    <w:rsid w:val="00F12161"/>
    <w:rsid w:val="00F1261C"/>
    <w:rsid w:val="00F13014"/>
    <w:rsid w:val="00F14AAC"/>
    <w:rsid w:val="00F15E0B"/>
    <w:rsid w:val="00F171AF"/>
    <w:rsid w:val="00F226EE"/>
    <w:rsid w:val="00F2301D"/>
    <w:rsid w:val="00F23152"/>
    <w:rsid w:val="00F24405"/>
    <w:rsid w:val="00F2545F"/>
    <w:rsid w:val="00F256AA"/>
    <w:rsid w:val="00F259E2"/>
    <w:rsid w:val="00F25A5E"/>
    <w:rsid w:val="00F25AFD"/>
    <w:rsid w:val="00F26B52"/>
    <w:rsid w:val="00F30CF2"/>
    <w:rsid w:val="00F31610"/>
    <w:rsid w:val="00F319C1"/>
    <w:rsid w:val="00F32271"/>
    <w:rsid w:val="00F32A7E"/>
    <w:rsid w:val="00F36DCE"/>
    <w:rsid w:val="00F37AB3"/>
    <w:rsid w:val="00F41F2D"/>
    <w:rsid w:val="00F42EB7"/>
    <w:rsid w:val="00F43CB1"/>
    <w:rsid w:val="00F44669"/>
    <w:rsid w:val="00F46E4B"/>
    <w:rsid w:val="00F46E8B"/>
    <w:rsid w:val="00F51369"/>
    <w:rsid w:val="00F5147B"/>
    <w:rsid w:val="00F51B3F"/>
    <w:rsid w:val="00F52749"/>
    <w:rsid w:val="00F52D45"/>
    <w:rsid w:val="00F52D7B"/>
    <w:rsid w:val="00F535C7"/>
    <w:rsid w:val="00F54BE1"/>
    <w:rsid w:val="00F551EE"/>
    <w:rsid w:val="00F60FAD"/>
    <w:rsid w:val="00F615D6"/>
    <w:rsid w:val="00F62DEC"/>
    <w:rsid w:val="00F63339"/>
    <w:rsid w:val="00F63629"/>
    <w:rsid w:val="00F63F89"/>
    <w:rsid w:val="00F64143"/>
    <w:rsid w:val="00F65556"/>
    <w:rsid w:val="00F66D49"/>
    <w:rsid w:val="00F70378"/>
    <w:rsid w:val="00F703A0"/>
    <w:rsid w:val="00F70B1E"/>
    <w:rsid w:val="00F71D8E"/>
    <w:rsid w:val="00F7318C"/>
    <w:rsid w:val="00F736F7"/>
    <w:rsid w:val="00F75988"/>
    <w:rsid w:val="00F7672E"/>
    <w:rsid w:val="00F76A27"/>
    <w:rsid w:val="00F76F17"/>
    <w:rsid w:val="00F777D9"/>
    <w:rsid w:val="00F77FBE"/>
    <w:rsid w:val="00F805C9"/>
    <w:rsid w:val="00F8097B"/>
    <w:rsid w:val="00F809A4"/>
    <w:rsid w:val="00F80ABF"/>
    <w:rsid w:val="00F811F9"/>
    <w:rsid w:val="00F81372"/>
    <w:rsid w:val="00F81AF5"/>
    <w:rsid w:val="00F82540"/>
    <w:rsid w:val="00F8275C"/>
    <w:rsid w:val="00F8283D"/>
    <w:rsid w:val="00F83436"/>
    <w:rsid w:val="00F83AD4"/>
    <w:rsid w:val="00F876B2"/>
    <w:rsid w:val="00F90470"/>
    <w:rsid w:val="00F91417"/>
    <w:rsid w:val="00F9215F"/>
    <w:rsid w:val="00F92E0D"/>
    <w:rsid w:val="00F93A04"/>
    <w:rsid w:val="00F95384"/>
    <w:rsid w:val="00F95A77"/>
    <w:rsid w:val="00F95A93"/>
    <w:rsid w:val="00F96347"/>
    <w:rsid w:val="00F96CA6"/>
    <w:rsid w:val="00FA1D99"/>
    <w:rsid w:val="00FA2566"/>
    <w:rsid w:val="00FA3D53"/>
    <w:rsid w:val="00FA455D"/>
    <w:rsid w:val="00FA5A6B"/>
    <w:rsid w:val="00FA61E0"/>
    <w:rsid w:val="00FA63C3"/>
    <w:rsid w:val="00FA7432"/>
    <w:rsid w:val="00FA7777"/>
    <w:rsid w:val="00FA7FE7"/>
    <w:rsid w:val="00FB033A"/>
    <w:rsid w:val="00FB125E"/>
    <w:rsid w:val="00FB1F78"/>
    <w:rsid w:val="00FB37EC"/>
    <w:rsid w:val="00FB44F4"/>
    <w:rsid w:val="00FB4C60"/>
    <w:rsid w:val="00FB55C5"/>
    <w:rsid w:val="00FB7542"/>
    <w:rsid w:val="00FB7B3D"/>
    <w:rsid w:val="00FB7B7D"/>
    <w:rsid w:val="00FC02F2"/>
    <w:rsid w:val="00FC07E6"/>
    <w:rsid w:val="00FC0B38"/>
    <w:rsid w:val="00FC2277"/>
    <w:rsid w:val="00FC24CD"/>
    <w:rsid w:val="00FC2758"/>
    <w:rsid w:val="00FC2A78"/>
    <w:rsid w:val="00FC33A7"/>
    <w:rsid w:val="00FC3E70"/>
    <w:rsid w:val="00FC728D"/>
    <w:rsid w:val="00FC7B3F"/>
    <w:rsid w:val="00FD131F"/>
    <w:rsid w:val="00FD1523"/>
    <w:rsid w:val="00FD31ED"/>
    <w:rsid w:val="00FD3F41"/>
    <w:rsid w:val="00FD4C05"/>
    <w:rsid w:val="00FD6D26"/>
    <w:rsid w:val="00FD6D5E"/>
    <w:rsid w:val="00FD6F95"/>
    <w:rsid w:val="00FD76A8"/>
    <w:rsid w:val="00FD790D"/>
    <w:rsid w:val="00FE053C"/>
    <w:rsid w:val="00FE1CCB"/>
    <w:rsid w:val="00FE449C"/>
    <w:rsid w:val="00FE5C45"/>
    <w:rsid w:val="00FE5D54"/>
    <w:rsid w:val="00FE7473"/>
    <w:rsid w:val="00FF0601"/>
    <w:rsid w:val="00FF07A3"/>
    <w:rsid w:val="00FF19DF"/>
    <w:rsid w:val="00FF1B1C"/>
    <w:rsid w:val="00FF2C45"/>
    <w:rsid w:val="00FF38D6"/>
    <w:rsid w:val="00FF3E09"/>
    <w:rsid w:val="00FF40BF"/>
    <w:rsid w:val="00FF4F0F"/>
    <w:rsid w:val="00FF6174"/>
    <w:rsid w:val="00FF657B"/>
    <w:rsid w:val="00FF65EB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5A0859E"/>
  <w15:chartTrackingRefBased/>
  <w15:docId w15:val="{B4926255-F669-4DF5-9B91-D048E064C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F16"/>
    <w:pPr>
      <w:jc w:val="both"/>
    </w:pPr>
  </w:style>
  <w:style w:type="paragraph" w:styleId="Heading1">
    <w:name w:val="heading 1"/>
    <w:aliases w:val="H1,H11,Heading 1 (NN),Attribute Heading 1,Level 1,SAHeading 1,Heading 1numbered,First Level Topic,h1,DO NOT USE_h1,Level 1 Topic Heading"/>
    <w:basedOn w:val="Normal"/>
    <w:next w:val="Normal"/>
    <w:link w:val="Heading1Char"/>
    <w:qFormat/>
    <w:rsid w:val="00EB10CF"/>
    <w:pPr>
      <w:keepNext/>
      <w:shd w:val="clear" w:color="auto" w:fill="F2F2F2" w:themeFill="background1" w:themeFillShade="F2"/>
      <w:spacing w:before="120" w:after="120" w:line="240" w:lineRule="auto"/>
      <w:ind w:left="113" w:right="113"/>
      <w:outlineLvl w:val="0"/>
    </w:pPr>
    <w:rPr>
      <w:rFonts w:eastAsia="Times New Roman" w:cs="Arial"/>
      <w:b/>
      <w:sz w:val="32"/>
      <w:szCs w:val="24"/>
    </w:rPr>
  </w:style>
  <w:style w:type="paragraph" w:styleId="Heading2">
    <w:name w:val="heading 2"/>
    <w:aliases w:val="Attribute Heading 2,H2,H21,Attribute Heading 2 Char,H2 Char,H21 Char,SAHeading 2,(Alt+2),h2,Chapter,1.Seite,2,headline,Major,PRTM Heading 2,Heading 2subnumbered,questions,Req group,Second Level Topic,Level 2 Topic Heading"/>
    <w:basedOn w:val="Normal"/>
    <w:next w:val="Normal"/>
    <w:link w:val="Heading2Char"/>
    <w:unhideWhenUsed/>
    <w:qFormat/>
    <w:rsid w:val="00EB1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h3,Table Attribute Heading,H3,H31,SAHeading 3,head 3,Section,Minor,HeadingL  3,Third Level Topic"/>
    <w:basedOn w:val="Normal"/>
    <w:next w:val="Normal"/>
    <w:link w:val="Heading3Char"/>
    <w:uiPriority w:val="9"/>
    <w:unhideWhenUsed/>
    <w:qFormat/>
    <w:rsid w:val="00EB1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H4,Dell Heading 4,First Level Subtopic,h4"/>
    <w:basedOn w:val="Normal"/>
    <w:next w:val="Normal"/>
    <w:link w:val="Heading4Char"/>
    <w:uiPriority w:val="9"/>
    <w:unhideWhenUsed/>
    <w:qFormat/>
    <w:rsid w:val="00737F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aliases w:val="Second Level Subtopic,h5"/>
    <w:basedOn w:val="Normal"/>
    <w:next w:val="Normal"/>
    <w:link w:val="Heading5Char"/>
    <w:uiPriority w:val="9"/>
    <w:unhideWhenUsed/>
    <w:qFormat/>
    <w:rsid w:val="00A9409F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paragraph" w:styleId="Heading6">
    <w:name w:val="heading 6"/>
    <w:aliases w:val="Third Level Subtopic,h6"/>
    <w:basedOn w:val="Normal"/>
    <w:next w:val="Normal"/>
    <w:link w:val="Heading6Char"/>
    <w:unhideWhenUsed/>
    <w:rsid w:val="00A9409F"/>
    <w:pPr>
      <w:tabs>
        <w:tab w:val="left" w:pos="1134"/>
      </w:tabs>
      <w:spacing w:before="240" w:after="60" w:line="276" w:lineRule="auto"/>
      <w:outlineLvl w:val="5"/>
    </w:pPr>
    <w:rPr>
      <w:rFonts w:ascii="Arial" w:eastAsia="Times New Roman" w:hAnsi="Arial" w:cs="Times New Roman"/>
      <w:b/>
      <w:bCs/>
      <w:color w:val="005036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09F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eading 1 (NN) Char,Attribute Heading 1 Char,Level 1 Char,SAHeading 1 Char,Heading 1numbered Char,First Level Topic Char,h1 Char,DO NOT USE_h1 Char,Level 1 Topic Heading Char"/>
    <w:basedOn w:val="DefaultParagraphFont"/>
    <w:link w:val="Heading1"/>
    <w:uiPriority w:val="9"/>
    <w:rsid w:val="00EB10CF"/>
    <w:rPr>
      <w:rFonts w:eastAsia="Times New Roman" w:cs="Arial"/>
      <w:b/>
      <w:sz w:val="32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B10CF"/>
    <w:rPr>
      <w:color w:val="0563C1" w:themeColor="hyperlink"/>
      <w:u w:val="single"/>
    </w:rPr>
  </w:style>
  <w:style w:type="character" w:customStyle="1" w:styleId="BodyTextChar">
    <w:name w:val="Body Text Char"/>
    <w:aliases w:val="RFL Body Text Char"/>
    <w:basedOn w:val="DefaultParagraphFont"/>
    <w:link w:val="BodyText"/>
    <w:locked/>
    <w:rsid w:val="00EB62CF"/>
    <w:rPr>
      <w:rFonts w:cstheme="minorHAnsi"/>
      <w:szCs w:val="24"/>
    </w:rPr>
  </w:style>
  <w:style w:type="paragraph" w:styleId="BodyText">
    <w:name w:val="Body Text"/>
    <w:aliases w:val="RFL Body Text"/>
    <w:basedOn w:val="Normal"/>
    <w:link w:val="BodyTextChar"/>
    <w:uiPriority w:val="99"/>
    <w:unhideWhenUsed/>
    <w:qFormat/>
    <w:rsid w:val="00EB62CF"/>
    <w:pPr>
      <w:spacing w:before="120" w:after="120" w:line="300" w:lineRule="exact"/>
      <w:ind w:right="113"/>
    </w:pPr>
    <w:rPr>
      <w:rFonts w:cstheme="minorHAnsi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EB10CF"/>
  </w:style>
  <w:style w:type="character" w:customStyle="1" w:styleId="Outline1CharChar">
    <w:name w:val="Outline 1 Char Char"/>
    <w:basedOn w:val="BodyTextChar"/>
    <w:link w:val="Outline1"/>
    <w:locked/>
    <w:rsid w:val="003E0F10"/>
    <w:rPr>
      <w:rFonts w:cs="Arial"/>
      <w:b/>
      <w:color w:val="365F91"/>
      <w:sz w:val="32"/>
      <w:szCs w:val="24"/>
      <w:shd w:val="clear" w:color="auto" w:fill="F3F3F3"/>
    </w:rPr>
  </w:style>
  <w:style w:type="paragraph" w:customStyle="1" w:styleId="Outline1">
    <w:name w:val="Outline 1"/>
    <w:basedOn w:val="Heading1"/>
    <w:next w:val="Normal"/>
    <w:link w:val="Outline1CharChar"/>
    <w:qFormat/>
    <w:rsid w:val="003E0F10"/>
    <w:pPr>
      <w:keepNext w:val="0"/>
      <w:widowControl w:val="0"/>
      <w:numPr>
        <w:numId w:val="1"/>
      </w:numPr>
      <w:shd w:val="clear" w:color="auto" w:fill="F3F3F3"/>
    </w:pPr>
    <w:rPr>
      <w:rFonts w:eastAsiaTheme="minorHAnsi"/>
      <w:color w:val="365F91"/>
    </w:rPr>
  </w:style>
  <w:style w:type="character" w:customStyle="1" w:styleId="Outline2CharChar">
    <w:name w:val="Outline 2 Char Char"/>
    <w:basedOn w:val="BodyTextChar"/>
    <w:link w:val="Outline2"/>
    <w:locked/>
    <w:rsid w:val="0075199B"/>
    <w:rPr>
      <w:rFonts w:cs="Arial"/>
      <w:b/>
      <w:bCs/>
      <w:iCs/>
      <w:noProof/>
      <w:color w:val="365F91"/>
      <w:sz w:val="28"/>
      <w:szCs w:val="28"/>
    </w:rPr>
  </w:style>
  <w:style w:type="paragraph" w:customStyle="1" w:styleId="Outline2">
    <w:name w:val="Outline 2"/>
    <w:basedOn w:val="Heading2"/>
    <w:next w:val="Normal"/>
    <w:link w:val="Outline2CharChar"/>
    <w:autoRedefine/>
    <w:qFormat/>
    <w:rsid w:val="0075199B"/>
    <w:pPr>
      <w:keepLines w:val="0"/>
      <w:numPr>
        <w:ilvl w:val="1"/>
        <w:numId w:val="1"/>
      </w:numPr>
      <w:spacing w:before="120" w:after="120" w:line="240" w:lineRule="auto"/>
      <w:ind w:left="0"/>
    </w:pPr>
    <w:rPr>
      <w:rFonts w:asciiTheme="minorHAnsi" w:eastAsiaTheme="minorHAnsi" w:hAnsiTheme="minorHAnsi" w:cs="Arial"/>
      <w:b/>
      <w:bCs/>
      <w:iCs/>
      <w:noProof/>
      <w:color w:val="365F91"/>
      <w:sz w:val="28"/>
      <w:szCs w:val="28"/>
    </w:rPr>
  </w:style>
  <w:style w:type="paragraph" w:customStyle="1" w:styleId="Outline3">
    <w:name w:val="Outline 3"/>
    <w:basedOn w:val="BodyText"/>
    <w:next w:val="Normal"/>
    <w:link w:val="Outline3Char"/>
    <w:autoRedefine/>
    <w:qFormat/>
    <w:rsid w:val="0075199B"/>
    <w:pPr>
      <w:numPr>
        <w:ilvl w:val="2"/>
        <w:numId w:val="1"/>
      </w:numPr>
      <w:tabs>
        <w:tab w:val="clear" w:pos="1156"/>
      </w:tabs>
      <w:ind w:left="505" w:right="0" w:hanging="505"/>
    </w:pPr>
    <w:rPr>
      <w:b/>
      <w:color w:val="365F91"/>
      <w:sz w:val="24"/>
    </w:rPr>
  </w:style>
  <w:style w:type="paragraph" w:customStyle="1" w:styleId="NewParagraph">
    <w:name w:val="New Paragraph"/>
    <w:basedOn w:val="Normal"/>
    <w:rsid w:val="00EB10CF"/>
    <w:pPr>
      <w:spacing w:before="120" w:after="120" w:line="240" w:lineRule="auto"/>
      <w:ind w:left="113" w:right="113"/>
    </w:pPr>
    <w:rPr>
      <w:rFonts w:eastAsia="Times New Roman" w:cstheme="minorHAnsi"/>
      <w:sz w:val="16"/>
      <w:szCs w:val="16"/>
    </w:rPr>
  </w:style>
  <w:style w:type="character" w:customStyle="1" w:styleId="smartFOCUSNormalChar">
    <w:name w:val="smartFOCUS Normal Char"/>
    <w:link w:val="smartFOCUSNormal"/>
    <w:locked/>
    <w:rsid w:val="00EB10CF"/>
    <w:rPr>
      <w:rFonts w:ascii="Calibri" w:eastAsia="Arial" w:hAnsi="Calibri"/>
    </w:rPr>
  </w:style>
  <w:style w:type="paragraph" w:customStyle="1" w:styleId="smartFOCUSNormal">
    <w:name w:val="smartFOCUS Normal"/>
    <w:basedOn w:val="Normal"/>
    <w:link w:val="smartFOCUSNormalChar"/>
    <w:autoRedefine/>
    <w:rsid w:val="00EB10CF"/>
    <w:pPr>
      <w:spacing w:after="120" w:line="240" w:lineRule="auto"/>
    </w:pPr>
    <w:rPr>
      <w:rFonts w:ascii="Calibri" w:eastAsia="Arial" w:hAnsi="Calibri"/>
    </w:rPr>
  </w:style>
  <w:style w:type="paragraph" w:customStyle="1" w:styleId="smartFOCUSHeading1">
    <w:name w:val="smartFOCUS Heading 1"/>
    <w:basedOn w:val="Heading1"/>
    <w:next w:val="smartFOCUSNormal"/>
    <w:rsid w:val="00EB10CF"/>
    <w:pPr>
      <w:numPr>
        <w:numId w:val="2"/>
      </w:numPr>
      <w:shd w:val="clear" w:color="auto" w:fill="auto"/>
      <w:ind w:right="0"/>
    </w:pPr>
    <w:rPr>
      <w:rFonts w:ascii="Trebuchet MS" w:hAnsi="Trebuchet MS"/>
      <w:bCs/>
      <w:szCs w:val="32"/>
      <w:lang w:eastAsia="en-GB"/>
    </w:rPr>
  </w:style>
  <w:style w:type="paragraph" w:customStyle="1" w:styleId="smartFOCUSheading3">
    <w:name w:val="smartFOCUS heading 3"/>
    <w:basedOn w:val="Heading3"/>
    <w:next w:val="smartFOCUSNormal"/>
    <w:rsid w:val="00EB10CF"/>
    <w:pPr>
      <w:keepLines w:val="0"/>
      <w:numPr>
        <w:ilvl w:val="2"/>
        <w:numId w:val="2"/>
      </w:numPr>
      <w:tabs>
        <w:tab w:val="clear" w:pos="720"/>
        <w:tab w:val="num" w:pos="360"/>
      </w:tabs>
      <w:spacing w:before="120" w:after="120" w:line="240" w:lineRule="auto"/>
      <w:ind w:left="113" w:firstLine="0"/>
    </w:pPr>
    <w:rPr>
      <w:rFonts w:ascii="Trebuchet MS" w:eastAsia="Times New Roman" w:hAnsi="Trebuchet MS" w:cs="Arial"/>
      <w:b/>
      <w:bCs/>
      <w:color w:val="auto"/>
      <w:szCs w:val="20"/>
      <w:lang w:eastAsia="en-GB"/>
    </w:rPr>
  </w:style>
  <w:style w:type="character" w:customStyle="1" w:styleId="smartFOCUSheading2Char">
    <w:name w:val="smartFOCUS heading 2 Char"/>
    <w:link w:val="smartFOCUSheading2"/>
    <w:locked/>
    <w:rsid w:val="00EB10CF"/>
    <w:rPr>
      <w:rFonts w:ascii="Trebuchet MS" w:hAnsi="Trebuchet MS" w:cs="Arial"/>
      <w:bCs/>
      <w:sz w:val="28"/>
    </w:rPr>
  </w:style>
  <w:style w:type="paragraph" w:customStyle="1" w:styleId="smartFOCUSheading2">
    <w:name w:val="smartFOCUS heading 2"/>
    <w:basedOn w:val="Heading2"/>
    <w:next w:val="smartFOCUSNormal"/>
    <w:link w:val="smartFOCUSheading2Char"/>
    <w:rsid w:val="00EB10CF"/>
    <w:pPr>
      <w:keepLines w:val="0"/>
      <w:numPr>
        <w:ilvl w:val="1"/>
        <w:numId w:val="2"/>
      </w:numPr>
      <w:spacing w:before="120" w:after="120" w:line="240" w:lineRule="auto"/>
    </w:pPr>
    <w:rPr>
      <w:rFonts w:ascii="Trebuchet MS" w:eastAsiaTheme="minorHAnsi" w:hAnsi="Trebuchet MS" w:cs="Arial"/>
      <w:bCs/>
      <w:color w:val="auto"/>
      <w:sz w:val="28"/>
      <w:szCs w:val="22"/>
    </w:rPr>
  </w:style>
  <w:style w:type="paragraph" w:customStyle="1" w:styleId="smartFOCUSheading">
    <w:name w:val="smartFOCUS heading"/>
    <w:basedOn w:val="Normal"/>
    <w:rsid w:val="00EB10CF"/>
    <w:pPr>
      <w:keepNext/>
      <w:numPr>
        <w:ilvl w:val="3"/>
        <w:numId w:val="2"/>
      </w:numPr>
      <w:spacing w:before="120" w:after="120" w:line="240" w:lineRule="auto"/>
      <w:outlineLvl w:val="2"/>
    </w:pPr>
    <w:rPr>
      <w:rFonts w:ascii="Trebuchet MS" w:eastAsia="Times New Roman" w:hAnsi="Trebuchet MS" w:cs="Arial"/>
      <w:b/>
      <w:bCs/>
      <w:sz w:val="24"/>
      <w:szCs w:val="20"/>
      <w:lang w:eastAsia="en-GB"/>
    </w:rPr>
  </w:style>
  <w:style w:type="table" w:styleId="TableGrid">
    <w:name w:val="Table Grid"/>
    <w:basedOn w:val="TableNormal"/>
    <w:uiPriority w:val="59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8" w:space="0" w:color="C0C0C0"/>
        <w:left w:val="single" w:sz="8" w:space="0" w:color="C0C0C0"/>
        <w:bottom w:val="single" w:sz="8" w:space="0" w:color="C0C0C0"/>
        <w:right w:val="single" w:sz="8" w:space="0" w:color="C0C0C0"/>
        <w:insideH w:val="single" w:sz="8" w:space="0" w:color="C0C0C0"/>
        <w:insideV w:val="single" w:sz="8" w:space="0" w:color="C0C0C0"/>
      </w:tblBorders>
    </w:tblPr>
  </w:style>
  <w:style w:type="table" w:customStyle="1" w:styleId="Table-Deliverables">
    <w:name w:val="Table - Deliverables"/>
    <w:basedOn w:val="TableNormal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12" w:space="0" w:color="C0C0C0"/>
        <w:left w:val="single" w:sz="12" w:space="0" w:color="C0C0C0"/>
        <w:bottom w:val="single" w:sz="12" w:space="0" w:color="C0C0C0"/>
        <w:right w:val="single" w:sz="12" w:space="0" w:color="C0C0C0"/>
        <w:insideH w:val="single" w:sz="2" w:space="0" w:color="C0C0C0"/>
        <w:insideV w:val="single" w:sz="2" w:space="0" w:color="C0C0C0"/>
      </w:tblBorders>
    </w:tblPr>
  </w:style>
  <w:style w:type="character" w:customStyle="1" w:styleId="Heading2Char">
    <w:name w:val="Heading 2 Char"/>
    <w:aliases w:val="Attribute Heading 2 Char1,H2 Char1,H21 Char1,Attribute Heading 2 Char Char,H2 Char Char,H21 Char Char,SAHeading 2 Char,(Alt+2) Char,h2 Char,Chapter Char,1.Seite Char,2 Char,headline Char,Major Char,PRTM Heading 2 Char,questions Char"/>
    <w:basedOn w:val="DefaultParagraphFont"/>
    <w:link w:val="Heading2"/>
    <w:uiPriority w:val="9"/>
    <w:rsid w:val="00EB1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h3 Char,Table Attribute Heading Char,H3 Char,H31 Char,SAHeading 3 Char,head 3 Char,Section Char,Minor Char,HeadingL  3 Char,Third Level Topic Char"/>
    <w:basedOn w:val="DefaultParagraphFont"/>
    <w:link w:val="Heading3"/>
    <w:uiPriority w:val="9"/>
    <w:rsid w:val="00EB10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10CF"/>
  </w:style>
  <w:style w:type="paragraph" w:styleId="TOCHeading">
    <w:name w:val="TOC Heading"/>
    <w:basedOn w:val="Heading1"/>
    <w:next w:val="Normal"/>
    <w:uiPriority w:val="39"/>
    <w:unhideWhenUsed/>
    <w:qFormat/>
    <w:rsid w:val="00EB10CF"/>
    <w:pPr>
      <w:keepLines/>
      <w:shd w:val="clear" w:color="auto" w:fill="auto"/>
      <w:spacing w:before="240" w:after="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B10CF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10CF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B10CF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D6C"/>
  </w:style>
  <w:style w:type="paragraph" w:styleId="Footer">
    <w:name w:val="footer"/>
    <w:basedOn w:val="Normal"/>
    <w:link w:val="Foot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D6C"/>
  </w:style>
  <w:style w:type="numbering" w:customStyle="1" w:styleId="BulletArrow">
    <w:name w:val="Bullet Arrow"/>
    <w:basedOn w:val="NoList"/>
    <w:locked/>
    <w:rsid w:val="00005D5A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611301"/>
    <w:pPr>
      <w:ind w:left="720"/>
      <w:contextualSpacing/>
    </w:pPr>
  </w:style>
  <w:style w:type="paragraph" w:customStyle="1" w:styleId="RFLHeading1">
    <w:name w:val="RFL Heading 1"/>
    <w:basedOn w:val="Heading1"/>
    <w:next w:val="BodyText"/>
    <w:link w:val="RFLHeading1Char"/>
    <w:rsid w:val="00173074"/>
    <w:pPr>
      <w:keepNext w:val="0"/>
      <w:pageBreakBefore/>
      <w:widowControl w:val="0"/>
      <w:shd w:val="clear" w:color="auto" w:fill="F3F3F3"/>
      <w:ind w:left="0" w:right="0"/>
    </w:pPr>
    <w:rPr>
      <w:rFonts w:cstheme="minorHAnsi"/>
      <w:caps/>
    </w:rPr>
  </w:style>
  <w:style w:type="character" w:customStyle="1" w:styleId="RFLHeading1Char">
    <w:name w:val="RFL Heading 1 Char"/>
    <w:basedOn w:val="BodyTextChar"/>
    <w:link w:val="RFLHeading1"/>
    <w:rsid w:val="00173074"/>
    <w:rPr>
      <w:rFonts w:eastAsia="Times New Roman" w:cstheme="minorHAnsi"/>
      <w:b/>
      <w:caps/>
      <w:sz w:val="32"/>
      <w:szCs w:val="24"/>
      <w:shd w:val="clear" w:color="auto" w:fill="F3F3F3"/>
    </w:rPr>
  </w:style>
  <w:style w:type="paragraph" w:customStyle="1" w:styleId="RFLHeading2">
    <w:name w:val="RFL Heading 2"/>
    <w:basedOn w:val="Heading2"/>
    <w:next w:val="BodyText"/>
    <w:link w:val="RFLHeading2Char"/>
    <w:rsid w:val="00173074"/>
    <w:pPr>
      <w:keepLines w:val="0"/>
      <w:spacing w:before="120" w:after="60" w:line="240" w:lineRule="auto"/>
    </w:pPr>
    <w:rPr>
      <w:rFonts w:asciiTheme="minorHAnsi" w:eastAsia="Times New Roman" w:hAnsiTheme="minorHAnsi" w:cstheme="minorHAnsi"/>
      <w:b/>
      <w:bCs/>
      <w:iCs/>
      <w:color w:val="222A35" w:themeColor="text2" w:themeShade="80"/>
      <w:sz w:val="28"/>
      <w:szCs w:val="28"/>
    </w:rPr>
  </w:style>
  <w:style w:type="paragraph" w:customStyle="1" w:styleId="RFLHeading3">
    <w:name w:val="RFL Heading 3"/>
    <w:basedOn w:val="RFLHeading2"/>
    <w:rsid w:val="00173074"/>
    <w:pPr>
      <w:tabs>
        <w:tab w:val="num" w:pos="709"/>
      </w:tabs>
    </w:pPr>
    <w:rPr>
      <w:color w:val="auto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97663"/>
    <w:rPr>
      <w:color w:val="954F72" w:themeColor="followedHyperlink"/>
      <w:u w:val="single"/>
    </w:rPr>
  </w:style>
  <w:style w:type="character" w:customStyle="1" w:styleId="RFLHeading2Char">
    <w:name w:val="RFL Heading 2 Char"/>
    <w:basedOn w:val="BodyTextChar"/>
    <w:link w:val="RFLHeading2"/>
    <w:rsid w:val="003B08D6"/>
    <w:rPr>
      <w:rFonts w:eastAsia="Times New Roman" w:cstheme="minorHAnsi"/>
      <w:b/>
      <w:bCs/>
      <w:iCs/>
      <w:color w:val="222A35" w:themeColor="text2" w:themeShade="80"/>
      <w:sz w:val="28"/>
      <w:szCs w:val="28"/>
    </w:rPr>
  </w:style>
  <w:style w:type="character" w:customStyle="1" w:styleId="Heading4Char">
    <w:name w:val="Heading 4 Char"/>
    <w:aliases w:val="H4 Char,Dell Heading 4 Char,First Level Subtopic Char,h4 Char"/>
    <w:basedOn w:val="DefaultParagraphFont"/>
    <w:link w:val="Heading4"/>
    <w:uiPriority w:val="9"/>
    <w:rsid w:val="00737F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Eurodata">
    <w:name w:val="Eurodata"/>
    <w:basedOn w:val="TableSimple3"/>
    <w:rsid w:val="00737FCA"/>
    <w:pPr>
      <w:spacing w:before="120" w:after="60" w:line="240" w:lineRule="auto"/>
      <w:ind w:left="1134"/>
    </w:pPr>
    <w:rPr>
      <w:rFonts w:ascii="Arial" w:eastAsia="Times New Roman" w:hAnsi="Arial" w:cs="Times New Roman"/>
      <w:sz w:val="16"/>
      <w:szCs w:val="20"/>
      <w:lang w:val="fi-FI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 w:cs="Times New Roman"/>
        <w:b/>
        <w:bCs/>
        <w:color w:val="FFFFFF"/>
        <w:sz w:val="18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898B"/>
      </w:tcPr>
    </w:tblStylePr>
  </w:style>
  <w:style w:type="table" w:styleId="TableSimple3">
    <w:name w:val="Table Simple 3"/>
    <w:basedOn w:val="TableNormal"/>
    <w:uiPriority w:val="99"/>
    <w:semiHidden/>
    <w:unhideWhenUsed/>
    <w:rsid w:val="00737FC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685F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F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685F80"/>
    <w:rPr>
      <w:vertAlign w:val="superscript"/>
    </w:rPr>
  </w:style>
  <w:style w:type="paragraph" w:customStyle="1" w:styleId="allrightsreserved">
    <w:name w:val="all rights reserved"/>
    <w:basedOn w:val="Normal"/>
    <w:uiPriority w:val="99"/>
    <w:rsid w:val="00B81FCA"/>
    <w:pPr>
      <w:tabs>
        <w:tab w:val="left" w:pos="8730"/>
      </w:tabs>
      <w:spacing w:after="120" w:line="300" w:lineRule="auto"/>
    </w:pPr>
    <w:rPr>
      <w:rFonts w:ascii="Arial" w:eastAsia="Times New Roman" w:hAnsi="Arial" w:cs="Times New Roman"/>
      <w:sz w:val="16"/>
      <w:szCs w:val="24"/>
    </w:rPr>
  </w:style>
  <w:style w:type="paragraph" w:styleId="NoSpacing">
    <w:name w:val="No Spacing"/>
    <w:link w:val="NoSpacingChar"/>
    <w:uiPriority w:val="1"/>
    <w:qFormat/>
    <w:rsid w:val="00B81FCA"/>
    <w:pPr>
      <w:spacing w:after="0" w:line="240" w:lineRule="auto"/>
    </w:pPr>
    <w:rPr>
      <w:rFonts w:eastAsiaTheme="minorEastAsia"/>
      <w:lang w:eastAsia="ja-JP"/>
    </w:rPr>
  </w:style>
  <w:style w:type="paragraph" w:customStyle="1" w:styleId="Heading2noTOC">
    <w:name w:val="Heading 2 (no TOC)"/>
    <w:basedOn w:val="Normal"/>
    <w:link w:val="Heading2noTOCChar"/>
    <w:autoRedefine/>
    <w:uiPriority w:val="1"/>
    <w:qFormat/>
    <w:rsid w:val="00B81FCA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44"/>
      <w:szCs w:val="30"/>
    </w:rPr>
  </w:style>
  <w:style w:type="character" w:customStyle="1" w:styleId="Heading2noTOCChar">
    <w:name w:val="Heading 2 (no TOC) Char"/>
    <w:link w:val="Heading2noTOC"/>
    <w:uiPriority w:val="9"/>
    <w:rsid w:val="00B81FCA"/>
    <w:rPr>
      <w:rFonts w:asciiTheme="majorHAnsi" w:eastAsia="MS Mincho" w:hAnsiTheme="majorHAnsi" w:cs="Times New Roman"/>
      <w:b/>
      <w:color w:val="365F91"/>
      <w:sz w:val="44"/>
      <w:szCs w:val="30"/>
    </w:rPr>
  </w:style>
  <w:style w:type="table" w:styleId="ListTable3-Accent1">
    <w:name w:val="List Table 3 Accent 1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Heading1noTOC">
    <w:name w:val="Heading 1 (no TOC)"/>
    <w:basedOn w:val="Normal"/>
    <w:next w:val="Normal"/>
    <w:link w:val="Heading1noTOCChar"/>
    <w:autoRedefine/>
    <w:uiPriority w:val="1"/>
    <w:qFormat/>
    <w:rsid w:val="009D6BD1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36"/>
      <w:szCs w:val="30"/>
    </w:rPr>
  </w:style>
  <w:style w:type="character" w:customStyle="1" w:styleId="Heading1noTOCChar">
    <w:name w:val="Heading 1 (no TOC) Char"/>
    <w:link w:val="Heading1noTOC"/>
    <w:uiPriority w:val="9"/>
    <w:rsid w:val="009D6BD1"/>
    <w:rPr>
      <w:rFonts w:asciiTheme="majorHAnsi" w:eastAsia="MS Mincho" w:hAnsiTheme="majorHAnsi" w:cs="Times New Roman"/>
      <w:b/>
      <w:color w:val="365F91"/>
      <w:sz w:val="36"/>
      <w:szCs w:val="30"/>
    </w:rPr>
  </w:style>
  <w:style w:type="table" w:customStyle="1" w:styleId="ListTable3-Accent11">
    <w:name w:val="List Table 3 - Accent 11"/>
    <w:basedOn w:val="TableNormal"/>
    <w:uiPriority w:val="48"/>
    <w:rsid w:val="009D6BD1"/>
    <w:pPr>
      <w:spacing w:after="0" w:line="240" w:lineRule="auto"/>
    </w:pPr>
    <w:rPr>
      <w:kern w:val="2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5B9BD5" w:themeFill="accent1"/>
      </w:tcPr>
    </w:tblStylePr>
    <w:tblStylePr w:type="lastRow">
      <w:rPr>
        <w:rFonts w:asciiTheme="minorHAnsi" w:hAnsiTheme="minorHAnsi"/>
        <w:b/>
        <w:bCs/>
        <w:sz w:val="22"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sz w:val="22"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asciiTheme="minorHAnsi" w:hAnsiTheme="minorHAnsi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2Vert"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band2Horz">
      <w:rPr>
        <w:rFonts w:asciiTheme="minorHAnsi" w:hAnsiTheme="minorHAnsi"/>
        <w:sz w:val="22"/>
      </w:rPr>
    </w:tblStylePr>
    <w:tblStylePr w:type="neCell">
      <w:rPr>
        <w:rFonts w:asciiTheme="minorHAnsi" w:hAnsiTheme="minorHAnsi"/>
        <w:sz w:val="22"/>
      </w:rPr>
      <w:tblPr/>
      <w:tcPr>
        <w:tcBorders>
          <w:left w:val="nil"/>
          <w:bottom w:val="nil"/>
        </w:tcBorders>
      </w:tcPr>
    </w:tblStylePr>
    <w:tblStylePr w:type="nwCell">
      <w:rPr>
        <w:rFonts w:asciiTheme="minorHAnsi" w:hAnsiTheme="minorHAnsi"/>
        <w:sz w:val="22"/>
      </w:rPr>
      <w:tblPr/>
      <w:tcPr>
        <w:tcBorders>
          <w:bottom w:val="nil"/>
          <w:right w:val="nil"/>
        </w:tcBorders>
      </w:tcPr>
    </w:tblStylePr>
    <w:tblStylePr w:type="se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TableofFigures">
    <w:name w:val="table of figures"/>
    <w:next w:val="Normal"/>
    <w:uiPriority w:val="99"/>
    <w:rsid w:val="00AB51AD"/>
    <w:pPr>
      <w:tabs>
        <w:tab w:val="left" w:pos="1134"/>
        <w:tab w:val="right" w:leader="dot" w:pos="8505"/>
      </w:tabs>
      <w:spacing w:before="60" w:after="60" w:line="300" w:lineRule="atLeast"/>
      <w:ind w:left="1134" w:right="1134" w:hanging="1134"/>
    </w:pPr>
    <w:rPr>
      <w:rFonts w:ascii="Arial" w:eastAsia="Times New Roman" w:hAnsi="Arial" w:cs="Arial"/>
      <w:bCs/>
      <w:noProof/>
      <w:color w:val="000000"/>
      <w:spacing w:val="10"/>
      <w:sz w:val="20"/>
      <w:szCs w:val="20"/>
    </w:rPr>
  </w:style>
  <w:style w:type="character" w:customStyle="1" w:styleId="Heading5Char">
    <w:name w:val="Heading 5 Char"/>
    <w:aliases w:val="Second Level Subtopic Char,h5 Char"/>
    <w:basedOn w:val="DefaultParagraphFont"/>
    <w:link w:val="Heading5"/>
    <w:uiPriority w:val="9"/>
    <w:rsid w:val="00A9409F"/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character" w:customStyle="1" w:styleId="Heading6Char">
    <w:name w:val="Heading 6 Char"/>
    <w:aliases w:val="Third Level Subtopic Char,h6 Char"/>
    <w:basedOn w:val="DefaultParagraphFont"/>
    <w:link w:val="Heading6"/>
    <w:rsid w:val="00A9409F"/>
    <w:rPr>
      <w:rFonts w:ascii="Arial" w:eastAsia="Times New Roman" w:hAnsi="Arial" w:cs="Times New Roman"/>
      <w:b/>
      <w:bCs/>
      <w:color w:val="005036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40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1Char1">
    <w:name w:val="Heading 1 Char1"/>
    <w:aliases w:val="H1 Char1,H11 Char1,Heading 1 (NN) Char1,Attribute Heading 1 Char1,Level 1 Char1,SAHeading 1 Char1,Heading 1numbered Char1,First Level Topic Char1,h1 Char1,DO NOT USE_h1 Char1,Level 1 Topic Heading Char1"/>
    <w:basedOn w:val="DefaultParagraphFont"/>
    <w:rsid w:val="00A940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aliases w:val="Attribute Heading 2 Char2,H2 Char2,H21 Char2,Attribute Heading 2 Char Char1,H2 Char Char1,H21 Char Char1,SAHeading 2 Char1,(Alt+2) Char1,h2 Char1,Chapter Char1,1.Seite Char1,2 Char1,headline Char1,Major Char1,PRTM Heading 2 Char1"/>
    <w:basedOn w:val="DefaultParagraphFont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aliases w:val="h3 Char1,Table Attribute Heading Char1,H3 Char1,H31 Char1,SAHeading 3 Char1,head 3 Char1,Section Char1,Minor Char1,HeadingL  3 Char1,Third Level Topic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aliases w:val="H4 Char1,Dell Heading 4 Char1,First Level Subtopic Char1,h4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customStyle="1" w:styleId="Heading5Char1">
    <w:name w:val="Heading 5 Char1"/>
    <w:aliases w:val="Second Level Subtopic Char1,h5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6Char1">
    <w:name w:val="Heading 6 Char1"/>
    <w:aliases w:val="Third Level Subtopic Char1,h6 Char1"/>
    <w:basedOn w:val="DefaultParagraphFont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9409F"/>
    <w:pPr>
      <w:spacing w:after="200" w:line="240" w:lineRule="auto"/>
    </w:pPr>
    <w:rPr>
      <w:rFonts w:ascii="Calibri" w:hAnsi="Calibri" w:cs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9409F"/>
    <w:pPr>
      <w:spacing w:after="100" w:line="276" w:lineRule="auto"/>
      <w:ind w:left="660"/>
    </w:pPr>
    <w:rPr>
      <w:rFonts w:eastAsiaTheme="minorEastAsia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A9409F"/>
    <w:pPr>
      <w:spacing w:after="100" w:line="276" w:lineRule="auto"/>
      <w:ind w:left="880"/>
    </w:pPr>
    <w:rPr>
      <w:rFonts w:eastAsiaTheme="minorEastAsia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A9409F"/>
    <w:pPr>
      <w:spacing w:after="100" w:line="276" w:lineRule="auto"/>
      <w:ind w:left="1100"/>
    </w:pPr>
    <w:rPr>
      <w:rFonts w:eastAsiaTheme="minorEastAsia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A9409F"/>
    <w:pPr>
      <w:spacing w:after="100" w:line="276" w:lineRule="auto"/>
      <w:ind w:left="1320"/>
    </w:pPr>
    <w:rPr>
      <w:rFonts w:eastAsiaTheme="minorEastAsia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A9409F"/>
    <w:pPr>
      <w:spacing w:after="100" w:line="276" w:lineRule="auto"/>
      <w:ind w:left="1540"/>
    </w:pPr>
    <w:rPr>
      <w:rFonts w:eastAsiaTheme="minorEastAsia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A9409F"/>
    <w:pPr>
      <w:spacing w:after="100" w:line="276" w:lineRule="auto"/>
      <w:ind w:left="1760"/>
    </w:pPr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09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09F"/>
    <w:rPr>
      <w:sz w:val="20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A9409F"/>
    <w:pPr>
      <w:spacing w:after="120" w:line="240" w:lineRule="auto"/>
    </w:pPr>
    <w:rPr>
      <w:rFonts w:ascii="Verdana" w:eastAsia="MS Mincho" w:hAnsi="Verdana" w:cs="Times New Roman"/>
      <w:b/>
      <w:sz w:val="18"/>
      <w:szCs w:val="20"/>
    </w:rPr>
  </w:style>
  <w:style w:type="paragraph" w:styleId="ListBullet">
    <w:name w:val="List Bullet"/>
    <w:basedOn w:val="Normal"/>
    <w:uiPriority w:val="99"/>
    <w:semiHidden/>
    <w:unhideWhenUsed/>
    <w:rsid w:val="00A9409F"/>
    <w:pPr>
      <w:tabs>
        <w:tab w:val="num" w:pos="360"/>
      </w:tabs>
      <w:spacing w:after="200" w:line="276" w:lineRule="auto"/>
      <w:ind w:left="360" w:hanging="360"/>
      <w:contextualSpacing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99"/>
    <w:qFormat/>
    <w:rsid w:val="00A9409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9409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409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409F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9F"/>
    <w:rPr>
      <w:rFonts w:ascii="Tahoma" w:hAnsi="Tahoma" w:cs="Tahoma"/>
      <w:sz w:val="16"/>
      <w:szCs w:val="16"/>
    </w:rPr>
  </w:style>
  <w:style w:type="paragraph" w:customStyle="1" w:styleId="AlertLabel">
    <w:name w:val="Alert Label"/>
    <w:aliases w:val="al"/>
    <w:basedOn w:val="Normal"/>
    <w:uiPriority w:val="99"/>
    <w:rsid w:val="00A9409F"/>
    <w:pPr>
      <w:keepNext/>
      <w:framePr w:wrap="notBeside" w:vAnchor="text" w:hAnchor="text" w:y="1"/>
      <w:spacing w:before="120" w:after="0" w:line="300" w:lineRule="exact"/>
    </w:pPr>
    <w:rPr>
      <w:rFonts w:eastAsiaTheme="minorEastAsia"/>
      <w:b/>
      <w:lang w:eastAsia="ja-JP"/>
    </w:rPr>
  </w:style>
  <w:style w:type="paragraph" w:customStyle="1" w:styleId="AlertText">
    <w:name w:val="Alert Text"/>
    <w:aliases w:val="at"/>
    <w:basedOn w:val="Normal"/>
    <w:uiPriority w:val="99"/>
    <w:rsid w:val="00A9409F"/>
    <w:pPr>
      <w:spacing w:after="200" w:line="276" w:lineRule="auto"/>
      <w:ind w:left="360" w:right="360"/>
    </w:pPr>
    <w:rPr>
      <w:rFonts w:eastAsiaTheme="minorEastAsia"/>
      <w:lang w:eastAsia="ja-JP"/>
    </w:rPr>
  </w:style>
  <w:style w:type="paragraph" w:customStyle="1" w:styleId="BulletedList1">
    <w:name w:val="Bulleted List 1"/>
    <w:aliases w:val="bl1"/>
    <w:basedOn w:val="ListBullet"/>
    <w:uiPriority w:val="99"/>
    <w:rsid w:val="00A9409F"/>
    <w:pPr>
      <w:numPr>
        <w:numId w:val="4"/>
      </w:numPr>
      <w:contextualSpacing w:val="0"/>
    </w:pPr>
  </w:style>
  <w:style w:type="paragraph" w:customStyle="1" w:styleId="Default">
    <w:name w:val="Default"/>
    <w:uiPriority w:val="99"/>
    <w:rsid w:val="00A9409F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ja-JP"/>
    </w:rPr>
  </w:style>
  <w:style w:type="paragraph" w:customStyle="1" w:styleId="DSTOC3-0">
    <w:name w:val="DSTOC3-0"/>
    <w:basedOn w:val="Heading3"/>
    <w:uiPriority w:val="99"/>
    <w:rsid w:val="00A9409F"/>
    <w:pPr>
      <w:keepLines w:val="0"/>
      <w:spacing w:before="360" w:after="60" w:line="240" w:lineRule="auto"/>
      <w:outlineLvl w:val="9"/>
    </w:pPr>
    <w:rPr>
      <w:rFonts w:asciiTheme="minorHAnsi" w:eastAsiaTheme="minorEastAsia" w:hAnsiTheme="minorHAnsi" w:cstheme="minorBidi"/>
      <w:b/>
      <w:bCs/>
      <w:color w:val="auto"/>
      <w:sz w:val="28"/>
      <w:szCs w:val="28"/>
      <w:lang w:eastAsia="ja-JP"/>
    </w:rPr>
  </w:style>
  <w:style w:type="paragraph" w:customStyle="1" w:styleId="TableSpacing">
    <w:name w:val="Table Spacing"/>
    <w:aliases w:val="ts"/>
    <w:basedOn w:val="Normal"/>
    <w:next w:val="Normal"/>
    <w:uiPriority w:val="99"/>
    <w:rsid w:val="00A9409F"/>
    <w:pPr>
      <w:spacing w:before="80" w:after="80" w:line="240" w:lineRule="auto"/>
    </w:pPr>
    <w:rPr>
      <w:rFonts w:eastAsiaTheme="minorEastAsia"/>
      <w:sz w:val="8"/>
      <w:szCs w:val="8"/>
      <w:lang w:eastAsia="ja-JP"/>
    </w:rPr>
  </w:style>
  <w:style w:type="paragraph" w:customStyle="1" w:styleId="HeadingB">
    <w:name w:val="Heading B"/>
    <w:basedOn w:val="Heading2"/>
    <w:uiPriority w:val="99"/>
    <w:rsid w:val="00A9409F"/>
    <w:pPr>
      <w:tabs>
        <w:tab w:val="num" w:pos="936"/>
        <w:tab w:val="left" w:pos="1008"/>
      </w:tabs>
      <w:overflowPunct w:val="0"/>
      <w:autoSpaceDE w:val="0"/>
      <w:autoSpaceDN w:val="0"/>
      <w:adjustRightInd w:val="0"/>
      <w:spacing w:before="425" w:after="113" w:line="240" w:lineRule="auto"/>
      <w:ind w:right="45"/>
      <w:outlineLvl w:val="9"/>
    </w:pPr>
    <w:rPr>
      <w:rFonts w:ascii="Arial" w:eastAsia="Times New Roman" w:hAnsi="Arial" w:cs="Arial"/>
      <w:b/>
      <w:bCs/>
      <w:iCs/>
      <w:noProof/>
      <w:color w:val="000000"/>
      <w:sz w:val="28"/>
      <w:szCs w:val="28"/>
    </w:rPr>
  </w:style>
  <w:style w:type="paragraph" w:customStyle="1" w:styleId="TextinList1">
    <w:name w:val="Text in List 1"/>
    <w:aliases w:val="t1"/>
    <w:basedOn w:val="Normal"/>
    <w:uiPriority w:val="99"/>
    <w:rsid w:val="00A9409F"/>
    <w:pPr>
      <w:spacing w:after="200" w:line="276" w:lineRule="auto"/>
      <w:ind w:left="360"/>
    </w:pPr>
    <w:rPr>
      <w:rFonts w:eastAsiaTheme="minorEastAsia"/>
      <w:lang w:eastAsia="ja-JP"/>
    </w:rPr>
  </w:style>
  <w:style w:type="paragraph" w:customStyle="1" w:styleId="AlertLabelinList1">
    <w:name w:val="Alert Label in List 1"/>
    <w:aliases w:val="al1"/>
    <w:basedOn w:val="AlertLabel"/>
    <w:uiPriority w:val="99"/>
    <w:rsid w:val="00A9409F"/>
    <w:pPr>
      <w:framePr w:wrap="notBeside"/>
      <w:ind w:left="360"/>
    </w:pPr>
  </w:style>
  <w:style w:type="paragraph" w:customStyle="1" w:styleId="AlertTextinList1">
    <w:name w:val="Alert Text in List 1"/>
    <w:aliases w:val="at1"/>
    <w:basedOn w:val="AlertText"/>
    <w:uiPriority w:val="99"/>
    <w:rsid w:val="00A9409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409F"/>
    <w:rPr>
      <w:sz w:val="16"/>
      <w:szCs w:val="16"/>
    </w:rPr>
  </w:style>
  <w:style w:type="character" w:customStyle="1" w:styleId="UI">
    <w:name w:val="UI"/>
    <w:aliases w:val="ui"/>
    <w:basedOn w:val="DefaultParagraphFont"/>
    <w:rsid w:val="00A9409F"/>
    <w:rPr>
      <w:b/>
      <w:bCs w:val="0"/>
      <w:strike w:val="0"/>
      <w:dstrike w:val="0"/>
      <w:color w:val="auto"/>
      <w:szCs w:val="18"/>
      <w:u w:val="none"/>
      <w:effect w:val="none"/>
    </w:rPr>
  </w:style>
  <w:style w:type="character" w:customStyle="1" w:styleId="UserInputNon-localizable">
    <w:name w:val="User Input Non-localizable"/>
    <w:aliases w:val="uinl"/>
    <w:basedOn w:val="DefaultParagraphFont"/>
    <w:rsid w:val="00A9409F"/>
    <w:rPr>
      <w:b/>
      <w:bCs w:val="0"/>
      <w:szCs w:val="18"/>
    </w:rPr>
  </w:style>
  <w:style w:type="character" w:customStyle="1" w:styleId="Placeholder">
    <w:name w:val="Placeholder"/>
    <w:aliases w:val="ph"/>
    <w:basedOn w:val="DefaultParagraphFont"/>
    <w:rsid w:val="00A9409F"/>
    <w:rPr>
      <w:i/>
      <w:iCs w:val="0"/>
      <w:strike w:val="0"/>
      <w:dstrike w:val="0"/>
      <w:color w:val="auto"/>
      <w:szCs w:val="18"/>
      <w:u w:val="none"/>
      <w:effect w:val="none"/>
    </w:rPr>
  </w:style>
  <w:style w:type="character" w:customStyle="1" w:styleId="System">
    <w:name w:val="System"/>
    <w:aliases w:val="sys"/>
    <w:basedOn w:val="DefaultParagraphFont"/>
    <w:locked/>
    <w:rsid w:val="00A9409F"/>
    <w:rPr>
      <w:b/>
      <w:bCs w:val="0"/>
      <w:strike w:val="0"/>
      <w:dstrike w:val="0"/>
      <w:color w:val="auto"/>
      <w:szCs w:val="20"/>
      <w:u w:val="none"/>
      <w:effect w:val="none"/>
      <w:bdr w:val="none" w:sz="0" w:space="0" w:color="auto" w:frame="1"/>
    </w:rPr>
  </w:style>
  <w:style w:type="character" w:customStyle="1" w:styleId="CodeEmbedded">
    <w:name w:val="Code Embedded"/>
    <w:aliases w:val="ce"/>
    <w:basedOn w:val="DefaultParagraphFont"/>
    <w:rsid w:val="00A9409F"/>
    <w:rPr>
      <w:rFonts w:ascii="Courier New" w:hAnsi="Courier New" w:cs="Courier New" w:hint="default"/>
      <w:strike w:val="0"/>
      <w:dstrike w:val="0"/>
      <w:noProof/>
      <w:color w:val="auto"/>
      <w:position w:val="0"/>
      <w:sz w:val="16"/>
      <w:szCs w:val="16"/>
      <w:u w:val="none"/>
      <w:effect w:val="none"/>
    </w:rPr>
  </w:style>
  <w:style w:type="character" w:customStyle="1" w:styleId="Superscript">
    <w:name w:val="Superscript"/>
    <w:aliases w:val="sup"/>
    <w:basedOn w:val="DefaultParagraphFont"/>
    <w:rsid w:val="00A9409F"/>
    <w:rPr>
      <w:strike w:val="0"/>
      <w:dstrike w:val="0"/>
      <w:color w:val="auto"/>
      <w:szCs w:val="18"/>
      <w:u w:val="none"/>
      <w:effect w:val="none"/>
      <w:vertAlign w:val="superscript"/>
    </w:rPr>
  </w:style>
  <w:style w:type="character" w:customStyle="1" w:styleId="lwcollapsibleareatitle">
    <w:name w:val="lw_collapsiblearea_title"/>
    <w:basedOn w:val="DefaultParagraphFont"/>
    <w:rsid w:val="00A9409F"/>
  </w:style>
  <w:style w:type="character" w:customStyle="1" w:styleId="apple-converted-space">
    <w:name w:val="apple-converted-space"/>
    <w:basedOn w:val="DefaultParagraphFont"/>
    <w:rsid w:val="00A9409F"/>
  </w:style>
  <w:style w:type="table" w:styleId="LightList-Accent1">
    <w:name w:val="Light List Accent 1"/>
    <w:aliases w:val="WAE Table"/>
    <w:basedOn w:val="TableNormal"/>
    <w:uiPriority w:val="61"/>
    <w:semiHidden/>
    <w:unhideWhenUsed/>
    <w:rsid w:val="00A9409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GridTable4-Accent1">
    <w:name w:val="Grid Table 4 Accent 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withHeader">
    <w:name w:val="Table with Header"/>
    <w:aliases w:val="twh"/>
    <w:basedOn w:val="TableNormal"/>
    <w:rsid w:val="00A9409F"/>
    <w:pPr>
      <w:spacing w:before="60" w:after="60" w:line="240" w:lineRule="exact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6" w:space="0" w:color="808080"/>
        <w:insideV w:val="single" w:sz="6" w:space="0" w:color="808080"/>
      </w:tblBorders>
      <w:tblCellMar>
        <w:left w:w="86" w:type="dxa"/>
        <w:right w:w="86" w:type="dxa"/>
      </w:tblCellMar>
    </w:tblPr>
    <w:tblStylePr w:type="firstRow">
      <w:pPr>
        <w:wordWrap/>
        <w:spacing w:beforeLines="0" w:before="100" w:beforeAutospacing="1" w:afterLines="0" w:after="100" w:afterAutospacing="1" w:line="220" w:lineRule="exact"/>
        <w:ind w:leftChars="0" w:left="0" w:rightChars="0" w:right="0" w:firstLineChars="0" w:firstLine="0"/>
      </w:pPr>
      <w:rPr>
        <w:rFonts w:ascii="Arial" w:hAnsi="Arial" w:cs="Arial" w:hint="default"/>
        <w:b/>
        <w:i w:val="0"/>
        <w:sz w:val="18"/>
        <w:szCs w:val="18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single" w:sz="6" w:space="0" w:color="808080"/>
          <w:insideV w:val="single" w:sz="6" w:space="0" w:color="808080"/>
          <w:tl2br w:val="nil"/>
          <w:tr2bl w:val="nil"/>
        </w:tcBorders>
        <w:shd w:val="clear" w:color="auto" w:fill="D9D9D9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A9409F"/>
    <w:rPr>
      <w:rFonts w:eastAsiaTheme="minorEastAsia"/>
      <w:lang w:eastAsia="ja-JP"/>
    </w:rPr>
  </w:style>
  <w:style w:type="paragraph" w:customStyle="1" w:styleId="Code">
    <w:name w:val="Code"/>
    <w:basedOn w:val="NoSpacing"/>
    <w:link w:val="CodeChar"/>
    <w:autoRedefine/>
    <w:qFormat/>
    <w:rsid w:val="00B275F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Courier New" w:hAnsi="Courier New"/>
      <w:i/>
      <w:noProof/>
      <w:color w:val="1F4E79" w:themeColor="accent1" w:themeShade="80"/>
      <w:sz w:val="20"/>
    </w:rPr>
  </w:style>
  <w:style w:type="character" w:customStyle="1" w:styleId="CodeChar">
    <w:name w:val="Code Char"/>
    <w:basedOn w:val="NoSpacingChar"/>
    <w:link w:val="Code"/>
    <w:rsid w:val="00B275F3"/>
    <w:rPr>
      <w:rFonts w:ascii="Courier New" w:eastAsiaTheme="minorEastAsia" w:hAnsi="Courier New"/>
      <w:i/>
      <w:noProof/>
      <w:color w:val="1F4E79" w:themeColor="accent1" w:themeShade="80"/>
      <w:sz w:val="20"/>
      <w:shd w:val="clear" w:color="auto" w:fill="D9D9D9" w:themeFill="background1" w:themeFillShade="D9"/>
      <w:lang w:eastAsia="ja-JP"/>
    </w:rPr>
  </w:style>
  <w:style w:type="paragraph" w:customStyle="1" w:styleId="Outline4">
    <w:name w:val="Outline 4"/>
    <w:basedOn w:val="Outline3"/>
    <w:link w:val="Outline4Char"/>
    <w:qFormat/>
    <w:rsid w:val="00A66DE1"/>
    <w:pPr>
      <w:numPr>
        <w:ilvl w:val="3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45F34"/>
    <w:pPr>
      <w:spacing w:after="0" w:line="240" w:lineRule="auto"/>
    </w:pPr>
    <w:rPr>
      <w:sz w:val="20"/>
      <w:szCs w:val="20"/>
    </w:rPr>
  </w:style>
  <w:style w:type="character" w:customStyle="1" w:styleId="Outline3Char">
    <w:name w:val="Outline 3 Char"/>
    <w:basedOn w:val="BodyTextChar"/>
    <w:link w:val="Outline3"/>
    <w:rsid w:val="0075199B"/>
    <w:rPr>
      <w:rFonts w:cstheme="minorHAnsi"/>
      <w:b/>
      <w:color w:val="365F91"/>
      <w:sz w:val="24"/>
      <w:szCs w:val="24"/>
    </w:rPr>
  </w:style>
  <w:style w:type="character" w:customStyle="1" w:styleId="Outline4Char">
    <w:name w:val="Outline 4 Char"/>
    <w:basedOn w:val="Outline3Char"/>
    <w:link w:val="Outline4"/>
    <w:rsid w:val="00A66DE1"/>
    <w:rPr>
      <w:rFonts w:cstheme="minorHAnsi"/>
      <w:b/>
      <w:color w:val="365F9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F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5F34"/>
    <w:rPr>
      <w:vertAlign w:val="superscript"/>
    </w:rPr>
  </w:style>
  <w:style w:type="character" w:styleId="Strong">
    <w:name w:val="Strong"/>
    <w:basedOn w:val="DefaultParagraphFont"/>
    <w:uiPriority w:val="22"/>
    <w:qFormat/>
    <w:rsid w:val="00D242CA"/>
    <w:rPr>
      <w:b/>
      <w:bCs/>
    </w:rPr>
  </w:style>
  <w:style w:type="numbering" w:customStyle="1" w:styleId="Checklist">
    <w:name w:val="Checklist"/>
    <w:basedOn w:val="NoList"/>
    <w:rsid w:val="00480EB2"/>
    <w:pPr>
      <w:numPr>
        <w:numId w:val="57"/>
      </w:numPr>
    </w:pPr>
  </w:style>
  <w:style w:type="table" w:customStyle="1" w:styleId="OCSLTable1">
    <w:name w:val="OCSL Table 1"/>
    <w:basedOn w:val="TableNormal"/>
    <w:uiPriority w:val="99"/>
    <w:rsid w:val="00480EB2"/>
    <w:pPr>
      <w:spacing w:before="60" w:after="60" w:line="240" w:lineRule="auto"/>
    </w:pPr>
    <w:rPr>
      <w:sz w:val="20"/>
    </w:rPr>
    <w:tblPr>
      <w:tblStyleRowBandSize w:val="1"/>
      <w:tblStyleColBandSize w:val="1"/>
      <w:tblBorders>
        <w:top w:val="single" w:sz="12" w:space="0" w:color="666666"/>
        <w:bottom w:val="single" w:sz="4" w:space="0" w:color="666666"/>
        <w:insideH w:val="single" w:sz="4" w:space="0" w:color="666666"/>
      </w:tblBorders>
    </w:tblPr>
    <w:trPr>
      <w:cantSplit/>
    </w:trPr>
    <w:tcPr>
      <w:shd w:val="clear" w:color="auto" w:fill="auto"/>
    </w:tcPr>
    <w:tblStylePr w:type="firstRow">
      <w:pPr>
        <w:keepNext/>
        <w:wordWrap/>
      </w:pPr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12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  <w:tblStylePr w:type="lastRow">
      <w:rPr>
        <w:i/>
      </w:rPr>
      <w:tblPr/>
      <w:tcPr>
        <w:tcBorders>
          <w:top w:val="triple" w:sz="4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  <w:tblPr/>
      <w:tcPr>
        <w:shd w:val="clear" w:color="auto" w:fill="D9D9D9" w:themeFill="background1" w:themeFillShade="D9"/>
      </w:tcPr>
    </w:tblStylePr>
    <w:tblStylePr w:type="lastCol">
      <w:rPr>
        <w:b/>
      </w:rPr>
      <w:tblPr/>
      <w:tcPr>
        <w:tcBorders>
          <w:top w:val="nil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semiHidden/>
    <w:unhideWhenUsed/>
    <w:rsid w:val="009323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75B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9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1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9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6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54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75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6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78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7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43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1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7817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99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9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6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3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9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6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7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8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7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0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179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73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405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8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421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8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421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3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9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8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772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744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14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975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50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1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3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2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2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3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2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8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1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597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85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36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35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0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44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5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6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90223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49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346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279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93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913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2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3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0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40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207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1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986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77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63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959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88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01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653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312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97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7269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3418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606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0945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7383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40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401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9832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8389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16243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72842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00505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5700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ocs.microsoft.com/en-us/sccm/core/plan-design/changes/whats-new-in-version-1806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cs.microsoft.com/en-us/sccm/apps/plan-design/plan-for-and-configure-application-management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docs.microsoft.com/en-us/sccm/apps/understand/introduction-to-application-management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sccm/apps/plan-design/plan-for-and-configure-application-management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AFB7E3-6F11-42A6-928E-4C88A554D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00</TotalTime>
  <Pages>8</Pages>
  <Words>2594</Words>
  <Characters>14786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Center Configuration Manager</vt:lpstr>
    </vt:vector>
  </TitlesOfParts>
  <Company/>
  <LinksUpToDate>false</LinksUpToDate>
  <CharactersWithSpaces>1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Center Configuration Manager</dc:title>
  <dc:subject>Administration E-BOOK</dc:subject>
  <dc:creator>Raphael Perez</dc:creator>
  <cp:keywords>SCCM, ConfigMgr, Course, Overview, System Center, System Center Configuration Manager, Intune, Azure, MVP</cp:keywords>
  <dc:description/>
  <cp:lastModifiedBy>Raphael @ Perez.net.br</cp:lastModifiedBy>
  <cp:revision>982</cp:revision>
  <cp:lastPrinted>2018-03-01T08:59:00Z</cp:lastPrinted>
  <dcterms:created xsi:type="dcterms:W3CDTF">2017-01-19T14:32:00Z</dcterms:created>
  <dcterms:modified xsi:type="dcterms:W3CDTF">2018-08-06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Version">
    <vt:lpwstr>4.00</vt:lpwstr>
  </property>
  <property fmtid="{D5CDD505-2E9C-101B-9397-08002B2CF9AE}" pid="3" name="DocumentDate">
    <vt:lpwstr>December 2018</vt:lpwstr>
  </property>
  <property fmtid="{D5CDD505-2E9C-101B-9397-08002B2CF9AE}" pid="4" name="DocumentAuthor">
    <vt:lpwstr>Raphael Perez</vt:lpwstr>
  </property>
  <property fmtid="{D5CDD505-2E9C-101B-9397-08002B2CF9AE}" pid="5" name="DocumentAuthorEmail">
    <vt:lpwstr>raphael@perez.net.br</vt:lpwstr>
  </property>
  <property fmtid="{D5CDD505-2E9C-101B-9397-08002B2CF9AE}" pid="6" name="MSIP_Label_514ac1ad-18a2-4d44-a8de-15eb91446b08_Enabled">
    <vt:lpwstr>True</vt:lpwstr>
  </property>
  <property fmtid="{D5CDD505-2E9C-101B-9397-08002B2CF9AE}" pid="7" name="MSIP_Label_514ac1ad-18a2-4d44-a8de-15eb91446b08_Ref">
    <vt:lpwstr>https://api.informationprotection.azure.com/api/375ae835-5f41-42ad-8fad-77a34f332adf</vt:lpwstr>
  </property>
  <property fmtid="{D5CDD505-2E9C-101B-9397-08002B2CF9AE}" pid="8" name="MSIP_Label_514ac1ad-18a2-4d44-a8de-15eb91446b08_AssignedBy">
    <vt:lpwstr>raphael@perez.net.br</vt:lpwstr>
  </property>
  <property fmtid="{D5CDD505-2E9C-101B-9397-08002B2CF9AE}" pid="9" name="MSIP_Label_514ac1ad-18a2-4d44-a8de-15eb91446b08_DateCreated">
    <vt:lpwstr>2016-11-03T12:40:57.7122861+00:00</vt:lpwstr>
  </property>
  <property fmtid="{D5CDD505-2E9C-101B-9397-08002B2CF9AE}" pid="10" name="MSIP_Label_514ac1ad-18a2-4d44-a8de-15eb91446b08_Name">
    <vt:lpwstr>Public</vt:lpwstr>
  </property>
  <property fmtid="{D5CDD505-2E9C-101B-9397-08002B2CF9AE}" pid="11" name="MSIP_Label_514ac1ad-18a2-4d44-a8de-15eb91446b08_Extended_MSFT_Method">
    <vt:lpwstr>Manual</vt:lpwstr>
  </property>
  <property fmtid="{D5CDD505-2E9C-101B-9397-08002B2CF9AE}" pid="12" name="Sensitivity">
    <vt:lpwstr>Public</vt:lpwstr>
  </property>
</Properties>
</file>